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3D77DA" w14:textId="77777777" w:rsidR="004B2F4F" w:rsidRPr="00C3037B" w:rsidRDefault="004B2F4F" w:rsidP="00DE726E">
      <w:pPr>
        <w:spacing w:after="0" w:line="276" w:lineRule="auto"/>
        <w:contextualSpacing/>
        <w:rPr>
          <w:rFonts w:ascii="Aptos" w:hAnsi="Aptos" w:cs="Arial"/>
          <w:lang w:val="es-ES"/>
        </w:rPr>
      </w:pPr>
    </w:p>
    <w:p w14:paraId="73848868" w14:textId="77777777" w:rsidR="00CE2AFB" w:rsidRPr="00C3037B" w:rsidRDefault="00CE2AFB" w:rsidP="00DE726E">
      <w:pPr>
        <w:spacing w:after="0" w:line="276" w:lineRule="auto"/>
        <w:contextualSpacing/>
        <w:jc w:val="center"/>
        <w:rPr>
          <w:rFonts w:ascii="Aptos" w:hAnsi="Aptos" w:cs="Arial"/>
          <w:b/>
          <w:bCs/>
          <w:lang w:val="es-ES"/>
        </w:rPr>
      </w:pPr>
    </w:p>
    <w:p w14:paraId="0B33D3B9" w14:textId="53680FD4" w:rsidR="009E75FB" w:rsidRPr="00C3037B" w:rsidRDefault="009E75FB" w:rsidP="00DE726E">
      <w:pPr>
        <w:spacing w:after="0" w:line="276" w:lineRule="auto"/>
        <w:contextualSpacing/>
        <w:jc w:val="center"/>
        <w:rPr>
          <w:rFonts w:ascii="Aptos" w:hAnsi="Aptos" w:cs="Arial"/>
          <w:b/>
          <w:bCs/>
          <w:lang w:val="es-ES"/>
        </w:rPr>
      </w:pPr>
      <w:r w:rsidRPr="00C3037B">
        <w:rPr>
          <w:rFonts w:ascii="Aptos" w:hAnsi="Aptos" w:cs="Arial"/>
          <w:b/>
          <w:bCs/>
          <w:lang w:val="es-ES"/>
        </w:rPr>
        <w:t xml:space="preserve">DECLARACIÓN DE CUMPLIMIENTO DE REQUISITOS PARA SER </w:t>
      </w:r>
      <w:r w:rsidR="00BB4625" w:rsidRPr="00C3037B">
        <w:rPr>
          <w:rFonts w:ascii="Aptos" w:hAnsi="Aptos" w:cs="Arial"/>
          <w:b/>
          <w:bCs/>
          <w:lang w:val="es-ES"/>
        </w:rPr>
        <w:t xml:space="preserve">DIRECTOR </w:t>
      </w:r>
      <w:r w:rsidR="000E1673" w:rsidRPr="00C3037B">
        <w:rPr>
          <w:rFonts w:ascii="Aptos" w:hAnsi="Aptos" w:cs="Arial"/>
          <w:b/>
          <w:bCs/>
          <w:lang w:val="es-ES"/>
        </w:rPr>
        <w:t xml:space="preserve">O CODIRECTOR </w:t>
      </w:r>
      <w:r w:rsidR="00656510" w:rsidRPr="00C3037B">
        <w:rPr>
          <w:rFonts w:ascii="Aptos" w:hAnsi="Aptos" w:cs="Arial"/>
          <w:b/>
          <w:bCs/>
          <w:lang w:val="es-ES"/>
        </w:rPr>
        <w:t xml:space="preserve">DE </w:t>
      </w:r>
      <w:r w:rsidR="000E1673" w:rsidRPr="00C3037B">
        <w:rPr>
          <w:rFonts w:ascii="Aptos" w:hAnsi="Aptos" w:cs="Arial"/>
          <w:b/>
          <w:bCs/>
          <w:lang w:val="es-ES"/>
        </w:rPr>
        <w:t xml:space="preserve">TESIS </w:t>
      </w:r>
      <w:r w:rsidR="00656510" w:rsidRPr="00C3037B">
        <w:rPr>
          <w:rFonts w:ascii="Aptos" w:hAnsi="Aptos" w:cs="Arial"/>
          <w:b/>
          <w:bCs/>
          <w:lang w:val="es-ES"/>
        </w:rPr>
        <w:t xml:space="preserve">DOCTORAL </w:t>
      </w:r>
    </w:p>
    <w:p w14:paraId="200F3A9C" w14:textId="77777777" w:rsidR="001A7144" w:rsidRPr="00C3037B" w:rsidRDefault="001A7144" w:rsidP="00DE726E">
      <w:pPr>
        <w:spacing w:after="0" w:line="276" w:lineRule="auto"/>
        <w:contextualSpacing/>
        <w:jc w:val="center"/>
        <w:rPr>
          <w:rFonts w:ascii="Aptos" w:hAnsi="Aptos" w:cs="Arial"/>
          <w:b/>
          <w:bCs/>
          <w:lang w:val="es-ES"/>
        </w:rPr>
      </w:pPr>
    </w:p>
    <w:tbl>
      <w:tblPr>
        <w:tblStyle w:val="Tablaconcuadrcula"/>
        <w:tblW w:w="8500" w:type="dxa"/>
        <w:jc w:val="center"/>
        <w:tblLook w:val="04A0" w:firstRow="1" w:lastRow="0" w:firstColumn="1" w:lastColumn="0" w:noHBand="0" w:noVBand="1"/>
      </w:tblPr>
      <w:tblGrid>
        <w:gridCol w:w="2123"/>
        <w:gridCol w:w="2125"/>
        <w:gridCol w:w="2126"/>
        <w:gridCol w:w="2126"/>
      </w:tblGrid>
      <w:tr w:rsidR="009E75FB" w:rsidRPr="00C3037B" w14:paraId="0D6C0882" w14:textId="77777777" w:rsidTr="0038433E">
        <w:trPr>
          <w:jc w:val="center"/>
        </w:trPr>
        <w:tc>
          <w:tcPr>
            <w:tcW w:w="2123" w:type="dxa"/>
            <w:vAlign w:val="center"/>
          </w:tcPr>
          <w:p w14:paraId="1C880934" w14:textId="2FA2B197" w:rsidR="009E75FB" w:rsidRPr="00C3037B" w:rsidRDefault="00F00923" w:rsidP="00DE726E">
            <w:pPr>
              <w:spacing w:line="276" w:lineRule="auto"/>
              <w:contextualSpacing/>
              <w:rPr>
                <w:rFonts w:ascii="Aptos" w:hAnsi="Aptos" w:cs="Arial"/>
                <w:b/>
                <w:bCs/>
                <w:lang w:val="es-ES"/>
              </w:rPr>
            </w:pPr>
            <w:r w:rsidRPr="00C3037B">
              <w:rPr>
                <w:rFonts w:ascii="Aptos" w:hAnsi="Aptos" w:cs="Arial"/>
                <w:b/>
                <w:bCs/>
                <w:lang w:val="es-ES"/>
              </w:rPr>
              <w:t>Nombre(s) y apellidos</w:t>
            </w:r>
            <w:r w:rsidR="00FF52D3" w:rsidRPr="00C3037B">
              <w:rPr>
                <w:rFonts w:ascii="Aptos" w:hAnsi="Aptos" w:cs="Arial"/>
                <w:b/>
                <w:bCs/>
                <w:lang w:val="es-ES"/>
              </w:rPr>
              <w:t>:</w:t>
            </w:r>
          </w:p>
        </w:tc>
        <w:sdt>
          <w:sdtPr>
            <w:rPr>
              <w:rFonts w:ascii="Aptos" w:hAnsi="Aptos" w:cs="Arial"/>
              <w:lang w:val="es-ES"/>
            </w:rPr>
            <w:id w:val="-349876867"/>
            <w:placeholder>
              <w:docPart w:val="5FFD5EC7F6CA4A6D8285C8F02EBF8927"/>
            </w:placeholder>
            <w:showingPlcHdr/>
          </w:sdtPr>
          <w:sdtEndPr/>
          <w:sdtContent>
            <w:tc>
              <w:tcPr>
                <w:tcW w:w="6377" w:type="dxa"/>
                <w:gridSpan w:val="3"/>
              </w:tcPr>
              <w:p w14:paraId="29D5E2D7" w14:textId="77777777" w:rsidR="009E75FB" w:rsidRPr="00C3037B" w:rsidRDefault="009E75FB" w:rsidP="00DE726E">
                <w:pPr>
                  <w:spacing w:line="276" w:lineRule="auto"/>
                  <w:contextualSpacing/>
                  <w:rPr>
                    <w:rFonts w:ascii="Aptos" w:hAnsi="Aptos" w:cs="Arial"/>
                    <w:lang w:val="es-ES"/>
                  </w:rPr>
                </w:pPr>
                <w:r w:rsidRPr="00C3037B">
                  <w:rPr>
                    <w:rStyle w:val="Textodelmarcadordeposicin"/>
                    <w:rFonts w:ascii="Aptos" w:hAnsi="Aptos" w:cs="Arial"/>
                    <w:lang w:val="es-ES"/>
                  </w:rPr>
                  <w:t>Haga clic o pulse aquí para escribir el texto.</w:t>
                </w:r>
              </w:p>
            </w:tc>
          </w:sdtContent>
        </w:sdt>
      </w:tr>
      <w:tr w:rsidR="009E75FB" w:rsidRPr="00C3037B" w14:paraId="46539D2B" w14:textId="77777777" w:rsidTr="0038433E">
        <w:trPr>
          <w:jc w:val="center"/>
        </w:trPr>
        <w:tc>
          <w:tcPr>
            <w:tcW w:w="2123" w:type="dxa"/>
            <w:vAlign w:val="center"/>
          </w:tcPr>
          <w:p w14:paraId="048F11C3" w14:textId="0F83A83A" w:rsidR="009E75FB" w:rsidRPr="00C3037B" w:rsidRDefault="009E75FB" w:rsidP="00DE726E">
            <w:pPr>
              <w:spacing w:line="276" w:lineRule="auto"/>
              <w:contextualSpacing/>
              <w:rPr>
                <w:rFonts w:ascii="Aptos" w:hAnsi="Aptos" w:cs="Arial"/>
                <w:b/>
                <w:bCs/>
                <w:lang w:val="es-ES"/>
              </w:rPr>
            </w:pPr>
            <w:r w:rsidRPr="00C3037B">
              <w:rPr>
                <w:rFonts w:ascii="Aptos" w:hAnsi="Aptos" w:cs="Arial"/>
                <w:b/>
                <w:bCs/>
                <w:lang w:val="es-ES"/>
              </w:rPr>
              <w:t>NIF/Pasaporte</w:t>
            </w:r>
            <w:r w:rsidR="00FF52D3" w:rsidRPr="00C3037B">
              <w:rPr>
                <w:rFonts w:ascii="Aptos" w:hAnsi="Aptos" w:cs="Arial"/>
                <w:b/>
                <w:bCs/>
                <w:lang w:val="es-ES"/>
              </w:rPr>
              <w:t>:</w:t>
            </w:r>
          </w:p>
        </w:tc>
        <w:sdt>
          <w:sdtPr>
            <w:rPr>
              <w:rFonts w:ascii="Aptos" w:hAnsi="Aptos" w:cs="Arial"/>
              <w:lang w:val="es-ES"/>
            </w:rPr>
            <w:tag w:val="xxxx"/>
            <w:id w:val="1705357711"/>
            <w:placeholder>
              <w:docPart w:val="5A24575F77324709A4DADF3E929BCA13"/>
            </w:placeholder>
            <w:showingPlcHdr/>
          </w:sdtPr>
          <w:sdtEndPr/>
          <w:sdtContent>
            <w:sdt>
              <w:sdtPr>
                <w:rPr>
                  <w:rFonts w:ascii="Aptos" w:hAnsi="Aptos" w:cs="Arial"/>
                  <w:lang w:val="es-ES"/>
                </w:rPr>
                <w:id w:val="1127901671"/>
                <w:placeholder>
                  <w:docPart w:val="5A24575F77324709A4DADF3E929BCA13"/>
                </w:placeholder>
                <w:text/>
              </w:sdtPr>
              <w:sdtEndPr/>
              <w:sdtContent>
                <w:tc>
                  <w:tcPr>
                    <w:tcW w:w="2125" w:type="dxa"/>
                  </w:tcPr>
                  <w:p w14:paraId="7FA91198" w14:textId="77777777" w:rsidR="009E75FB" w:rsidRPr="00C3037B" w:rsidRDefault="009E75FB" w:rsidP="00DE726E">
                    <w:pPr>
                      <w:spacing w:line="276" w:lineRule="auto"/>
                      <w:contextualSpacing/>
                      <w:rPr>
                        <w:rFonts w:ascii="Aptos" w:hAnsi="Aptos" w:cs="Arial"/>
                        <w:lang w:val="es-ES"/>
                      </w:rPr>
                    </w:pPr>
                    <w:r w:rsidRPr="00C3037B">
                      <w:rPr>
                        <w:rStyle w:val="Textodelmarcadordeposicin"/>
                        <w:rFonts w:ascii="Aptos" w:hAnsi="Aptos" w:cs="Arial"/>
                        <w:lang w:val="es-ES"/>
                      </w:rPr>
                      <w:t>Haga clic o pulse aquí para escribir el texto.</w:t>
                    </w:r>
                  </w:p>
                </w:tc>
              </w:sdtContent>
            </w:sdt>
          </w:sdtContent>
        </w:sdt>
        <w:tc>
          <w:tcPr>
            <w:tcW w:w="2126" w:type="dxa"/>
            <w:vAlign w:val="center"/>
          </w:tcPr>
          <w:p w14:paraId="1414F76C" w14:textId="225575AB" w:rsidR="009E75FB" w:rsidRPr="00C3037B" w:rsidRDefault="009E75FB" w:rsidP="00DE726E">
            <w:pPr>
              <w:spacing w:line="276" w:lineRule="auto"/>
              <w:contextualSpacing/>
              <w:rPr>
                <w:rFonts w:ascii="Aptos" w:hAnsi="Aptos" w:cs="Arial"/>
                <w:b/>
                <w:bCs/>
                <w:lang w:val="es-ES"/>
              </w:rPr>
            </w:pPr>
            <w:r w:rsidRPr="00C3037B">
              <w:rPr>
                <w:rFonts w:ascii="Aptos" w:hAnsi="Aptos" w:cs="Arial"/>
                <w:b/>
                <w:bCs/>
                <w:lang w:val="es-ES"/>
              </w:rPr>
              <w:t>Correo electrónico</w:t>
            </w:r>
            <w:r w:rsidR="00627E22" w:rsidRPr="00C3037B">
              <w:rPr>
                <w:rFonts w:ascii="Aptos" w:hAnsi="Aptos" w:cs="Arial"/>
                <w:b/>
                <w:bCs/>
                <w:lang w:val="es-ES"/>
              </w:rPr>
              <w:t>:</w:t>
            </w:r>
          </w:p>
        </w:tc>
        <w:sdt>
          <w:sdtPr>
            <w:rPr>
              <w:rFonts w:ascii="Aptos" w:hAnsi="Aptos" w:cs="Arial"/>
              <w:lang w:val="es-ES"/>
            </w:rPr>
            <w:id w:val="-717350108"/>
            <w:placeholder>
              <w:docPart w:val="65BF33FB7EE242C990957EBF58CADE10"/>
            </w:placeholder>
            <w:showingPlcHdr/>
          </w:sdtPr>
          <w:sdtEndPr/>
          <w:sdtContent>
            <w:tc>
              <w:tcPr>
                <w:tcW w:w="2126" w:type="dxa"/>
              </w:tcPr>
              <w:p w14:paraId="03649FD0" w14:textId="77777777" w:rsidR="009E75FB" w:rsidRPr="00C3037B" w:rsidRDefault="009E75FB" w:rsidP="00DE726E">
                <w:pPr>
                  <w:spacing w:line="276" w:lineRule="auto"/>
                  <w:contextualSpacing/>
                  <w:rPr>
                    <w:rFonts w:ascii="Aptos" w:hAnsi="Aptos" w:cs="Arial"/>
                    <w:lang w:val="es-ES"/>
                  </w:rPr>
                </w:pPr>
                <w:r w:rsidRPr="00C3037B">
                  <w:rPr>
                    <w:rStyle w:val="Textodelmarcadordeposicin"/>
                    <w:rFonts w:ascii="Aptos" w:hAnsi="Aptos" w:cs="Arial"/>
                    <w:lang w:val="es-ES"/>
                  </w:rPr>
                  <w:t>Haga clic o pulse aquí para escribir el texto.</w:t>
                </w:r>
              </w:p>
            </w:tc>
          </w:sdtContent>
        </w:sdt>
      </w:tr>
      <w:tr w:rsidR="009E75FB" w:rsidRPr="00C3037B" w14:paraId="2E9D5358" w14:textId="77777777" w:rsidTr="0038433E">
        <w:trPr>
          <w:jc w:val="center"/>
        </w:trPr>
        <w:tc>
          <w:tcPr>
            <w:tcW w:w="2123" w:type="dxa"/>
            <w:vAlign w:val="center"/>
          </w:tcPr>
          <w:p w14:paraId="10C153B7" w14:textId="014B1150" w:rsidR="009E75FB" w:rsidRPr="00C3037B" w:rsidRDefault="00C3037B" w:rsidP="00C3037B">
            <w:pPr>
              <w:spacing w:line="276" w:lineRule="auto"/>
              <w:contextualSpacing/>
              <w:rPr>
                <w:rFonts w:ascii="Aptos" w:hAnsi="Aptos" w:cs="Arial"/>
                <w:b/>
                <w:bCs/>
                <w:lang w:val="es-ES"/>
              </w:rPr>
            </w:pPr>
            <w:r w:rsidRPr="00C3037B">
              <w:rPr>
                <w:rFonts w:ascii="Aptos" w:hAnsi="Aptos" w:cs="Arial"/>
                <w:b/>
                <w:bCs/>
                <w:lang w:val="es-ES"/>
              </w:rPr>
              <w:t>Doctor</w:t>
            </w:r>
            <w:r w:rsidR="00F00923" w:rsidRPr="00C3037B">
              <w:rPr>
                <w:rFonts w:ascii="Aptos" w:hAnsi="Aptos" w:cs="Arial"/>
                <w:b/>
                <w:bCs/>
                <w:lang w:val="es-ES"/>
              </w:rPr>
              <w:t xml:space="preserve"> por</w:t>
            </w:r>
            <w:r w:rsidRPr="00C3037B">
              <w:rPr>
                <w:rFonts w:ascii="Aptos" w:hAnsi="Aptos" w:cs="Arial"/>
                <w:b/>
                <w:bCs/>
                <w:lang w:val="es-ES"/>
              </w:rPr>
              <w:t xml:space="preserve"> la Universidad de</w:t>
            </w:r>
            <w:r w:rsidR="00627E22" w:rsidRPr="00C3037B">
              <w:rPr>
                <w:rFonts w:ascii="Aptos" w:hAnsi="Aptos" w:cs="Arial"/>
                <w:b/>
                <w:bCs/>
                <w:lang w:val="es-ES"/>
              </w:rPr>
              <w:t>:</w:t>
            </w:r>
          </w:p>
        </w:tc>
        <w:sdt>
          <w:sdtPr>
            <w:rPr>
              <w:rFonts w:ascii="Aptos" w:hAnsi="Aptos" w:cs="Arial"/>
              <w:lang w:val="es-ES"/>
            </w:rPr>
            <w:id w:val="1294486869"/>
            <w:placeholder>
              <w:docPart w:val="65BF33FB7EE242C990957EBF58CADE10"/>
            </w:placeholder>
            <w:showingPlcHdr/>
            <w15:appearance w15:val="hidden"/>
          </w:sdtPr>
          <w:sdtEndPr/>
          <w:sdtContent>
            <w:tc>
              <w:tcPr>
                <w:tcW w:w="2125" w:type="dxa"/>
              </w:tcPr>
              <w:p w14:paraId="63B545D5" w14:textId="77777777" w:rsidR="009E75FB" w:rsidRPr="00C3037B" w:rsidRDefault="009E75FB" w:rsidP="00DE726E">
                <w:pPr>
                  <w:spacing w:line="276" w:lineRule="auto"/>
                  <w:contextualSpacing/>
                  <w:rPr>
                    <w:rFonts w:ascii="Aptos" w:hAnsi="Aptos" w:cs="Arial"/>
                    <w:lang w:val="es-ES"/>
                  </w:rPr>
                </w:pPr>
                <w:r w:rsidRPr="00C3037B">
                  <w:rPr>
                    <w:rStyle w:val="Textodelmarcadordeposicin"/>
                    <w:rFonts w:ascii="Aptos" w:hAnsi="Aptos" w:cs="Arial"/>
                    <w:lang w:val="es-ES"/>
                  </w:rPr>
                  <w:t>Haga clic o toque aquí para escribir el texto.</w:t>
                </w:r>
              </w:p>
            </w:tc>
          </w:sdtContent>
        </w:sdt>
        <w:tc>
          <w:tcPr>
            <w:tcW w:w="2126" w:type="dxa"/>
            <w:vAlign w:val="center"/>
          </w:tcPr>
          <w:p w14:paraId="3C44D89E" w14:textId="07B86C4B" w:rsidR="009E75FB" w:rsidRPr="00C3037B" w:rsidRDefault="00F00923" w:rsidP="00DE726E">
            <w:pPr>
              <w:spacing w:line="276" w:lineRule="auto"/>
              <w:contextualSpacing/>
              <w:rPr>
                <w:rFonts w:ascii="Aptos" w:hAnsi="Aptos" w:cs="Arial"/>
                <w:b/>
                <w:bCs/>
                <w:lang w:val="es-ES"/>
              </w:rPr>
            </w:pPr>
            <w:r w:rsidRPr="00C3037B">
              <w:rPr>
                <w:rFonts w:ascii="Aptos" w:hAnsi="Aptos" w:cs="Arial"/>
                <w:b/>
                <w:bCs/>
                <w:lang w:val="es-ES"/>
              </w:rPr>
              <w:t>Fecha de obtención</w:t>
            </w:r>
            <w:r w:rsidR="009E75FB" w:rsidRPr="00C3037B">
              <w:rPr>
                <w:rFonts w:ascii="Aptos" w:hAnsi="Aptos" w:cs="Arial"/>
                <w:b/>
                <w:bCs/>
                <w:lang w:val="es-ES"/>
              </w:rPr>
              <w:t>:</w:t>
            </w:r>
          </w:p>
        </w:tc>
        <w:sdt>
          <w:sdtPr>
            <w:rPr>
              <w:rFonts w:ascii="Aptos" w:hAnsi="Aptos" w:cs="Arial"/>
              <w:lang w:val="es-ES"/>
            </w:rPr>
            <w:id w:val="970251450"/>
            <w:placeholder>
              <w:docPart w:val="65BF33FB7EE242C990957EBF58CADE10"/>
            </w:placeholder>
            <w:showingPlcHdr/>
          </w:sdtPr>
          <w:sdtEndPr/>
          <w:sdtContent>
            <w:tc>
              <w:tcPr>
                <w:tcW w:w="2126" w:type="dxa"/>
              </w:tcPr>
              <w:p w14:paraId="3836EFE1" w14:textId="77777777" w:rsidR="009E75FB" w:rsidRPr="00C3037B" w:rsidRDefault="009E75FB" w:rsidP="00DE726E">
                <w:pPr>
                  <w:spacing w:line="276" w:lineRule="auto"/>
                  <w:contextualSpacing/>
                  <w:rPr>
                    <w:rFonts w:ascii="Aptos" w:hAnsi="Aptos" w:cs="Arial"/>
                    <w:lang w:val="es-ES"/>
                  </w:rPr>
                </w:pPr>
                <w:r w:rsidRPr="00C3037B">
                  <w:rPr>
                    <w:rStyle w:val="Textodelmarcadordeposicin"/>
                    <w:rFonts w:ascii="Aptos" w:hAnsi="Aptos" w:cs="Arial"/>
                    <w:lang w:val="es-ES"/>
                  </w:rPr>
                  <w:t>Haga clic o pulse aquí para escribir el texto.</w:t>
                </w:r>
              </w:p>
            </w:tc>
          </w:sdtContent>
        </w:sdt>
      </w:tr>
    </w:tbl>
    <w:p w14:paraId="2EB49182" w14:textId="3E71E795" w:rsidR="005360FC" w:rsidRPr="00C3037B" w:rsidRDefault="005360FC" w:rsidP="00DE726E">
      <w:pPr>
        <w:spacing w:after="0" w:line="276" w:lineRule="auto"/>
        <w:contextualSpacing/>
        <w:rPr>
          <w:rFonts w:ascii="Aptos" w:hAnsi="Aptos" w:cs="Arial"/>
          <w:lang w:val="es-ES"/>
        </w:rPr>
      </w:pPr>
    </w:p>
    <w:p w14:paraId="32CE04E3" w14:textId="77777777" w:rsidR="00CE2AFB" w:rsidRPr="00C3037B" w:rsidRDefault="00CE2AFB" w:rsidP="00DE726E">
      <w:pPr>
        <w:spacing w:after="0" w:line="276" w:lineRule="auto"/>
        <w:contextualSpacing/>
        <w:rPr>
          <w:rFonts w:ascii="Aptos" w:hAnsi="Aptos" w:cs="Arial"/>
          <w:lang w:val="es-ES"/>
        </w:rPr>
      </w:pPr>
    </w:p>
    <w:p w14:paraId="5FC0E0DE" w14:textId="77777777" w:rsidR="001A7144" w:rsidRPr="00C3037B" w:rsidRDefault="001A7144" w:rsidP="00DE726E">
      <w:pPr>
        <w:spacing w:after="0" w:line="276" w:lineRule="auto"/>
        <w:contextualSpacing/>
        <w:rPr>
          <w:rFonts w:ascii="Aptos" w:hAnsi="Aptos" w:cs="Arial"/>
          <w:lang w:val="es-ES"/>
        </w:rPr>
      </w:pPr>
    </w:p>
    <w:p w14:paraId="5135BD3F" w14:textId="43973714" w:rsidR="009E75FB" w:rsidRPr="00C3037B" w:rsidRDefault="009E75FB" w:rsidP="00DE72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 w:line="276" w:lineRule="auto"/>
        <w:contextualSpacing/>
        <w:jc w:val="both"/>
        <w:rPr>
          <w:rFonts w:ascii="Aptos" w:hAnsi="Aptos" w:cs="Arial"/>
          <w:lang w:val="es-ES"/>
        </w:rPr>
      </w:pPr>
      <w:r w:rsidRPr="00C3037B">
        <w:rPr>
          <w:rFonts w:ascii="Aptos" w:hAnsi="Aptos" w:cs="Arial"/>
          <w:b/>
          <w:bCs/>
          <w:lang w:val="es-ES"/>
        </w:rPr>
        <w:t xml:space="preserve">DECLARA </w:t>
      </w:r>
      <w:r w:rsidRPr="00C3037B">
        <w:rPr>
          <w:rFonts w:ascii="Aptos" w:hAnsi="Aptos" w:cs="Arial"/>
          <w:lang w:val="es-ES"/>
        </w:rPr>
        <w:t xml:space="preserve">que </w:t>
      </w:r>
      <w:r w:rsidR="009F692A" w:rsidRPr="00C3037B">
        <w:rPr>
          <w:rFonts w:ascii="Aptos" w:hAnsi="Aptos" w:cs="Arial"/>
          <w:lang w:val="es-ES"/>
        </w:rPr>
        <w:t xml:space="preserve">cumple </w:t>
      </w:r>
      <w:r w:rsidR="00C3037B">
        <w:rPr>
          <w:rFonts w:ascii="Aptos" w:hAnsi="Aptos" w:cs="Arial"/>
          <w:lang w:val="es-ES"/>
        </w:rPr>
        <w:t>alguno</w:t>
      </w:r>
      <w:r w:rsidR="00F00923" w:rsidRPr="00C3037B">
        <w:rPr>
          <w:rFonts w:ascii="Aptos" w:hAnsi="Aptos" w:cs="Arial"/>
          <w:lang w:val="es-ES"/>
        </w:rPr>
        <w:t xml:space="preserve"> </w:t>
      </w:r>
      <w:r w:rsidRPr="00C3037B">
        <w:rPr>
          <w:rFonts w:ascii="Aptos" w:hAnsi="Aptos" w:cs="Arial"/>
          <w:lang w:val="es-ES"/>
        </w:rPr>
        <w:t xml:space="preserve">de los requisitos exigidos para </w:t>
      </w:r>
      <w:r w:rsidR="002D4799" w:rsidRPr="00C3037B">
        <w:rPr>
          <w:rFonts w:ascii="Aptos" w:hAnsi="Aptos" w:cs="Arial"/>
          <w:b/>
          <w:bCs/>
          <w:lang w:val="es-ES"/>
        </w:rPr>
        <w:t xml:space="preserve">ser director de tesis </w:t>
      </w:r>
      <w:r w:rsidR="00F00923" w:rsidRPr="00C3037B">
        <w:rPr>
          <w:rFonts w:ascii="Aptos" w:hAnsi="Aptos" w:cs="Arial"/>
          <w:lang w:val="es-ES"/>
        </w:rPr>
        <w:t xml:space="preserve">doctoral de conformidad con el </w:t>
      </w:r>
      <w:r w:rsidRPr="00C3037B">
        <w:rPr>
          <w:rFonts w:ascii="Aptos" w:hAnsi="Aptos" w:cs="Arial"/>
          <w:lang w:val="es-ES"/>
        </w:rPr>
        <w:t xml:space="preserve">Real Decreto 576/2023, </w:t>
      </w:r>
      <w:r w:rsidR="00F178E7" w:rsidRPr="00C3037B">
        <w:rPr>
          <w:rFonts w:ascii="Aptos" w:hAnsi="Aptos" w:cs="Arial"/>
          <w:lang w:val="es-ES"/>
        </w:rPr>
        <w:t xml:space="preserve">por el que se modifica </w:t>
      </w:r>
      <w:r w:rsidR="00F00923" w:rsidRPr="00C3037B">
        <w:rPr>
          <w:rFonts w:ascii="Aptos" w:hAnsi="Aptos" w:cs="Arial"/>
          <w:lang w:val="es-ES"/>
        </w:rPr>
        <w:t xml:space="preserve">el </w:t>
      </w:r>
      <w:r w:rsidR="00F178E7" w:rsidRPr="00C3037B">
        <w:rPr>
          <w:rFonts w:ascii="Aptos" w:hAnsi="Aptos" w:cs="Arial"/>
          <w:lang w:val="es-ES"/>
        </w:rPr>
        <w:t xml:space="preserve">Real Decreto 99/2011 </w:t>
      </w:r>
      <w:r w:rsidRPr="00C3037B">
        <w:rPr>
          <w:rFonts w:ascii="Aptos" w:hAnsi="Aptos" w:cs="Arial"/>
          <w:lang w:val="es-ES"/>
        </w:rPr>
        <w:t>(</w:t>
      </w:r>
      <w:r w:rsidR="00F00923" w:rsidRPr="00C3037B">
        <w:rPr>
          <w:rFonts w:ascii="Aptos" w:hAnsi="Aptos" w:cs="Arial"/>
          <w:lang w:val="es-ES"/>
        </w:rPr>
        <w:t xml:space="preserve">indique </w:t>
      </w:r>
      <w:r w:rsidRPr="00C3037B">
        <w:rPr>
          <w:rFonts w:ascii="Aptos" w:hAnsi="Aptos" w:cs="Arial"/>
          <w:lang w:val="es-ES"/>
        </w:rPr>
        <w:t>el o los requisitos pertinentes):</w:t>
      </w:r>
    </w:p>
    <w:p w14:paraId="7D64757F" w14:textId="249E566D" w:rsidR="006D4788" w:rsidRPr="00C3037B" w:rsidRDefault="006D4788" w:rsidP="00DE726E">
      <w:pPr>
        <w:spacing w:after="0" w:line="276" w:lineRule="auto"/>
        <w:contextualSpacing/>
        <w:jc w:val="both"/>
        <w:rPr>
          <w:rFonts w:ascii="Aptos" w:hAnsi="Aptos" w:cs="Arial"/>
          <w:b/>
          <w:bCs/>
          <w:lang w:val="es-ES"/>
        </w:rPr>
      </w:pPr>
    </w:p>
    <w:p w14:paraId="362CD943" w14:textId="74B6C71A" w:rsidR="00B6750B" w:rsidRPr="00C3037B" w:rsidRDefault="00B6750B" w:rsidP="00DE726E">
      <w:pPr>
        <w:spacing w:after="0" w:line="276" w:lineRule="auto"/>
        <w:contextualSpacing/>
        <w:jc w:val="both"/>
        <w:rPr>
          <w:rFonts w:ascii="Aptos" w:hAnsi="Aptos" w:cs="Arial"/>
          <w:lang w:val="es-ES"/>
        </w:rPr>
      </w:pPr>
      <w:r w:rsidRPr="00C3037B">
        <w:rPr>
          <w:rFonts w:ascii="Aptos" w:hAnsi="Aptos" w:cs="Arial"/>
          <w:b/>
          <w:bCs/>
          <w:lang w:val="es-ES"/>
        </w:rPr>
        <w:t xml:space="preserve">A) </w:t>
      </w:r>
      <w:r w:rsidR="00C3037B">
        <w:rPr>
          <w:rFonts w:ascii="Aptos" w:hAnsi="Aptos" w:cs="Arial"/>
          <w:b/>
          <w:bCs/>
          <w:lang w:val="es-ES"/>
        </w:rPr>
        <w:t>Persona doctora</w:t>
      </w:r>
      <w:r w:rsidR="00F00923" w:rsidRPr="00C3037B">
        <w:rPr>
          <w:rFonts w:ascii="Aptos" w:hAnsi="Aptos" w:cs="Arial"/>
          <w:b/>
          <w:bCs/>
          <w:lang w:val="es-ES"/>
        </w:rPr>
        <w:t xml:space="preserve"> español</w:t>
      </w:r>
      <w:r w:rsidR="00C3037B">
        <w:rPr>
          <w:rFonts w:ascii="Aptos" w:hAnsi="Aptos" w:cs="Arial"/>
          <w:b/>
          <w:bCs/>
          <w:lang w:val="es-ES"/>
        </w:rPr>
        <w:t>a</w:t>
      </w:r>
      <w:r w:rsidR="00F00923" w:rsidRPr="00C3037B">
        <w:rPr>
          <w:rFonts w:ascii="Aptos" w:hAnsi="Aptos" w:cs="Arial"/>
          <w:b/>
          <w:bCs/>
          <w:lang w:val="es-ES"/>
        </w:rPr>
        <w:t xml:space="preserve"> o extranjer</w:t>
      </w:r>
      <w:r w:rsidR="00C3037B">
        <w:rPr>
          <w:rFonts w:ascii="Aptos" w:hAnsi="Aptos" w:cs="Arial"/>
          <w:b/>
          <w:bCs/>
          <w:lang w:val="es-ES"/>
        </w:rPr>
        <w:t>a</w:t>
      </w:r>
      <w:r w:rsidR="00F00923" w:rsidRPr="00C3037B">
        <w:rPr>
          <w:rFonts w:ascii="Aptos" w:hAnsi="Aptos" w:cs="Arial"/>
          <w:b/>
          <w:bCs/>
          <w:lang w:val="es-ES"/>
        </w:rPr>
        <w:t xml:space="preserve"> que </w:t>
      </w:r>
      <w:r w:rsidR="00C3037B">
        <w:rPr>
          <w:rFonts w:ascii="Aptos" w:hAnsi="Aptos" w:cs="Arial"/>
          <w:b/>
          <w:bCs/>
          <w:lang w:val="es-ES"/>
        </w:rPr>
        <w:t xml:space="preserve">preste servicios </w:t>
      </w:r>
      <w:r w:rsidR="00F00923" w:rsidRPr="00C3037B">
        <w:rPr>
          <w:rFonts w:ascii="Aptos" w:hAnsi="Aptos" w:cs="Arial"/>
          <w:b/>
          <w:bCs/>
          <w:lang w:val="es-ES"/>
        </w:rPr>
        <w:t>en cualquier universidad, centro o institución</w:t>
      </w:r>
      <w:r w:rsidRPr="00C3037B">
        <w:rPr>
          <w:rFonts w:ascii="Aptos" w:hAnsi="Aptos" w:cs="Arial"/>
          <w:lang w:val="es-ES"/>
        </w:rPr>
        <w:t>:</w:t>
      </w:r>
    </w:p>
    <w:p w14:paraId="4C210FD1" w14:textId="77777777" w:rsidR="001A7144" w:rsidRPr="00C3037B" w:rsidRDefault="001A7144" w:rsidP="00DE726E">
      <w:pPr>
        <w:spacing w:after="0" w:line="276" w:lineRule="auto"/>
        <w:contextualSpacing/>
        <w:jc w:val="both"/>
        <w:rPr>
          <w:rFonts w:ascii="Aptos" w:hAnsi="Aptos" w:cs="Arial"/>
          <w:lang w:val="es-ES"/>
        </w:rPr>
      </w:pPr>
    </w:p>
    <w:p w14:paraId="4B34C4E6" w14:textId="44F696F2" w:rsidR="00C35846" w:rsidRPr="00C3037B" w:rsidRDefault="00C3037B" w:rsidP="00DE726E">
      <w:pPr>
        <w:shd w:val="clear" w:color="auto" w:fill="FFFFFF" w:themeFill="background1"/>
        <w:spacing w:after="0" w:line="276" w:lineRule="auto"/>
        <w:contextualSpacing/>
        <w:jc w:val="both"/>
        <w:rPr>
          <w:rFonts w:ascii="Aptos" w:hAnsi="Aptos" w:cs="Arial"/>
          <w:lang w:val="es-ES"/>
        </w:rPr>
      </w:pPr>
      <w:sdt>
        <w:sdtPr>
          <w:rPr>
            <w:rFonts w:ascii="Aptos" w:hAnsi="Aptos" w:cs="Arial"/>
            <w:lang w:val="es-ES"/>
          </w:rPr>
          <w:id w:val="-3393921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D1AC4" w:rsidRPr="00C3037B">
            <w:rPr>
              <w:rFonts w:ascii="Aptos" w:eastAsia="MS Gothic" w:hAnsi="Aptos" w:cs="Arial"/>
              <w:lang w:val="es-ES"/>
            </w:rPr>
            <w:t xml:space="preserve">☐ </w:t>
          </w:r>
        </w:sdtContent>
      </w:sdt>
      <w:r>
        <w:rPr>
          <w:rFonts w:ascii="Aptos" w:hAnsi="Aptos" w:cs="Arial"/>
          <w:lang w:val="es-ES"/>
        </w:rPr>
        <w:t>Tener reconocido, por lo menos, u</w:t>
      </w:r>
      <w:r w:rsidR="00F00923" w:rsidRPr="00C3037B">
        <w:rPr>
          <w:rFonts w:ascii="Aptos" w:hAnsi="Aptos" w:cs="Arial"/>
          <w:lang w:val="es-ES"/>
        </w:rPr>
        <w:t xml:space="preserve">n sexenio de </w:t>
      </w:r>
      <w:r w:rsidR="0057617E" w:rsidRPr="00C3037B">
        <w:rPr>
          <w:rFonts w:ascii="Aptos" w:hAnsi="Aptos" w:cs="Arial"/>
          <w:lang w:val="es-ES"/>
        </w:rPr>
        <w:t>investigación</w:t>
      </w:r>
      <w:r w:rsidR="00B6750B" w:rsidRPr="00C3037B">
        <w:rPr>
          <w:rFonts w:ascii="Aptos" w:hAnsi="Aptos" w:cs="Arial"/>
          <w:lang w:val="es-ES"/>
        </w:rPr>
        <w:t xml:space="preserve">. </w:t>
      </w:r>
    </w:p>
    <w:p w14:paraId="0A48DE37" w14:textId="77777777" w:rsidR="001A7144" w:rsidRPr="00C3037B" w:rsidRDefault="001A7144" w:rsidP="00DE726E">
      <w:pPr>
        <w:shd w:val="clear" w:color="auto" w:fill="FFFFFF" w:themeFill="background1"/>
        <w:spacing w:after="0" w:line="276" w:lineRule="auto"/>
        <w:contextualSpacing/>
        <w:jc w:val="both"/>
        <w:rPr>
          <w:rFonts w:ascii="Aptos" w:hAnsi="Aptos" w:cs="Arial"/>
          <w:lang w:val="es-ES"/>
        </w:rPr>
      </w:pPr>
    </w:p>
    <w:p w14:paraId="4C0488DF" w14:textId="582D9388" w:rsidR="00C35846" w:rsidRPr="00C3037B" w:rsidRDefault="00C35846" w:rsidP="00DE726E">
      <w:pPr>
        <w:shd w:val="clear" w:color="auto" w:fill="FFFFFF" w:themeFill="background1"/>
        <w:spacing w:after="0" w:line="276" w:lineRule="auto"/>
        <w:contextualSpacing/>
        <w:jc w:val="both"/>
        <w:rPr>
          <w:rFonts w:ascii="Aptos" w:hAnsi="Aptos" w:cs="Arial"/>
          <w:lang w:val="es-ES"/>
        </w:rPr>
      </w:pPr>
      <w:r w:rsidRPr="00C3037B">
        <w:rPr>
          <w:rFonts w:ascii="Aptos" w:hAnsi="Aptos" w:cs="Arial"/>
          <w:lang w:val="es-ES"/>
        </w:rPr>
        <w:tab/>
      </w:r>
      <w:r w:rsidR="00B6750B" w:rsidRPr="00C3037B">
        <w:rPr>
          <w:rFonts w:ascii="Aptos" w:hAnsi="Aptos" w:cs="Arial"/>
          <w:b/>
          <w:bCs/>
          <w:lang w:val="es-ES"/>
        </w:rPr>
        <w:t xml:space="preserve">N.º de sexenios </w:t>
      </w:r>
      <w:r w:rsidR="00F00923" w:rsidRPr="00C3037B">
        <w:rPr>
          <w:rFonts w:ascii="Aptos" w:hAnsi="Aptos" w:cs="Arial"/>
          <w:b/>
          <w:bCs/>
          <w:lang w:val="es-ES"/>
        </w:rPr>
        <w:t>reconocidos</w:t>
      </w:r>
      <w:r w:rsidRPr="00C3037B">
        <w:rPr>
          <w:rFonts w:ascii="Aptos" w:hAnsi="Aptos" w:cs="Arial"/>
          <w:b/>
          <w:bCs/>
          <w:lang w:val="es-ES"/>
        </w:rPr>
        <w:t xml:space="preserve">: </w:t>
      </w:r>
      <w:sdt>
        <w:sdtPr>
          <w:rPr>
            <w:rFonts w:ascii="Aptos" w:hAnsi="Aptos" w:cs="Arial"/>
            <w:lang w:val="es-ES"/>
          </w:rPr>
          <w:id w:val="1666890662"/>
          <w:placeholder>
            <w:docPart w:val="9F86D26429844A9CAFAEAD426B1434B4"/>
          </w:placeholder>
          <w:showingPlcHdr/>
        </w:sdtPr>
        <w:sdtEndPr/>
        <w:sdtContent>
          <w:r w:rsidRPr="00C3037B">
            <w:rPr>
              <w:rStyle w:val="Textodelmarcadordeposicin"/>
              <w:rFonts w:ascii="Aptos" w:hAnsi="Aptos" w:cs="Arial"/>
              <w:lang w:val="es-ES"/>
            </w:rPr>
            <w:t>Haga clic o pulse aquí para escribir texto.</w:t>
          </w:r>
        </w:sdtContent>
      </w:sdt>
    </w:p>
    <w:p w14:paraId="33B98906" w14:textId="3EF6F0C2" w:rsidR="00C35846" w:rsidRPr="00C3037B" w:rsidRDefault="00C35846" w:rsidP="00DE726E">
      <w:pPr>
        <w:shd w:val="clear" w:color="auto" w:fill="FFFFFF" w:themeFill="background1"/>
        <w:spacing w:after="0" w:line="276" w:lineRule="auto"/>
        <w:contextualSpacing/>
        <w:jc w:val="both"/>
        <w:rPr>
          <w:rFonts w:ascii="Aptos" w:hAnsi="Aptos" w:cs="Arial"/>
          <w:lang w:val="es-ES"/>
        </w:rPr>
      </w:pPr>
      <w:r w:rsidRPr="00C3037B">
        <w:rPr>
          <w:rFonts w:ascii="Aptos" w:hAnsi="Aptos" w:cs="Arial"/>
          <w:lang w:val="es-ES"/>
        </w:rPr>
        <w:tab/>
      </w:r>
      <w:r w:rsidR="00B6750B" w:rsidRPr="00C3037B">
        <w:rPr>
          <w:rFonts w:ascii="Aptos" w:hAnsi="Aptos" w:cs="Arial"/>
          <w:b/>
          <w:bCs/>
          <w:lang w:val="es-ES"/>
        </w:rPr>
        <w:t xml:space="preserve">Año de concesión </w:t>
      </w:r>
      <w:r w:rsidR="00F00923" w:rsidRPr="00C3037B">
        <w:rPr>
          <w:rFonts w:ascii="Aptos" w:hAnsi="Aptos" w:cs="Arial"/>
          <w:b/>
          <w:bCs/>
          <w:lang w:val="es-ES"/>
        </w:rPr>
        <w:t xml:space="preserve">del </w:t>
      </w:r>
      <w:r w:rsidR="00B6750B" w:rsidRPr="00C3037B">
        <w:rPr>
          <w:rFonts w:ascii="Aptos" w:hAnsi="Aptos" w:cs="Arial"/>
          <w:b/>
          <w:bCs/>
          <w:lang w:val="es-ES"/>
        </w:rPr>
        <w:t>último sexenio</w:t>
      </w:r>
      <w:r w:rsidRPr="00C3037B">
        <w:rPr>
          <w:rFonts w:ascii="Aptos" w:hAnsi="Aptos" w:cs="Arial"/>
          <w:b/>
          <w:bCs/>
          <w:lang w:val="es-ES"/>
        </w:rPr>
        <w:t xml:space="preserve">: </w:t>
      </w:r>
      <w:sdt>
        <w:sdtPr>
          <w:rPr>
            <w:rFonts w:ascii="Aptos" w:hAnsi="Aptos" w:cs="Arial"/>
            <w:lang w:val="es-ES"/>
          </w:rPr>
          <w:id w:val="-1863585147"/>
          <w:placeholder>
            <w:docPart w:val="DefaultPlaceholder_-1854013440"/>
          </w:placeholder>
          <w:showingPlcHdr/>
        </w:sdtPr>
        <w:sdtEndPr/>
        <w:sdtContent>
          <w:r w:rsidRPr="00C3037B">
            <w:rPr>
              <w:rStyle w:val="Textodelmarcadordeposicin"/>
              <w:rFonts w:ascii="Aptos" w:hAnsi="Aptos" w:cs="Arial"/>
              <w:lang w:val="es-ES"/>
            </w:rPr>
            <w:t>Haga clic o pulse aquí para escribir el texto.</w:t>
          </w:r>
        </w:sdtContent>
      </w:sdt>
    </w:p>
    <w:p w14:paraId="2BB64A78" w14:textId="77777777" w:rsidR="00627E22" w:rsidRPr="00C3037B" w:rsidRDefault="00627E22" w:rsidP="00DE726E">
      <w:pPr>
        <w:spacing w:after="0" w:line="276" w:lineRule="auto"/>
        <w:contextualSpacing/>
        <w:jc w:val="both"/>
        <w:rPr>
          <w:rFonts w:ascii="Aptos" w:hAnsi="Aptos" w:cs="Arial"/>
          <w:lang w:val="es-ES"/>
        </w:rPr>
      </w:pPr>
    </w:p>
    <w:p w14:paraId="0F69FB46" w14:textId="2D3EF4EE" w:rsidR="002D1AC4" w:rsidRPr="00C3037B" w:rsidRDefault="0084006D" w:rsidP="00DE726E">
      <w:pPr>
        <w:spacing w:after="0" w:line="276" w:lineRule="auto"/>
        <w:contextualSpacing/>
        <w:jc w:val="both"/>
        <w:rPr>
          <w:rFonts w:ascii="Aptos" w:hAnsi="Aptos" w:cs="Arial"/>
          <w:lang w:val="es-ES"/>
        </w:rPr>
      </w:pPr>
      <w:r w:rsidRPr="00C3037B">
        <w:rPr>
          <w:rFonts w:ascii="Aptos" w:hAnsi="Aptos" w:cs="Arial"/>
          <w:b/>
          <w:bCs/>
          <w:lang w:val="es-ES"/>
        </w:rPr>
        <w:t xml:space="preserve">B) </w:t>
      </w:r>
      <w:r w:rsidR="00C3037B">
        <w:rPr>
          <w:rFonts w:ascii="Aptos" w:hAnsi="Aptos" w:cs="Arial"/>
          <w:b/>
          <w:bCs/>
          <w:lang w:val="es-ES"/>
        </w:rPr>
        <w:t xml:space="preserve">Persona doctora </w:t>
      </w:r>
      <w:r w:rsidR="00F00923" w:rsidRPr="00C3037B">
        <w:rPr>
          <w:rFonts w:ascii="Aptos" w:hAnsi="Aptos" w:cs="Arial"/>
          <w:b/>
          <w:bCs/>
          <w:lang w:val="es-ES"/>
        </w:rPr>
        <w:t>español</w:t>
      </w:r>
      <w:r w:rsidR="00C3037B">
        <w:rPr>
          <w:rFonts w:ascii="Aptos" w:hAnsi="Aptos" w:cs="Arial"/>
          <w:b/>
          <w:bCs/>
          <w:lang w:val="es-ES"/>
        </w:rPr>
        <w:t>a</w:t>
      </w:r>
      <w:r w:rsidR="00F00923" w:rsidRPr="00C3037B">
        <w:rPr>
          <w:rFonts w:ascii="Aptos" w:hAnsi="Aptos" w:cs="Arial"/>
          <w:b/>
          <w:bCs/>
          <w:lang w:val="es-ES"/>
        </w:rPr>
        <w:t xml:space="preserve"> o extranjer</w:t>
      </w:r>
      <w:r w:rsidR="00C3037B">
        <w:rPr>
          <w:rFonts w:ascii="Aptos" w:hAnsi="Aptos" w:cs="Arial"/>
          <w:b/>
          <w:bCs/>
          <w:lang w:val="es-ES"/>
        </w:rPr>
        <w:t>a</w:t>
      </w:r>
      <w:r w:rsidR="00F00923" w:rsidRPr="00C3037B">
        <w:rPr>
          <w:rFonts w:ascii="Aptos" w:hAnsi="Aptos" w:cs="Arial"/>
          <w:b/>
          <w:bCs/>
          <w:lang w:val="es-ES"/>
        </w:rPr>
        <w:t xml:space="preserve">, </w:t>
      </w:r>
      <w:r w:rsidR="00C3037B">
        <w:rPr>
          <w:rFonts w:ascii="Aptos" w:hAnsi="Aptos" w:cs="Arial"/>
          <w:b/>
          <w:bCs/>
          <w:lang w:val="es-ES"/>
        </w:rPr>
        <w:t xml:space="preserve">que preste servicios </w:t>
      </w:r>
      <w:r w:rsidR="00F00923" w:rsidRPr="00C3037B">
        <w:rPr>
          <w:rFonts w:ascii="Aptos" w:hAnsi="Aptos" w:cs="Arial"/>
          <w:b/>
          <w:bCs/>
          <w:lang w:val="es-ES"/>
        </w:rPr>
        <w:t xml:space="preserve">en cualquier universidad, centro o institución </w:t>
      </w:r>
      <w:r w:rsidR="00C3037B">
        <w:rPr>
          <w:rFonts w:ascii="Aptos" w:hAnsi="Aptos" w:cs="Arial"/>
          <w:b/>
          <w:bCs/>
          <w:lang w:val="es-ES"/>
        </w:rPr>
        <w:t xml:space="preserve">y </w:t>
      </w:r>
      <w:r w:rsidR="007F190B" w:rsidRPr="00C3037B">
        <w:rPr>
          <w:rFonts w:ascii="Aptos" w:hAnsi="Aptos" w:cs="Arial"/>
          <w:b/>
          <w:bCs/>
          <w:lang w:val="es-ES"/>
        </w:rPr>
        <w:t xml:space="preserve">que no posea </w:t>
      </w:r>
      <w:r w:rsidR="006E7F81" w:rsidRPr="00C3037B">
        <w:rPr>
          <w:rFonts w:ascii="Aptos" w:hAnsi="Aptos" w:cs="Arial"/>
          <w:b/>
          <w:bCs/>
          <w:lang w:val="es-ES"/>
        </w:rPr>
        <w:t xml:space="preserve">sexenios de </w:t>
      </w:r>
      <w:r w:rsidR="0057617E" w:rsidRPr="00C3037B">
        <w:rPr>
          <w:rFonts w:ascii="Aptos" w:hAnsi="Aptos" w:cs="Arial"/>
          <w:b/>
          <w:bCs/>
          <w:lang w:val="es-ES"/>
        </w:rPr>
        <w:t>investigación</w:t>
      </w:r>
      <w:r w:rsidR="007F190B" w:rsidRPr="00C3037B">
        <w:rPr>
          <w:rFonts w:ascii="Aptos" w:hAnsi="Aptos" w:cs="Arial"/>
          <w:b/>
          <w:bCs/>
          <w:lang w:val="es-ES"/>
        </w:rPr>
        <w:t xml:space="preserve">: </w:t>
      </w:r>
    </w:p>
    <w:p w14:paraId="14F172B0" w14:textId="77777777" w:rsidR="00C27748" w:rsidRPr="00C3037B" w:rsidRDefault="00C27748" w:rsidP="00DE726E">
      <w:pPr>
        <w:spacing w:after="0" w:line="276" w:lineRule="auto"/>
        <w:contextualSpacing/>
        <w:rPr>
          <w:rFonts w:ascii="Aptos" w:hAnsi="Aptos" w:cs="Arial"/>
          <w:b/>
          <w:bCs/>
          <w:lang w:val="es-ES"/>
        </w:rPr>
      </w:pPr>
    </w:p>
    <w:p w14:paraId="35FC12F2" w14:textId="7489DAF5" w:rsidR="008D31FC" w:rsidRPr="00C3037B" w:rsidRDefault="00C3037B" w:rsidP="00DE726E">
      <w:pPr>
        <w:spacing w:after="0" w:line="276" w:lineRule="auto"/>
        <w:contextualSpacing/>
        <w:jc w:val="both"/>
        <w:rPr>
          <w:rFonts w:ascii="Aptos" w:hAnsi="Aptos" w:cs="Arial"/>
          <w:lang w:val="es-ES"/>
        </w:rPr>
      </w:pPr>
      <w:sdt>
        <w:sdtPr>
          <w:rPr>
            <w:rFonts w:ascii="Aptos" w:hAnsi="Aptos" w:cs="Arial"/>
            <w:lang w:val="es-ES"/>
          </w:rPr>
          <w:id w:val="19192104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27748" w:rsidRPr="00C3037B">
            <w:rPr>
              <w:rFonts w:ascii="Aptos" w:eastAsia="MS Gothic" w:hAnsi="Aptos" w:cs="Arial"/>
              <w:lang w:val="es-ES"/>
            </w:rPr>
            <w:t xml:space="preserve">☐ </w:t>
          </w:r>
        </w:sdtContent>
      </w:sdt>
      <w:r w:rsidR="008D31FC" w:rsidRPr="00C3037B">
        <w:rPr>
          <w:rFonts w:ascii="Aptos" w:hAnsi="Aptos" w:cs="Arial"/>
          <w:lang w:val="es-ES"/>
        </w:rPr>
        <w:t xml:space="preserve"> Ser autor o coautor de al menos cinco contribuciones que cumplan los criterios de solicitud para la evaluación de sexenios de investigación de la ANECA en el campo correspondiente.</w:t>
      </w:r>
    </w:p>
    <w:p w14:paraId="0C2506E7" w14:textId="77777777" w:rsidR="00BC3D06" w:rsidRPr="00C3037B" w:rsidRDefault="00BC3D06" w:rsidP="00BC3D06">
      <w:pPr>
        <w:spacing w:after="0" w:line="240" w:lineRule="auto"/>
        <w:contextualSpacing/>
        <w:jc w:val="both"/>
        <w:rPr>
          <w:rFonts w:ascii="Arial" w:hAnsi="Arial" w:cs="Arial"/>
          <w:lang w:val="es-ES"/>
        </w:rPr>
      </w:pPr>
    </w:p>
    <w:p w14:paraId="5884A65D" w14:textId="77777777" w:rsidR="00BC3D06" w:rsidRPr="00C3037B" w:rsidRDefault="00BC3D06" w:rsidP="00BC3D06">
      <w:pPr>
        <w:spacing w:after="0" w:line="240" w:lineRule="auto"/>
        <w:contextualSpacing/>
        <w:jc w:val="both"/>
        <w:rPr>
          <w:rFonts w:ascii="Arial" w:hAnsi="Arial" w:cs="Arial"/>
          <w:lang w:val="es-ES"/>
        </w:rPr>
      </w:pPr>
      <w:r w:rsidRPr="00C3037B">
        <w:rPr>
          <w:rFonts w:ascii="Arial" w:hAnsi="Arial" w:cs="Arial"/>
          <w:lang w:val="es-ES"/>
        </w:rPr>
        <w:t>Si se trata de artículos de investigación:</w:t>
      </w:r>
    </w:p>
    <w:p w14:paraId="73EF28DB" w14:textId="77777777" w:rsidR="00BC3D06" w:rsidRPr="00C3037B" w:rsidRDefault="00BC3D06" w:rsidP="00BC3D06">
      <w:pPr>
        <w:spacing w:after="0" w:line="240" w:lineRule="auto"/>
        <w:contextualSpacing/>
        <w:jc w:val="both"/>
        <w:rPr>
          <w:rFonts w:ascii="Arial" w:hAnsi="Arial" w:cs="Arial"/>
          <w:lang w:val="es-ES"/>
        </w:rPr>
      </w:pPr>
    </w:p>
    <w:tbl>
      <w:tblPr>
        <w:tblStyle w:val="Tablaconcuadrcula"/>
        <w:tblW w:w="85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2"/>
        <w:gridCol w:w="7908"/>
      </w:tblGrid>
      <w:tr w:rsidR="00BC3D06" w:rsidRPr="00C3037B" w14:paraId="7D1B52D1" w14:textId="77777777" w:rsidTr="005B03C3">
        <w:tc>
          <w:tcPr>
            <w:tcW w:w="592" w:type="dxa"/>
          </w:tcPr>
          <w:p w14:paraId="38FF490D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>1.</w:t>
            </w:r>
          </w:p>
        </w:tc>
        <w:tc>
          <w:tcPr>
            <w:tcW w:w="7908" w:type="dxa"/>
          </w:tcPr>
          <w:p w14:paraId="34A25C5A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Revista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-1144965725"/>
                <w:placeholder>
                  <w:docPart w:val="A6D593A4A7724DCDA9DB08D434390119"/>
                </w:placeholder>
                <w:showingPlcHdr/>
              </w:sdtPr>
              <w:sdtEndPr/>
              <w:sdtContent>
                <w:r w:rsidRPr="00C3037B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pulse aquí para introducir texto.</w:t>
                </w:r>
              </w:sdtContent>
            </w:sdt>
          </w:p>
          <w:p w14:paraId="53BDC05C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Autores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-13997353"/>
                <w:placeholder>
                  <w:docPart w:val="A6D593A4A7724DCDA9DB08D434390119"/>
                </w:placeholder>
                <w:showingPlcHdr/>
              </w:sdtPr>
              <w:sdtEndPr/>
              <w:sdtContent>
                <w:r w:rsidRPr="00C3037B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pulse aquí para escribir el texto.</w:t>
                </w:r>
              </w:sdtContent>
            </w:sdt>
          </w:p>
          <w:p w14:paraId="31897731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Título del artículo: </w:t>
            </w:r>
            <w:sdt>
              <w:sdtPr>
                <w:rPr>
                  <w:rFonts w:ascii="Arial" w:hAnsi="Arial" w:cs="Arial"/>
                  <w:b/>
                  <w:bCs/>
                  <w:sz w:val="20"/>
                  <w:szCs w:val="20"/>
                  <w:lang w:val="es-ES"/>
                </w:rPr>
                <w:id w:val="1131827378"/>
                <w:placeholder>
                  <w:docPart w:val="3CA0259509884D80A5B25A7909A89BB5"/>
                </w:placeholder>
                <w:showingPlcHdr/>
              </w:sdtPr>
              <w:sdtEndPr/>
              <w:sdtContent>
                <w:r w:rsidRPr="00C3037B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pulse aquí para escribir el texto.</w:t>
                </w:r>
              </w:sdtContent>
            </w:sdt>
          </w:p>
          <w:p w14:paraId="01AE709D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Año de publicación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1693723403"/>
                <w:placeholder>
                  <w:docPart w:val="968B3B7464FD40E69C5FEED56E8EB8CB"/>
                </w:placeholder>
                <w:showingPlcHdr/>
              </w:sdtPr>
              <w:sdtEndPr/>
              <w:sdtContent>
                <w:r w:rsidRPr="00C3037B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toque aquí para escribir el texto.</w:t>
                </w:r>
              </w:sdtContent>
            </w:sdt>
          </w:p>
          <w:p w14:paraId="1C22FA66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Volumen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-586922019"/>
                <w:placeholder>
                  <w:docPart w:val="141CFA79F09446B4929FDF1875D0A8B4"/>
                </w:placeholder>
                <w:showingPlcHdr/>
              </w:sdtPr>
              <w:sdtEndPr/>
              <w:sdtContent>
                <w:r w:rsidRPr="00C3037B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toque aquí para escribir texto.</w:t>
                </w:r>
              </w:sdtContent>
            </w:sdt>
          </w:p>
          <w:p w14:paraId="04ECD9DA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Páginas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186260800"/>
                <w:placeholder>
                  <w:docPart w:val="141CFA79F09446B4929FDF1875D0A8B4"/>
                </w:placeholder>
                <w:showingPlcHdr/>
              </w:sdtPr>
              <w:sdtEndPr/>
              <w:sdtContent>
                <w:r w:rsidRPr="00C3037B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toque aquí para escribir texto.</w:t>
                </w:r>
              </w:sdtContent>
            </w:sdt>
          </w:p>
          <w:p w14:paraId="0D6E2C8E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DOI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101302885"/>
                <w:placeholder>
                  <w:docPart w:val="DF32170FF0A64C02A324A07979F5A8F5"/>
                </w:placeholder>
                <w:showingPlcHdr/>
              </w:sdtPr>
              <w:sdtEndPr/>
              <w:sdtContent>
                <w:r w:rsidRPr="00C3037B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toque aquí para escribir el texto.</w:t>
                </w:r>
              </w:sdtContent>
            </w:sdt>
          </w:p>
          <w:p w14:paraId="56B00B71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Factor de impacto en el año de publicación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-958024783"/>
                <w:placeholder>
                  <w:docPart w:val="759ACE94796345609B5633920B006F3F"/>
                </w:placeholder>
                <w:showingPlcHdr/>
              </w:sdtPr>
              <w:sdtEndPr/>
              <w:sdtContent>
                <w:r w:rsidRPr="00C3037B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toque aquí para escribir el texto.</w:t>
                </w:r>
              </w:sdtContent>
            </w:sdt>
            <w:r w:rsidRPr="00C3037B"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</w:p>
          <w:p w14:paraId="3AB3CF4F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Categoría JCR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854308124"/>
                <w:placeholder>
                  <w:docPart w:val="3DF82C4C4927499E868A369250E758B8"/>
                </w:placeholder>
                <w:showingPlcHdr/>
              </w:sdtPr>
              <w:sdtEndPr/>
              <w:sdtContent>
                <w:r w:rsidRPr="00C3037B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toque aquí para escribir texto.</w:t>
                </w:r>
              </w:sdtContent>
            </w:sdt>
          </w:p>
          <w:p w14:paraId="1F24DAB3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lastRenderedPageBreak/>
              <w:t xml:space="preserve">Cuartil JCR en el año de publicación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732426967"/>
                <w:placeholder>
                  <w:docPart w:val="08CFB87631C9418A872CBE8FBC05FFFE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C3037B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Seleccione una opción.</w:t>
                </w:r>
              </w:sdtContent>
            </w:sdt>
          </w:p>
          <w:p w14:paraId="63E6C610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</w:pPr>
          </w:p>
          <w:p w14:paraId="413A855F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</w:pPr>
          </w:p>
        </w:tc>
      </w:tr>
      <w:tr w:rsidR="00BC3D06" w:rsidRPr="00C3037B" w14:paraId="52AAF1CD" w14:textId="77777777" w:rsidTr="005B03C3">
        <w:tc>
          <w:tcPr>
            <w:tcW w:w="592" w:type="dxa"/>
          </w:tcPr>
          <w:p w14:paraId="1C451CCE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lastRenderedPageBreak/>
              <w:t>2.</w:t>
            </w:r>
          </w:p>
        </w:tc>
        <w:tc>
          <w:tcPr>
            <w:tcW w:w="7908" w:type="dxa"/>
          </w:tcPr>
          <w:p w14:paraId="226ECE80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Revista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-234786298"/>
                <w:placeholder>
                  <w:docPart w:val="24176F570EDA490C9AD772C6CFFC4A44"/>
                </w:placeholder>
                <w:showingPlcHdr/>
              </w:sdtPr>
              <w:sdtEndPr/>
              <w:sdtContent>
                <w:r w:rsidRPr="00C3037B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z clic o toca aquí para escribir el texto.</w:t>
                </w:r>
              </w:sdtContent>
            </w:sdt>
          </w:p>
          <w:p w14:paraId="0FF4B8CE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Autores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-1374696282"/>
                <w:placeholder>
                  <w:docPart w:val="24176F570EDA490C9AD772C6CFFC4A44"/>
                </w:placeholder>
                <w:showingPlcHdr/>
              </w:sdtPr>
              <w:sdtEndPr/>
              <w:sdtContent>
                <w:r w:rsidRPr="00C3037B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z clic o toca aquí para escribir el texto.</w:t>
                </w:r>
              </w:sdtContent>
            </w:sdt>
          </w:p>
          <w:p w14:paraId="3A626212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Título del artículo: </w:t>
            </w:r>
            <w:sdt>
              <w:sdtPr>
                <w:rPr>
                  <w:rFonts w:ascii="Arial" w:hAnsi="Arial" w:cs="Arial"/>
                  <w:b/>
                  <w:bCs/>
                  <w:sz w:val="20"/>
                  <w:szCs w:val="20"/>
                  <w:lang w:val="es-ES"/>
                </w:rPr>
                <w:id w:val="1441800753"/>
                <w:placeholder>
                  <w:docPart w:val="C636BB9EED284BF7A88F3893D1EE09A7"/>
                </w:placeholder>
                <w:showingPlcHdr/>
              </w:sdtPr>
              <w:sdtEndPr/>
              <w:sdtContent>
                <w:r w:rsidRPr="00C3037B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z clic o toca aquí para escribir el texto.</w:t>
                </w:r>
              </w:sdtContent>
            </w:sdt>
          </w:p>
          <w:p w14:paraId="6B591EF5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Año de publicación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-290510894"/>
                <w:placeholder>
                  <w:docPart w:val="55BE6FCCD16A4695B3C2E28E41853B08"/>
                </w:placeholder>
                <w:showingPlcHdr/>
              </w:sdtPr>
              <w:sdtEndPr/>
              <w:sdtContent>
                <w:r w:rsidRPr="00C3037B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toque aquí para escribir el texto.</w:t>
                </w:r>
              </w:sdtContent>
            </w:sdt>
          </w:p>
          <w:p w14:paraId="550595B6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Volumen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-54475392"/>
                <w:placeholder>
                  <w:docPart w:val="0514D5C6122D445784BF8EC40572B40D"/>
                </w:placeholder>
                <w:showingPlcHdr/>
              </w:sdtPr>
              <w:sdtEndPr/>
              <w:sdtContent>
                <w:r w:rsidRPr="00C3037B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z clic o toca aquí para escribir texto.</w:t>
                </w:r>
              </w:sdtContent>
            </w:sdt>
          </w:p>
          <w:p w14:paraId="524D58EF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Páginas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946894317"/>
                <w:placeholder>
                  <w:docPart w:val="0514D5C6122D445784BF8EC40572B40D"/>
                </w:placeholder>
                <w:showingPlcHdr/>
              </w:sdtPr>
              <w:sdtEndPr/>
              <w:sdtContent>
                <w:r w:rsidRPr="00C3037B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toque aquí para escribir texto.</w:t>
                </w:r>
              </w:sdtContent>
            </w:sdt>
          </w:p>
          <w:p w14:paraId="7C599F4A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DOI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914899147"/>
                <w:placeholder>
                  <w:docPart w:val="1DAE7DAA9476445AAA3B8F3E5C76C644"/>
                </w:placeholder>
                <w:showingPlcHdr/>
              </w:sdtPr>
              <w:sdtEndPr/>
              <w:sdtContent>
                <w:r w:rsidRPr="00C3037B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toque aquí para escribir el texto.</w:t>
                </w:r>
              </w:sdtContent>
            </w:sdt>
          </w:p>
          <w:p w14:paraId="1540CB41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Factor de impacto en el año de publicación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1665668237"/>
                <w:placeholder>
                  <w:docPart w:val="89A5F1D02C6842D19D7F709957487EAC"/>
                </w:placeholder>
                <w:showingPlcHdr/>
              </w:sdtPr>
              <w:sdtEndPr/>
              <w:sdtContent>
                <w:r w:rsidRPr="00C3037B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toque aquí para escribir el texto.</w:t>
                </w:r>
              </w:sdtContent>
            </w:sdt>
            <w:r w:rsidRPr="00C3037B"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</w:p>
          <w:p w14:paraId="71C22958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Categoría JCR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-1064946800"/>
                <w:placeholder>
                  <w:docPart w:val="19B71B165FC14E03862A85C10CC7FB81"/>
                </w:placeholder>
                <w:showingPlcHdr/>
              </w:sdtPr>
              <w:sdtEndPr/>
              <w:sdtContent>
                <w:r w:rsidRPr="00C3037B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toque aquí para escribir texto.</w:t>
                </w:r>
              </w:sdtContent>
            </w:sdt>
          </w:p>
          <w:p w14:paraId="40B8FFAB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Cuartil JCR en el año de publicación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1840572321"/>
                <w:placeholder>
                  <w:docPart w:val="5FE4A3A3C85D4A0BB7886321FEB7F3CB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C3037B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Seleccione una opción.</w:t>
                </w:r>
              </w:sdtContent>
            </w:sdt>
          </w:p>
          <w:p w14:paraId="14350FC7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</w:tr>
      <w:tr w:rsidR="00BC3D06" w:rsidRPr="00C3037B" w14:paraId="5CB5CC9B" w14:textId="77777777" w:rsidTr="005B03C3">
        <w:tc>
          <w:tcPr>
            <w:tcW w:w="592" w:type="dxa"/>
          </w:tcPr>
          <w:p w14:paraId="030B1B45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>3.</w:t>
            </w:r>
          </w:p>
        </w:tc>
        <w:tc>
          <w:tcPr>
            <w:tcW w:w="7908" w:type="dxa"/>
          </w:tcPr>
          <w:p w14:paraId="5C21D8B7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Revista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1140695349"/>
                <w:placeholder>
                  <w:docPart w:val="7BD5C6EF3F3949C09BB4DDA2C4F24500"/>
                </w:placeholder>
                <w:showingPlcHdr/>
              </w:sdtPr>
              <w:sdtEndPr/>
              <w:sdtContent>
                <w:r w:rsidRPr="00C3037B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toque aquí para escribir texto.</w:t>
                </w:r>
              </w:sdtContent>
            </w:sdt>
          </w:p>
          <w:p w14:paraId="1983DC98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Autores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-871382775"/>
                <w:placeholder>
                  <w:docPart w:val="7BD5C6EF3F3949C09BB4DDA2C4F24500"/>
                </w:placeholder>
                <w:showingPlcHdr/>
              </w:sdtPr>
              <w:sdtEndPr/>
              <w:sdtContent>
                <w:r w:rsidRPr="00C3037B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toque aquí para escribir texto.</w:t>
                </w:r>
              </w:sdtContent>
            </w:sdt>
          </w:p>
          <w:p w14:paraId="72B28437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Título del artículo: </w:t>
            </w:r>
            <w:sdt>
              <w:sdtPr>
                <w:rPr>
                  <w:rFonts w:ascii="Arial" w:hAnsi="Arial" w:cs="Arial"/>
                  <w:b/>
                  <w:bCs/>
                  <w:sz w:val="20"/>
                  <w:szCs w:val="20"/>
                  <w:lang w:val="es-ES"/>
                </w:rPr>
                <w:id w:val="-551698089"/>
                <w:placeholder>
                  <w:docPart w:val="DEF14B06953C413880FBD470A070D8C8"/>
                </w:placeholder>
                <w:showingPlcHdr/>
              </w:sdtPr>
              <w:sdtEndPr/>
              <w:sdtContent>
                <w:r w:rsidRPr="00C3037B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toque aquí para escribir texto.</w:t>
                </w:r>
              </w:sdtContent>
            </w:sdt>
          </w:p>
          <w:p w14:paraId="45871962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Año de publicación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-1999333300"/>
                <w:placeholder>
                  <w:docPart w:val="ED73A163D29149CB9CDF82DFF73BB444"/>
                </w:placeholder>
                <w:showingPlcHdr/>
              </w:sdtPr>
              <w:sdtEndPr/>
              <w:sdtContent>
                <w:r w:rsidRPr="00C3037B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toque aquí para escribir texto.</w:t>
                </w:r>
              </w:sdtContent>
            </w:sdt>
          </w:p>
          <w:p w14:paraId="6AE5918D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Volumen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-315874776"/>
                <w:placeholder>
                  <w:docPart w:val="70C03180247F4D0D8927B307A88DA2E2"/>
                </w:placeholder>
                <w:showingPlcHdr/>
              </w:sdtPr>
              <w:sdtEndPr/>
              <w:sdtContent>
                <w:r w:rsidRPr="00C3037B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toque aquí para escribir texto.</w:t>
                </w:r>
              </w:sdtContent>
            </w:sdt>
          </w:p>
          <w:p w14:paraId="040DBCF8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Páginas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-1695379629"/>
                <w:placeholder>
                  <w:docPart w:val="70C03180247F4D0D8927B307A88DA2E2"/>
                </w:placeholder>
                <w:showingPlcHdr/>
              </w:sdtPr>
              <w:sdtEndPr/>
              <w:sdtContent>
                <w:r w:rsidRPr="00C3037B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toque aquí para escribir texto.</w:t>
                </w:r>
              </w:sdtContent>
            </w:sdt>
          </w:p>
          <w:p w14:paraId="1E173B8E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DOI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568388218"/>
                <w:placeholder>
                  <w:docPart w:val="8CB2C7A2CBDF44A6BCE621B0762B88EA"/>
                </w:placeholder>
                <w:showingPlcHdr/>
              </w:sdtPr>
              <w:sdtEndPr/>
              <w:sdtContent>
                <w:r w:rsidRPr="00C3037B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toque aquí para escribir el texto.</w:t>
                </w:r>
              </w:sdtContent>
            </w:sdt>
          </w:p>
          <w:p w14:paraId="7C5478AB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Factor de impacto en el año de publicación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-887262594"/>
                <w:placeholder>
                  <w:docPart w:val="756E980BF20B47679C12B0DF73211198"/>
                </w:placeholder>
                <w:showingPlcHdr/>
              </w:sdtPr>
              <w:sdtEndPr/>
              <w:sdtContent>
                <w:r w:rsidRPr="00C3037B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toque aquí para escribir el texto.</w:t>
                </w:r>
              </w:sdtContent>
            </w:sdt>
            <w:r w:rsidRPr="00C3037B"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</w:p>
          <w:p w14:paraId="4FA64044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Categoría JCR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-1817866972"/>
                <w:placeholder>
                  <w:docPart w:val="73CD484822974508BB96FAE8D8816F38"/>
                </w:placeholder>
                <w:showingPlcHdr/>
              </w:sdtPr>
              <w:sdtEndPr/>
              <w:sdtContent>
                <w:r w:rsidRPr="00C3037B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toque aquí para escribir texto.</w:t>
                </w:r>
              </w:sdtContent>
            </w:sdt>
          </w:p>
          <w:p w14:paraId="37FC4C31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Cuartil JCR en el año de publicación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62297164"/>
                <w:placeholder>
                  <w:docPart w:val="6DF81647627E444BB297E7017889DB39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C3037B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Seleccione una opción.</w:t>
                </w:r>
              </w:sdtContent>
            </w:sdt>
          </w:p>
          <w:p w14:paraId="6503C552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</w:tr>
      <w:tr w:rsidR="00BC3D06" w:rsidRPr="00C3037B" w14:paraId="4702F8D1" w14:textId="77777777" w:rsidTr="005B03C3">
        <w:tc>
          <w:tcPr>
            <w:tcW w:w="592" w:type="dxa"/>
          </w:tcPr>
          <w:p w14:paraId="45772CC7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>4.</w:t>
            </w:r>
          </w:p>
        </w:tc>
        <w:tc>
          <w:tcPr>
            <w:tcW w:w="7908" w:type="dxa"/>
          </w:tcPr>
          <w:p w14:paraId="07FD994D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Revista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1167984341"/>
                <w:placeholder>
                  <w:docPart w:val="247C93936B464739B90113CE7831260B"/>
                </w:placeholder>
                <w:showingPlcHdr/>
              </w:sdtPr>
              <w:sdtEndPr/>
              <w:sdtContent>
                <w:r w:rsidRPr="00C3037B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toque aquí para escribir texto.</w:t>
                </w:r>
              </w:sdtContent>
            </w:sdt>
          </w:p>
          <w:p w14:paraId="26EECBA2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Autores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1397088908"/>
                <w:placeholder>
                  <w:docPart w:val="247C93936B464739B90113CE7831260B"/>
                </w:placeholder>
                <w:showingPlcHdr/>
              </w:sdtPr>
              <w:sdtEndPr/>
              <w:sdtContent>
                <w:r w:rsidRPr="00C3037B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toque aquí para escribir texto.</w:t>
                </w:r>
              </w:sdtContent>
            </w:sdt>
          </w:p>
          <w:p w14:paraId="3206C338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Título del artículo: </w:t>
            </w:r>
            <w:sdt>
              <w:sdtPr>
                <w:rPr>
                  <w:rFonts w:ascii="Arial" w:hAnsi="Arial" w:cs="Arial"/>
                  <w:b/>
                  <w:bCs/>
                  <w:sz w:val="20"/>
                  <w:szCs w:val="20"/>
                  <w:lang w:val="es-ES"/>
                </w:rPr>
                <w:id w:val="-2121143408"/>
                <w:placeholder>
                  <w:docPart w:val="662AE29A09014DE793D2DA980FD604F4"/>
                </w:placeholder>
                <w:showingPlcHdr/>
              </w:sdtPr>
              <w:sdtEndPr/>
              <w:sdtContent>
                <w:r w:rsidRPr="00C3037B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toque aquí para escribir texto.</w:t>
                </w:r>
              </w:sdtContent>
            </w:sdt>
          </w:p>
          <w:p w14:paraId="487C0C1E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Año de publicación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1465615669"/>
                <w:placeholder>
                  <w:docPart w:val="697B648A7AA04B9993CC0254188D300C"/>
                </w:placeholder>
                <w:showingPlcHdr/>
              </w:sdtPr>
              <w:sdtEndPr/>
              <w:sdtContent>
                <w:r w:rsidRPr="00C3037B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toque aquí para escribir texto.</w:t>
                </w:r>
              </w:sdtContent>
            </w:sdt>
          </w:p>
          <w:p w14:paraId="59E9AD65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Volumen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-1452631211"/>
                <w:placeholder>
                  <w:docPart w:val="610ABE1F38DC479D9EC0F862E9364807"/>
                </w:placeholder>
                <w:showingPlcHdr/>
              </w:sdtPr>
              <w:sdtEndPr/>
              <w:sdtContent>
                <w:r w:rsidRPr="00C3037B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toque aquí para escribir texto.</w:t>
                </w:r>
              </w:sdtContent>
            </w:sdt>
          </w:p>
          <w:p w14:paraId="74ADD501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Páginas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1984273424"/>
                <w:placeholder>
                  <w:docPart w:val="610ABE1F38DC479D9EC0F862E9364807"/>
                </w:placeholder>
                <w:showingPlcHdr/>
              </w:sdtPr>
              <w:sdtEndPr/>
              <w:sdtContent>
                <w:r w:rsidRPr="00C3037B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toque aquí para escribir texto.</w:t>
                </w:r>
              </w:sdtContent>
            </w:sdt>
          </w:p>
          <w:p w14:paraId="4BD174FC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DOI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-1526936838"/>
                <w:placeholder>
                  <w:docPart w:val="3E71C938F2BD40049CD6C2630436A47D"/>
                </w:placeholder>
                <w:showingPlcHdr/>
              </w:sdtPr>
              <w:sdtEndPr/>
              <w:sdtContent>
                <w:r w:rsidRPr="00C3037B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toque aquí para escribir el texto.</w:t>
                </w:r>
              </w:sdtContent>
            </w:sdt>
          </w:p>
          <w:p w14:paraId="3D81B77F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Factor de impacto en el año de publicación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-2057149481"/>
                <w:placeholder>
                  <w:docPart w:val="9DFF5940D800494CB8F54853D57A5058"/>
                </w:placeholder>
                <w:showingPlcHdr/>
              </w:sdtPr>
              <w:sdtEndPr/>
              <w:sdtContent>
                <w:r w:rsidRPr="00C3037B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toque aquí para escribir el texto.</w:t>
                </w:r>
              </w:sdtContent>
            </w:sdt>
            <w:r w:rsidRPr="00C3037B"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</w:p>
          <w:p w14:paraId="346955B5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Categoría JCR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-1835909077"/>
                <w:placeholder>
                  <w:docPart w:val="93BE1EFB64EB405499F9782FF49D740F"/>
                </w:placeholder>
                <w:showingPlcHdr/>
              </w:sdtPr>
              <w:sdtEndPr/>
              <w:sdtContent>
                <w:r w:rsidRPr="00C3037B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toque aquí para escribir texto.</w:t>
                </w:r>
              </w:sdtContent>
            </w:sdt>
          </w:p>
          <w:p w14:paraId="4809E109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Cuartil JCR en el año de publicación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-23710569"/>
                <w:placeholder>
                  <w:docPart w:val="9A66490FF5DD4E719026ECF016A6E4A7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C3037B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Seleccione una opción.</w:t>
                </w:r>
              </w:sdtContent>
            </w:sdt>
          </w:p>
          <w:p w14:paraId="3E0AFFC5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</w:tr>
      <w:tr w:rsidR="00BC3D06" w:rsidRPr="00C3037B" w14:paraId="132373FB" w14:textId="77777777" w:rsidTr="005B03C3">
        <w:tc>
          <w:tcPr>
            <w:tcW w:w="592" w:type="dxa"/>
          </w:tcPr>
          <w:p w14:paraId="58103201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>5.</w:t>
            </w:r>
          </w:p>
        </w:tc>
        <w:tc>
          <w:tcPr>
            <w:tcW w:w="7908" w:type="dxa"/>
          </w:tcPr>
          <w:p w14:paraId="005B4688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Revista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576558012"/>
                <w:placeholder>
                  <w:docPart w:val="F5727B78978740E1B66492FCAF160A82"/>
                </w:placeholder>
                <w:showingPlcHdr/>
              </w:sdtPr>
              <w:sdtEndPr/>
              <w:sdtContent>
                <w:r w:rsidRPr="00C3037B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toque aquí para escribir texto.</w:t>
                </w:r>
              </w:sdtContent>
            </w:sdt>
          </w:p>
          <w:p w14:paraId="48AD6DAD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Autores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-328979319"/>
                <w:placeholder>
                  <w:docPart w:val="F5727B78978740E1B66492FCAF160A82"/>
                </w:placeholder>
                <w:showingPlcHdr/>
              </w:sdtPr>
              <w:sdtEndPr/>
              <w:sdtContent>
                <w:r w:rsidRPr="00C3037B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toque aquí para escribir texto.</w:t>
                </w:r>
              </w:sdtContent>
            </w:sdt>
          </w:p>
          <w:p w14:paraId="40556E60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Título del artículo: </w:t>
            </w:r>
            <w:sdt>
              <w:sdtPr>
                <w:rPr>
                  <w:rFonts w:ascii="Arial" w:hAnsi="Arial" w:cs="Arial"/>
                  <w:b/>
                  <w:bCs/>
                  <w:sz w:val="20"/>
                  <w:szCs w:val="20"/>
                  <w:lang w:val="es-ES"/>
                </w:rPr>
                <w:id w:val="-555243397"/>
                <w:placeholder>
                  <w:docPart w:val="67E3F44EBA514D9A944E19FFE4B3354D"/>
                </w:placeholder>
                <w:showingPlcHdr/>
              </w:sdtPr>
              <w:sdtEndPr/>
              <w:sdtContent>
                <w:r w:rsidRPr="00C3037B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toque aquí para escribir texto.</w:t>
                </w:r>
              </w:sdtContent>
            </w:sdt>
          </w:p>
          <w:p w14:paraId="287829A6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Año de publicación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-945771427"/>
                <w:placeholder>
                  <w:docPart w:val="C0031969789E48E0B3B03C6F1D4417FB"/>
                </w:placeholder>
                <w:showingPlcHdr/>
              </w:sdtPr>
              <w:sdtEndPr/>
              <w:sdtContent>
                <w:r w:rsidRPr="00C3037B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toque aquí para escribir texto.</w:t>
                </w:r>
              </w:sdtContent>
            </w:sdt>
          </w:p>
          <w:p w14:paraId="24E297CD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Volumen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-1127702532"/>
                <w:placeholder>
                  <w:docPart w:val="4606C3B9E39245F6AF3AA781CE96FCE9"/>
                </w:placeholder>
                <w:showingPlcHdr/>
              </w:sdtPr>
              <w:sdtEndPr/>
              <w:sdtContent>
                <w:r w:rsidRPr="00C3037B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toque aquí para escribir texto.</w:t>
                </w:r>
              </w:sdtContent>
            </w:sdt>
          </w:p>
          <w:p w14:paraId="23E66CCA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Páginas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-117683156"/>
                <w:placeholder>
                  <w:docPart w:val="4606C3B9E39245F6AF3AA781CE96FCE9"/>
                </w:placeholder>
                <w:showingPlcHdr/>
              </w:sdtPr>
              <w:sdtEndPr/>
              <w:sdtContent>
                <w:r w:rsidRPr="00C3037B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toque aquí para escribir texto.</w:t>
                </w:r>
              </w:sdtContent>
            </w:sdt>
          </w:p>
          <w:p w14:paraId="59E848A3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DOI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2072002910"/>
                <w:placeholder>
                  <w:docPart w:val="A4DC4EE4AA7C476BAFC079F263144AAC"/>
                </w:placeholder>
                <w:showingPlcHdr/>
              </w:sdtPr>
              <w:sdtEndPr/>
              <w:sdtContent>
                <w:r w:rsidRPr="00C3037B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toque aquí para escribir el texto.</w:t>
                </w:r>
              </w:sdtContent>
            </w:sdt>
          </w:p>
          <w:p w14:paraId="3F378B74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Factor de impacto en el año de publicación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-1955862335"/>
                <w:placeholder>
                  <w:docPart w:val="13948632DEE748878A5ED1EAD6F8B258"/>
                </w:placeholder>
                <w:showingPlcHdr/>
              </w:sdtPr>
              <w:sdtEndPr/>
              <w:sdtContent>
                <w:r w:rsidRPr="00C3037B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toque aquí para escribir el texto.</w:t>
                </w:r>
              </w:sdtContent>
            </w:sdt>
            <w:r w:rsidRPr="00C3037B"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</w:p>
          <w:p w14:paraId="50EDACBE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Categoría JCR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-1623063809"/>
                <w:placeholder>
                  <w:docPart w:val="AB58170434F848A1B93F90C165931731"/>
                </w:placeholder>
                <w:showingPlcHdr/>
              </w:sdtPr>
              <w:sdtEndPr/>
              <w:sdtContent>
                <w:r w:rsidRPr="00C3037B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toque aquí para escribir texto.</w:t>
                </w:r>
              </w:sdtContent>
            </w:sdt>
          </w:p>
          <w:p w14:paraId="4908D96D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Cuartil JCR en el año de publicación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1119652752"/>
                <w:placeholder>
                  <w:docPart w:val="FBB84011A2B94BC698B4F941F4EC8CA7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C3037B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Seleccione una opción.</w:t>
                </w:r>
              </w:sdtContent>
            </w:sdt>
          </w:p>
          <w:p w14:paraId="738A13B8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</w:tr>
    </w:tbl>
    <w:p w14:paraId="52251AA8" w14:textId="77777777" w:rsidR="00BC3D06" w:rsidRPr="00C3037B" w:rsidRDefault="00BC3D06" w:rsidP="00BC3D06">
      <w:pPr>
        <w:spacing w:after="0" w:line="240" w:lineRule="auto"/>
        <w:contextualSpacing/>
        <w:jc w:val="both"/>
        <w:rPr>
          <w:rFonts w:ascii="Arial" w:hAnsi="Arial" w:cs="Arial"/>
          <w:lang w:val="es-ES"/>
        </w:rPr>
      </w:pPr>
    </w:p>
    <w:p w14:paraId="747C7AE4" w14:textId="77777777" w:rsidR="00BC3D06" w:rsidRPr="00C3037B" w:rsidRDefault="00BC3D06" w:rsidP="00BC3D06">
      <w:pPr>
        <w:spacing w:after="0" w:line="240" w:lineRule="auto"/>
        <w:contextualSpacing/>
        <w:jc w:val="both"/>
        <w:rPr>
          <w:rFonts w:ascii="Arial" w:hAnsi="Arial" w:cs="Arial"/>
          <w:lang w:val="es-ES"/>
        </w:rPr>
      </w:pPr>
    </w:p>
    <w:p w14:paraId="66837131" w14:textId="77777777" w:rsidR="00BC3D06" w:rsidRPr="00C3037B" w:rsidRDefault="00BC3D06" w:rsidP="00BC3D06">
      <w:pPr>
        <w:spacing w:after="0" w:line="240" w:lineRule="auto"/>
        <w:contextualSpacing/>
        <w:jc w:val="both"/>
        <w:rPr>
          <w:rFonts w:ascii="Arial" w:hAnsi="Arial" w:cs="Arial"/>
          <w:lang w:val="es-ES"/>
        </w:rPr>
      </w:pPr>
    </w:p>
    <w:p w14:paraId="5B9A4216" w14:textId="77777777" w:rsidR="00BC3D06" w:rsidRPr="00C3037B" w:rsidRDefault="00BC3D06" w:rsidP="00BC3D06">
      <w:pPr>
        <w:spacing w:after="0" w:line="240" w:lineRule="auto"/>
        <w:contextualSpacing/>
        <w:jc w:val="both"/>
        <w:rPr>
          <w:rFonts w:ascii="Arial" w:hAnsi="Arial" w:cs="Arial"/>
          <w:lang w:val="es-ES"/>
        </w:rPr>
      </w:pPr>
    </w:p>
    <w:p w14:paraId="47E6254D" w14:textId="77777777" w:rsidR="00BC3D06" w:rsidRPr="00C3037B" w:rsidRDefault="00BC3D06" w:rsidP="00BC3D06">
      <w:pPr>
        <w:spacing w:after="0" w:line="240" w:lineRule="auto"/>
        <w:contextualSpacing/>
        <w:jc w:val="both"/>
        <w:rPr>
          <w:rFonts w:ascii="Arial" w:hAnsi="Arial" w:cs="Arial"/>
          <w:lang w:val="es-ES"/>
        </w:rPr>
      </w:pPr>
    </w:p>
    <w:p w14:paraId="6331D69C" w14:textId="77777777" w:rsidR="00BC3D06" w:rsidRPr="00C3037B" w:rsidRDefault="00BC3D06" w:rsidP="00BC3D06">
      <w:pPr>
        <w:spacing w:after="0" w:line="240" w:lineRule="auto"/>
        <w:contextualSpacing/>
        <w:jc w:val="both"/>
        <w:rPr>
          <w:rFonts w:ascii="Arial" w:hAnsi="Arial" w:cs="Arial"/>
          <w:lang w:val="es-ES"/>
        </w:rPr>
      </w:pPr>
    </w:p>
    <w:p w14:paraId="1FC718BF" w14:textId="77777777" w:rsidR="00093567" w:rsidRPr="00C3037B" w:rsidRDefault="00093567" w:rsidP="00DE726E">
      <w:pPr>
        <w:spacing w:after="0" w:line="276" w:lineRule="auto"/>
        <w:contextualSpacing/>
        <w:rPr>
          <w:rFonts w:ascii="Aptos" w:hAnsi="Aptos" w:cs="Arial"/>
          <w:lang w:val="es-ES"/>
        </w:rPr>
      </w:pPr>
    </w:p>
    <w:p w14:paraId="77E228FC" w14:textId="77777777" w:rsidR="00D57FC4" w:rsidRPr="00C3037B" w:rsidRDefault="00D57FC4" w:rsidP="00DE726E">
      <w:pPr>
        <w:spacing w:after="0" w:line="276" w:lineRule="auto"/>
        <w:contextualSpacing/>
        <w:rPr>
          <w:rFonts w:ascii="Aptos" w:hAnsi="Aptos" w:cs="Arial"/>
          <w:lang w:val="es-ES"/>
        </w:rPr>
      </w:pPr>
    </w:p>
    <w:p w14:paraId="7729E51C" w14:textId="77777777" w:rsidR="00D57FC4" w:rsidRPr="00C3037B" w:rsidRDefault="00D57FC4" w:rsidP="00DE726E">
      <w:pPr>
        <w:spacing w:after="0" w:line="276" w:lineRule="auto"/>
        <w:contextualSpacing/>
        <w:rPr>
          <w:rFonts w:ascii="Aptos" w:hAnsi="Aptos" w:cs="Arial"/>
          <w:lang w:val="es-ES"/>
        </w:rPr>
      </w:pPr>
    </w:p>
    <w:p w14:paraId="55DED5A7" w14:textId="77777777" w:rsidR="00D57FC4" w:rsidRPr="00C3037B" w:rsidRDefault="00D57FC4" w:rsidP="00DE726E">
      <w:pPr>
        <w:spacing w:after="0" w:line="276" w:lineRule="auto"/>
        <w:contextualSpacing/>
        <w:rPr>
          <w:rFonts w:ascii="Aptos" w:hAnsi="Aptos" w:cs="Arial"/>
          <w:lang w:val="es-ES"/>
        </w:rPr>
      </w:pPr>
    </w:p>
    <w:p w14:paraId="74EDE0A4" w14:textId="77777777" w:rsidR="00D57FC4" w:rsidRPr="00C3037B" w:rsidRDefault="00D57FC4" w:rsidP="00DE726E">
      <w:pPr>
        <w:spacing w:after="0" w:line="276" w:lineRule="auto"/>
        <w:contextualSpacing/>
        <w:rPr>
          <w:rFonts w:ascii="Aptos" w:hAnsi="Aptos" w:cs="Arial"/>
          <w:lang w:val="es-ES"/>
        </w:rPr>
      </w:pPr>
    </w:p>
    <w:p w14:paraId="340D2D08" w14:textId="7C67FD1B" w:rsidR="00093567" w:rsidRPr="00C3037B" w:rsidRDefault="00093567" w:rsidP="00DE72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 w:line="276" w:lineRule="auto"/>
        <w:contextualSpacing/>
        <w:jc w:val="both"/>
        <w:rPr>
          <w:rFonts w:ascii="Aptos" w:hAnsi="Aptos" w:cs="Arial"/>
          <w:lang w:val="es-ES"/>
        </w:rPr>
      </w:pPr>
      <w:r w:rsidRPr="00C3037B">
        <w:rPr>
          <w:rFonts w:ascii="Aptos" w:hAnsi="Aptos" w:cs="Arial"/>
          <w:b/>
          <w:bCs/>
          <w:lang w:val="es-ES"/>
        </w:rPr>
        <w:t xml:space="preserve">DECLARA </w:t>
      </w:r>
      <w:r w:rsidRPr="00C3037B">
        <w:rPr>
          <w:rFonts w:ascii="Aptos" w:hAnsi="Aptos" w:cs="Arial"/>
          <w:lang w:val="es-ES"/>
        </w:rPr>
        <w:t xml:space="preserve">que cumple </w:t>
      </w:r>
      <w:r w:rsidR="00EF07C5" w:rsidRPr="00C3037B">
        <w:rPr>
          <w:rFonts w:ascii="Aptos" w:hAnsi="Aptos" w:cs="Arial"/>
          <w:lang w:val="es-ES"/>
        </w:rPr>
        <w:t xml:space="preserve">uno de </w:t>
      </w:r>
      <w:r w:rsidRPr="00C3037B">
        <w:rPr>
          <w:rFonts w:ascii="Aptos" w:hAnsi="Aptos" w:cs="Arial"/>
          <w:lang w:val="es-ES"/>
        </w:rPr>
        <w:t xml:space="preserve">los requisitos para </w:t>
      </w:r>
      <w:r w:rsidR="00EF07C5" w:rsidRPr="00C3037B">
        <w:rPr>
          <w:rFonts w:ascii="Aptos" w:hAnsi="Aptos" w:cs="Arial"/>
          <w:lang w:val="es-ES"/>
        </w:rPr>
        <w:t xml:space="preserve">ser </w:t>
      </w:r>
      <w:r w:rsidR="00C3037B">
        <w:rPr>
          <w:rFonts w:ascii="Aptos" w:hAnsi="Aptos" w:cs="Arial"/>
          <w:b/>
          <w:bCs/>
          <w:lang w:val="es-ES"/>
        </w:rPr>
        <w:t>C</w:t>
      </w:r>
      <w:r w:rsidR="006B57E4" w:rsidRPr="00C3037B">
        <w:rPr>
          <w:rFonts w:ascii="Aptos" w:hAnsi="Aptos" w:cs="Arial"/>
          <w:b/>
          <w:bCs/>
          <w:lang w:val="es-ES"/>
        </w:rPr>
        <w:t>odirector</w:t>
      </w:r>
      <w:r w:rsidR="00C3037B">
        <w:rPr>
          <w:rFonts w:ascii="Aptos" w:hAnsi="Aptos" w:cs="Arial"/>
          <w:b/>
          <w:bCs/>
          <w:lang w:val="es-ES"/>
        </w:rPr>
        <w:t>/a</w:t>
      </w:r>
      <w:r w:rsidR="006B57E4" w:rsidRPr="00C3037B">
        <w:rPr>
          <w:rFonts w:ascii="Aptos" w:hAnsi="Aptos" w:cs="Arial"/>
          <w:b/>
          <w:bCs/>
          <w:lang w:val="es-ES"/>
        </w:rPr>
        <w:t xml:space="preserve"> </w:t>
      </w:r>
      <w:r w:rsidRPr="00C3037B">
        <w:rPr>
          <w:rFonts w:ascii="Aptos" w:hAnsi="Aptos" w:cs="Arial"/>
          <w:b/>
          <w:bCs/>
          <w:lang w:val="es-ES"/>
        </w:rPr>
        <w:t xml:space="preserve">de una tesis </w:t>
      </w:r>
      <w:r w:rsidRPr="00C3037B">
        <w:rPr>
          <w:rFonts w:ascii="Aptos" w:hAnsi="Aptos" w:cs="Arial"/>
          <w:lang w:val="es-ES"/>
        </w:rPr>
        <w:t>doctoral de conformidad con el Real Decreto 576/2023, por el que se modifica el Real Decreto 99/2011 (</w:t>
      </w:r>
      <w:r w:rsidR="00C3037B">
        <w:rPr>
          <w:rFonts w:ascii="Aptos" w:hAnsi="Aptos" w:cs="Arial"/>
          <w:lang w:val="es-ES"/>
        </w:rPr>
        <w:t xml:space="preserve">señale </w:t>
      </w:r>
      <w:r w:rsidRPr="00C3037B">
        <w:rPr>
          <w:rFonts w:ascii="Aptos" w:hAnsi="Aptos" w:cs="Arial"/>
          <w:lang w:val="es-ES"/>
        </w:rPr>
        <w:t>el</w:t>
      </w:r>
      <w:r w:rsidR="00C3037B">
        <w:rPr>
          <w:rFonts w:ascii="Aptos" w:hAnsi="Aptos" w:cs="Arial"/>
          <w:lang w:val="es-ES"/>
        </w:rPr>
        <w:t xml:space="preserve">/los que correspondan), </w:t>
      </w:r>
      <w:r w:rsidR="00901057" w:rsidRPr="00C3037B">
        <w:rPr>
          <w:rFonts w:ascii="Arial" w:hAnsi="Arial" w:cs="Arial"/>
          <w:b/>
          <w:bCs/>
          <w:sz w:val="24"/>
          <w:szCs w:val="24"/>
          <w:u w:val="single"/>
          <w:lang w:val="es-ES"/>
        </w:rPr>
        <w:t>S</w:t>
      </w:r>
      <w:r w:rsidR="00C3037B">
        <w:rPr>
          <w:rFonts w:ascii="Arial" w:hAnsi="Arial" w:cs="Arial"/>
          <w:b/>
          <w:bCs/>
          <w:sz w:val="24"/>
          <w:szCs w:val="24"/>
          <w:u w:val="single"/>
          <w:lang w:val="es-ES"/>
        </w:rPr>
        <w:t xml:space="preserve">OLO EN EL CASO DE NO CUMPLIR </w:t>
      </w:r>
      <w:r w:rsidR="00901057" w:rsidRPr="00C3037B">
        <w:rPr>
          <w:rFonts w:ascii="Arial" w:hAnsi="Arial" w:cs="Arial"/>
          <w:b/>
          <w:bCs/>
          <w:sz w:val="24"/>
          <w:szCs w:val="24"/>
          <w:u w:val="single"/>
          <w:lang w:val="es-ES"/>
        </w:rPr>
        <w:t>LOS REQUISITOS ANTERIORES</w:t>
      </w:r>
      <w:r w:rsidR="00901057" w:rsidRPr="00C3037B">
        <w:rPr>
          <w:rFonts w:ascii="Arial" w:hAnsi="Arial" w:cs="Arial"/>
          <w:sz w:val="24"/>
          <w:szCs w:val="24"/>
          <w:lang w:val="es-ES"/>
        </w:rPr>
        <w:t>)</w:t>
      </w:r>
    </w:p>
    <w:p w14:paraId="788556FB" w14:textId="77777777" w:rsidR="00093567" w:rsidRPr="00C3037B" w:rsidRDefault="00093567" w:rsidP="00DE726E">
      <w:pPr>
        <w:spacing w:after="0" w:line="276" w:lineRule="auto"/>
        <w:contextualSpacing/>
        <w:jc w:val="both"/>
        <w:rPr>
          <w:rFonts w:ascii="Aptos" w:hAnsi="Aptos" w:cs="Arial"/>
          <w:b/>
          <w:bCs/>
          <w:lang w:val="es-ES"/>
        </w:rPr>
      </w:pPr>
    </w:p>
    <w:p w14:paraId="3CF5EE4D" w14:textId="4812FAA2" w:rsidR="00660A77" w:rsidRPr="00C3037B" w:rsidRDefault="00C3037B" w:rsidP="00645965">
      <w:pPr>
        <w:pStyle w:val="Prrafodelista"/>
        <w:spacing w:after="0" w:line="276" w:lineRule="auto"/>
        <w:jc w:val="both"/>
        <w:rPr>
          <w:rFonts w:ascii="Aptos" w:hAnsi="Aptos" w:cs="Arial"/>
          <w:lang w:val="es-ES"/>
        </w:rPr>
      </w:pPr>
      <w:sdt>
        <w:sdtPr>
          <w:rPr>
            <w:rFonts w:ascii="Aptos" w:hAnsi="Aptos" w:cs="Arial"/>
            <w:lang w:val="es-ES"/>
          </w:rPr>
          <w:id w:val="-5204710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57C2A" w:rsidRPr="00C3037B">
            <w:rPr>
              <w:rFonts w:ascii="MS Gothic" w:eastAsia="MS Gothic" w:hAnsi="MS Gothic" w:cs="Arial"/>
              <w:lang w:val="es-ES"/>
            </w:rPr>
            <w:t xml:space="preserve">☐ </w:t>
          </w:r>
        </w:sdtContent>
      </w:sdt>
      <w:r w:rsidR="00660A77" w:rsidRPr="00C3037B">
        <w:rPr>
          <w:rFonts w:ascii="Aptos" w:hAnsi="Aptos" w:cs="Arial"/>
          <w:lang w:val="es-ES"/>
        </w:rPr>
        <w:t>Haber sido, en los últimos seis años, investigador</w:t>
      </w:r>
      <w:r>
        <w:rPr>
          <w:rFonts w:ascii="Aptos" w:hAnsi="Aptos" w:cs="Arial"/>
          <w:lang w:val="es-ES"/>
        </w:rPr>
        <w:t>/a</w:t>
      </w:r>
      <w:r w:rsidR="00660A77" w:rsidRPr="00C3037B">
        <w:rPr>
          <w:rFonts w:ascii="Aptos" w:hAnsi="Aptos" w:cs="Arial"/>
          <w:lang w:val="es-ES"/>
        </w:rPr>
        <w:t xml:space="preserve"> principal de un proyecto de investigación financiado mediante una convocatoria pública (excluidos los proyectos de convocatorias propias de la universidad). </w:t>
      </w:r>
    </w:p>
    <w:p w14:paraId="7CE098EC" w14:textId="77777777" w:rsidR="00024E95" w:rsidRPr="00C3037B" w:rsidRDefault="00024E95" w:rsidP="00024E95">
      <w:pPr>
        <w:spacing w:after="0" w:line="240" w:lineRule="auto"/>
        <w:ind w:left="708" w:firstLine="708"/>
        <w:contextualSpacing/>
        <w:rPr>
          <w:rFonts w:ascii="Arial" w:hAnsi="Arial" w:cs="Arial"/>
          <w:sz w:val="20"/>
          <w:szCs w:val="20"/>
          <w:lang w:val="es-ES"/>
        </w:rPr>
      </w:pPr>
      <w:r w:rsidRPr="00C3037B">
        <w:rPr>
          <w:rFonts w:ascii="Arial" w:hAnsi="Arial" w:cs="Arial"/>
          <w:b/>
          <w:bCs/>
          <w:sz w:val="20"/>
          <w:szCs w:val="20"/>
          <w:lang w:val="es-ES"/>
        </w:rPr>
        <w:t xml:space="preserve">Título del proyecto: </w:t>
      </w:r>
      <w:sdt>
        <w:sdtPr>
          <w:rPr>
            <w:rFonts w:ascii="Arial" w:hAnsi="Arial" w:cs="Arial"/>
            <w:sz w:val="20"/>
            <w:szCs w:val="20"/>
            <w:lang w:val="es-ES"/>
          </w:rPr>
          <w:id w:val="-549390676"/>
          <w:placeholder>
            <w:docPart w:val="1390DFF0C7CE49CE8CA02A27C0DD6FF5"/>
          </w:placeholder>
          <w:showingPlcHdr/>
        </w:sdtPr>
        <w:sdtEndPr/>
        <w:sdtContent>
          <w:r w:rsidRPr="00C3037B">
            <w:rPr>
              <w:rStyle w:val="Textodelmarcadordeposicin"/>
              <w:rFonts w:ascii="Arial" w:hAnsi="Arial" w:cs="Arial"/>
              <w:sz w:val="20"/>
              <w:szCs w:val="20"/>
              <w:lang w:val="es-ES"/>
            </w:rPr>
            <w:t>Haz clic o toca aquí para escribir el texto.</w:t>
          </w:r>
        </w:sdtContent>
      </w:sdt>
    </w:p>
    <w:p w14:paraId="4F579736" w14:textId="77777777" w:rsidR="00024E95" w:rsidRPr="00C3037B" w:rsidRDefault="00024E95" w:rsidP="00024E95">
      <w:pPr>
        <w:spacing w:after="0" w:line="240" w:lineRule="auto"/>
        <w:ind w:left="708" w:firstLine="708"/>
        <w:contextualSpacing/>
        <w:rPr>
          <w:rFonts w:ascii="Arial" w:hAnsi="Arial" w:cs="Arial"/>
          <w:sz w:val="20"/>
          <w:szCs w:val="20"/>
          <w:lang w:val="es-ES"/>
        </w:rPr>
      </w:pPr>
      <w:r w:rsidRPr="00C3037B">
        <w:rPr>
          <w:rFonts w:ascii="Arial" w:hAnsi="Arial" w:cs="Arial"/>
          <w:b/>
          <w:bCs/>
          <w:sz w:val="20"/>
          <w:szCs w:val="20"/>
          <w:lang w:val="es-ES"/>
        </w:rPr>
        <w:t xml:space="preserve">Código: </w:t>
      </w:r>
      <w:sdt>
        <w:sdtPr>
          <w:rPr>
            <w:rFonts w:ascii="Arial" w:hAnsi="Arial" w:cs="Arial"/>
            <w:sz w:val="20"/>
            <w:szCs w:val="20"/>
            <w:lang w:val="es-ES"/>
          </w:rPr>
          <w:id w:val="1879734273"/>
          <w:placeholder>
            <w:docPart w:val="1390DFF0C7CE49CE8CA02A27C0DD6FF5"/>
          </w:placeholder>
          <w:showingPlcHdr/>
        </w:sdtPr>
        <w:sdtEndPr/>
        <w:sdtContent>
          <w:r w:rsidRPr="00C3037B">
            <w:rPr>
              <w:rStyle w:val="Textodelmarcadordeposicin"/>
              <w:rFonts w:ascii="Arial" w:hAnsi="Arial" w:cs="Arial"/>
              <w:sz w:val="20"/>
              <w:szCs w:val="20"/>
              <w:lang w:val="es-ES"/>
            </w:rPr>
            <w:t>Haga clic o toque aquí para introducir texto.</w:t>
          </w:r>
        </w:sdtContent>
      </w:sdt>
    </w:p>
    <w:p w14:paraId="6E50C7A9" w14:textId="77777777" w:rsidR="00024E95" w:rsidRPr="00C3037B" w:rsidRDefault="00024E95" w:rsidP="00024E95">
      <w:pPr>
        <w:spacing w:after="0" w:line="240" w:lineRule="auto"/>
        <w:ind w:left="708" w:firstLine="708"/>
        <w:contextualSpacing/>
        <w:rPr>
          <w:rFonts w:ascii="Arial" w:hAnsi="Arial" w:cs="Arial"/>
          <w:sz w:val="20"/>
          <w:szCs w:val="20"/>
          <w:lang w:val="es-ES"/>
        </w:rPr>
      </w:pPr>
      <w:r w:rsidRPr="00C3037B">
        <w:rPr>
          <w:rFonts w:ascii="Arial" w:hAnsi="Arial" w:cs="Arial"/>
          <w:b/>
          <w:bCs/>
          <w:sz w:val="20"/>
          <w:szCs w:val="20"/>
          <w:lang w:val="es-ES"/>
        </w:rPr>
        <w:t xml:space="preserve">Organismo financiador: </w:t>
      </w:r>
      <w:sdt>
        <w:sdtPr>
          <w:rPr>
            <w:rFonts w:ascii="Arial" w:hAnsi="Arial" w:cs="Arial"/>
            <w:sz w:val="20"/>
            <w:szCs w:val="20"/>
            <w:lang w:val="es-ES"/>
          </w:rPr>
          <w:id w:val="848600393"/>
          <w:placeholder>
            <w:docPart w:val="1390DFF0C7CE49CE8CA02A27C0DD6FF5"/>
          </w:placeholder>
          <w:showingPlcHdr/>
        </w:sdtPr>
        <w:sdtEndPr/>
        <w:sdtContent>
          <w:r w:rsidRPr="00C3037B">
            <w:rPr>
              <w:rStyle w:val="Textodelmarcadordeposicin"/>
              <w:rFonts w:ascii="Arial" w:hAnsi="Arial" w:cs="Arial"/>
              <w:sz w:val="20"/>
              <w:szCs w:val="20"/>
              <w:lang w:val="es-ES"/>
            </w:rPr>
            <w:t>Haga clic o toque aquí para escribir el texto.</w:t>
          </w:r>
        </w:sdtContent>
      </w:sdt>
    </w:p>
    <w:p w14:paraId="5CEF4BAC" w14:textId="2C087E74" w:rsidR="00D57FC4" w:rsidRPr="00C3037B" w:rsidRDefault="00024E95" w:rsidP="00024E95">
      <w:pPr>
        <w:spacing w:after="0" w:line="276" w:lineRule="auto"/>
        <w:ind w:left="708" w:firstLine="708"/>
        <w:rPr>
          <w:rFonts w:ascii="Aptos" w:hAnsi="Aptos" w:cs="Arial"/>
          <w:lang w:val="es-ES"/>
        </w:rPr>
      </w:pPr>
      <w:r w:rsidRPr="00C3037B">
        <w:rPr>
          <w:rFonts w:ascii="Arial" w:hAnsi="Arial" w:cs="Arial"/>
          <w:b/>
          <w:bCs/>
          <w:sz w:val="20"/>
          <w:szCs w:val="20"/>
          <w:lang w:val="es-ES"/>
        </w:rPr>
        <w:t xml:space="preserve">Fecha de finalización del proyecto: </w:t>
      </w:r>
      <w:sdt>
        <w:sdtPr>
          <w:rPr>
            <w:rFonts w:ascii="Arial" w:hAnsi="Arial" w:cs="Arial"/>
            <w:sz w:val="20"/>
            <w:szCs w:val="20"/>
            <w:lang w:val="es-ES"/>
          </w:rPr>
          <w:id w:val="2007234082"/>
          <w:placeholder>
            <w:docPart w:val="1390DFF0C7CE49CE8CA02A27C0DD6FF5"/>
          </w:placeholder>
          <w:showingPlcHdr/>
        </w:sdtPr>
        <w:sdtEndPr/>
        <w:sdtContent>
          <w:r w:rsidRPr="00C3037B">
            <w:rPr>
              <w:rStyle w:val="Textodelmarcadordeposicin"/>
              <w:rFonts w:ascii="Arial" w:hAnsi="Arial" w:cs="Arial"/>
              <w:sz w:val="20"/>
              <w:szCs w:val="20"/>
              <w:lang w:val="es-ES"/>
            </w:rPr>
            <w:t>Haga clic o toque aquí para escribir el texto.</w:t>
          </w:r>
        </w:sdtContent>
      </w:sdt>
    </w:p>
    <w:p w14:paraId="50B0827A" w14:textId="77777777" w:rsidR="00857C2A" w:rsidRPr="00C3037B" w:rsidRDefault="00857C2A" w:rsidP="00857C2A">
      <w:pPr>
        <w:pStyle w:val="Prrafodelista"/>
        <w:spacing w:after="0" w:line="276" w:lineRule="auto"/>
        <w:rPr>
          <w:rFonts w:ascii="Aptos" w:hAnsi="Aptos" w:cs="Arial"/>
          <w:lang w:val="es-ES"/>
        </w:rPr>
      </w:pPr>
    </w:p>
    <w:p w14:paraId="2F596857" w14:textId="3EB6E6EE" w:rsidR="00B74825" w:rsidRPr="00C3037B" w:rsidRDefault="00C3037B" w:rsidP="00645965">
      <w:pPr>
        <w:pStyle w:val="Prrafodelista"/>
        <w:spacing w:after="0" w:line="276" w:lineRule="auto"/>
        <w:jc w:val="both"/>
        <w:rPr>
          <w:rFonts w:ascii="Aptos" w:hAnsi="Aptos" w:cs="Arial"/>
          <w:lang w:val="es-ES"/>
        </w:rPr>
      </w:pPr>
      <w:sdt>
        <w:sdtPr>
          <w:rPr>
            <w:rFonts w:ascii="Aptos" w:hAnsi="Aptos" w:cs="Arial"/>
            <w:lang w:val="es-ES"/>
          </w:rPr>
          <w:id w:val="2617289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928E3" w:rsidRPr="00C3037B">
            <w:rPr>
              <w:rFonts w:ascii="MS Gothic" w:eastAsia="MS Gothic" w:hAnsi="MS Gothic" w:cs="Arial"/>
              <w:lang w:val="es-ES"/>
            </w:rPr>
            <w:t xml:space="preserve">☐ </w:t>
          </w:r>
        </w:sdtContent>
      </w:sdt>
      <w:r w:rsidR="00660A77" w:rsidRPr="00C3037B">
        <w:rPr>
          <w:rFonts w:ascii="Aptos" w:hAnsi="Aptos" w:cs="Arial"/>
          <w:lang w:val="es-ES"/>
        </w:rPr>
        <w:t>Haber sido autor</w:t>
      </w:r>
      <w:r>
        <w:rPr>
          <w:rFonts w:ascii="Aptos" w:hAnsi="Aptos" w:cs="Arial"/>
          <w:lang w:val="es-ES"/>
        </w:rPr>
        <w:t>/a</w:t>
      </w:r>
      <w:r w:rsidR="00660A77" w:rsidRPr="00C3037B">
        <w:rPr>
          <w:rFonts w:ascii="Aptos" w:hAnsi="Aptos" w:cs="Arial"/>
          <w:lang w:val="es-ES"/>
        </w:rPr>
        <w:t xml:space="preserve"> o coautor</w:t>
      </w:r>
      <w:r>
        <w:rPr>
          <w:rFonts w:ascii="Aptos" w:hAnsi="Aptos" w:cs="Arial"/>
          <w:lang w:val="es-ES"/>
        </w:rPr>
        <w:t>/a</w:t>
      </w:r>
      <w:r w:rsidR="00660A77" w:rsidRPr="00C3037B">
        <w:rPr>
          <w:rFonts w:ascii="Aptos" w:hAnsi="Aptos" w:cs="Arial"/>
          <w:lang w:val="es-ES"/>
        </w:rPr>
        <w:t xml:space="preserve"> de al menos </w:t>
      </w:r>
      <w:r w:rsidR="00660A77" w:rsidRPr="00C3037B">
        <w:rPr>
          <w:rFonts w:ascii="Aptos" w:hAnsi="Aptos" w:cs="Arial"/>
          <w:b/>
          <w:bCs/>
          <w:lang w:val="es-ES"/>
        </w:rPr>
        <w:t xml:space="preserve">tres publicaciones </w:t>
      </w:r>
      <w:r w:rsidR="00660A77" w:rsidRPr="00C3037B">
        <w:rPr>
          <w:rFonts w:ascii="Aptos" w:hAnsi="Aptos" w:cs="Arial"/>
          <w:lang w:val="es-ES"/>
        </w:rPr>
        <w:t xml:space="preserve">en revistas incluidas en el Journal Citation Reports (JCR) o en el Scimago Journal and Country Rank (SJR). </w:t>
      </w:r>
    </w:p>
    <w:tbl>
      <w:tblPr>
        <w:tblStyle w:val="Tablaconcuadrcula"/>
        <w:tblW w:w="85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2"/>
        <w:gridCol w:w="7908"/>
      </w:tblGrid>
      <w:tr w:rsidR="00B74825" w:rsidRPr="00C3037B" w14:paraId="0AF66A0D" w14:textId="77777777" w:rsidTr="007D1CD1">
        <w:tc>
          <w:tcPr>
            <w:tcW w:w="592" w:type="dxa"/>
          </w:tcPr>
          <w:p w14:paraId="683C632F" w14:textId="48F16084" w:rsidR="00B74825" w:rsidRPr="00C3037B" w:rsidRDefault="00B74825" w:rsidP="00DE726E">
            <w:pPr>
              <w:spacing w:line="276" w:lineRule="auto"/>
              <w:contextualSpacing/>
              <w:jc w:val="both"/>
              <w:rPr>
                <w:rFonts w:ascii="Aptos" w:hAnsi="Aptos" w:cs="Arial"/>
                <w:b/>
                <w:bCs/>
                <w:lang w:val="es-ES"/>
              </w:rPr>
            </w:pPr>
          </w:p>
        </w:tc>
        <w:tc>
          <w:tcPr>
            <w:tcW w:w="7908" w:type="dxa"/>
          </w:tcPr>
          <w:tbl>
            <w:tblPr>
              <w:tblStyle w:val="Tablaconcuadrcula"/>
              <w:tblW w:w="7627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595"/>
              <w:gridCol w:w="7032"/>
            </w:tblGrid>
            <w:tr w:rsidR="00703A38" w:rsidRPr="00C3037B" w14:paraId="4D6E234E" w14:textId="77777777" w:rsidTr="005B03C3">
              <w:tc>
                <w:tcPr>
                  <w:tcW w:w="595" w:type="dxa"/>
                </w:tcPr>
                <w:p w14:paraId="5FF6BFA2" w14:textId="77777777" w:rsidR="00703A38" w:rsidRPr="00C3037B" w:rsidRDefault="00703A38" w:rsidP="00703A38">
                  <w:pPr>
                    <w:contextualSpacing/>
                    <w:jc w:val="both"/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s-ES"/>
                    </w:rPr>
                  </w:pPr>
                  <w:r w:rsidRPr="00C3037B"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s-ES"/>
                    </w:rPr>
                    <w:t>1.</w:t>
                  </w:r>
                </w:p>
              </w:tc>
              <w:tc>
                <w:tcPr>
                  <w:tcW w:w="7032" w:type="dxa"/>
                </w:tcPr>
                <w:p w14:paraId="18229800" w14:textId="77777777" w:rsidR="00703A38" w:rsidRPr="00C3037B" w:rsidRDefault="00703A38" w:rsidP="00703A38">
                  <w:pPr>
                    <w:contextualSpacing/>
                    <w:jc w:val="both"/>
                    <w:rPr>
                      <w:rFonts w:ascii="Arial" w:hAnsi="Arial" w:cs="Arial"/>
                      <w:sz w:val="20"/>
                      <w:szCs w:val="20"/>
                      <w:lang w:val="es-ES"/>
                    </w:rPr>
                  </w:pPr>
                  <w:r w:rsidRPr="00C3037B"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s-ES"/>
                    </w:rPr>
                    <w:t xml:space="preserve">Revista: </w:t>
                  </w:r>
                  <w:sdt>
                    <w:sdtPr>
                      <w:rPr>
                        <w:rFonts w:ascii="Arial" w:hAnsi="Arial" w:cs="Arial"/>
                        <w:sz w:val="20"/>
                        <w:szCs w:val="20"/>
                        <w:lang w:val="es-ES"/>
                      </w:rPr>
                      <w:id w:val="-1566791101"/>
                      <w:placeholder>
                        <w:docPart w:val="D376F34CB9964D4EB558A456E2D78B4E"/>
                      </w:placeholder>
                      <w:showingPlcHdr/>
                    </w:sdtPr>
                    <w:sdtEndPr/>
                    <w:sdtContent>
                      <w:r w:rsidRPr="00C3037B">
                        <w:rPr>
                          <w:rStyle w:val="Textodelmarcadordeposicin"/>
                          <w:rFonts w:ascii="Arial" w:hAnsi="Arial" w:cs="Arial"/>
                          <w:sz w:val="20"/>
                          <w:szCs w:val="20"/>
                          <w:lang w:val="es-ES"/>
                        </w:rPr>
                        <w:t>Haga clic o toque aquí para escribir texto.</w:t>
                      </w:r>
                    </w:sdtContent>
                  </w:sdt>
                </w:p>
                <w:p w14:paraId="022DEBEE" w14:textId="77777777" w:rsidR="00703A38" w:rsidRPr="00C3037B" w:rsidRDefault="00703A38" w:rsidP="00703A38">
                  <w:pPr>
                    <w:contextualSpacing/>
                    <w:jc w:val="both"/>
                    <w:rPr>
                      <w:rFonts w:ascii="Arial" w:hAnsi="Arial" w:cs="Arial"/>
                      <w:sz w:val="20"/>
                      <w:szCs w:val="20"/>
                      <w:lang w:val="es-ES"/>
                    </w:rPr>
                  </w:pPr>
                  <w:r w:rsidRPr="00C3037B"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s-ES"/>
                    </w:rPr>
                    <w:t xml:space="preserve">Autores: </w:t>
                  </w:r>
                  <w:sdt>
                    <w:sdtPr>
                      <w:rPr>
                        <w:rFonts w:ascii="Arial" w:hAnsi="Arial" w:cs="Arial"/>
                        <w:sz w:val="20"/>
                        <w:szCs w:val="20"/>
                        <w:lang w:val="es-ES"/>
                      </w:rPr>
                      <w:id w:val="922605184"/>
                      <w:placeholder>
                        <w:docPart w:val="D376F34CB9964D4EB558A456E2D78B4E"/>
                      </w:placeholder>
                      <w:showingPlcHdr/>
                    </w:sdtPr>
                    <w:sdtEndPr/>
                    <w:sdtContent>
                      <w:r w:rsidRPr="00C3037B">
                        <w:rPr>
                          <w:rStyle w:val="Textodelmarcadordeposicin"/>
                          <w:rFonts w:ascii="Arial" w:hAnsi="Arial" w:cs="Arial"/>
                          <w:sz w:val="20"/>
                          <w:szCs w:val="20"/>
                          <w:lang w:val="es-ES"/>
                        </w:rPr>
                        <w:t>Haga clic o toque aquí para escribir el texto.</w:t>
                      </w:r>
                    </w:sdtContent>
                  </w:sdt>
                </w:p>
                <w:p w14:paraId="36C0B838" w14:textId="77777777" w:rsidR="00703A38" w:rsidRPr="00C3037B" w:rsidRDefault="00703A38" w:rsidP="00703A38">
                  <w:pPr>
                    <w:contextualSpacing/>
                    <w:jc w:val="both"/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s-ES"/>
                    </w:rPr>
                  </w:pPr>
                  <w:r w:rsidRPr="00C3037B"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s-ES"/>
                    </w:rPr>
                    <w:t xml:space="preserve">Título del artículo: </w:t>
                  </w:r>
                  <w:sdt>
                    <w:sdtPr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  <w:lang w:val="es-ES"/>
                      </w:rPr>
                      <w:id w:val="1568305194"/>
                      <w:placeholder>
                        <w:docPart w:val="C9617D99E764460DBED07CB1CCCD9FD3"/>
                      </w:placeholder>
                      <w:showingPlcHdr/>
                    </w:sdtPr>
                    <w:sdtEndPr/>
                    <w:sdtContent>
                      <w:r w:rsidRPr="00C3037B">
                        <w:rPr>
                          <w:rStyle w:val="Textodelmarcadordeposicin"/>
                          <w:rFonts w:ascii="Arial" w:hAnsi="Arial" w:cs="Arial"/>
                          <w:sz w:val="20"/>
                          <w:szCs w:val="20"/>
                          <w:lang w:val="es-ES"/>
                        </w:rPr>
                        <w:t>Haga clic o pulse aquí para escribir el texto.</w:t>
                      </w:r>
                    </w:sdtContent>
                  </w:sdt>
                </w:p>
                <w:p w14:paraId="1A67FD03" w14:textId="77777777" w:rsidR="00703A38" w:rsidRPr="00C3037B" w:rsidRDefault="00703A38" w:rsidP="00703A38">
                  <w:pPr>
                    <w:contextualSpacing/>
                    <w:jc w:val="both"/>
                    <w:rPr>
                      <w:rFonts w:ascii="Arial" w:hAnsi="Arial" w:cs="Arial"/>
                      <w:sz w:val="20"/>
                      <w:szCs w:val="20"/>
                      <w:lang w:val="es-ES"/>
                    </w:rPr>
                  </w:pPr>
                  <w:r w:rsidRPr="00C3037B"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s-ES"/>
                    </w:rPr>
                    <w:t xml:space="preserve">Año de publicación: </w:t>
                  </w:r>
                  <w:sdt>
                    <w:sdtPr>
                      <w:rPr>
                        <w:rFonts w:ascii="Arial" w:hAnsi="Arial" w:cs="Arial"/>
                        <w:sz w:val="20"/>
                        <w:szCs w:val="20"/>
                        <w:lang w:val="es-ES"/>
                      </w:rPr>
                      <w:id w:val="1595128271"/>
                      <w:placeholder>
                        <w:docPart w:val="FB3F80FEE6DF42B9B63878EE5C9AE6B2"/>
                      </w:placeholder>
                      <w:showingPlcHdr/>
                    </w:sdtPr>
                    <w:sdtEndPr/>
                    <w:sdtContent>
                      <w:r w:rsidRPr="00C3037B">
                        <w:rPr>
                          <w:rStyle w:val="Textodelmarcadordeposicin"/>
                          <w:rFonts w:ascii="Arial" w:hAnsi="Arial" w:cs="Arial"/>
                          <w:sz w:val="20"/>
                          <w:szCs w:val="20"/>
                          <w:lang w:val="es-ES"/>
                        </w:rPr>
                        <w:t>Haga clic o toque aquí para escribir texto.</w:t>
                      </w:r>
                    </w:sdtContent>
                  </w:sdt>
                </w:p>
                <w:p w14:paraId="22621D34" w14:textId="77777777" w:rsidR="00703A38" w:rsidRPr="00C3037B" w:rsidRDefault="00703A38" w:rsidP="00703A38">
                  <w:pPr>
                    <w:contextualSpacing/>
                    <w:jc w:val="both"/>
                    <w:rPr>
                      <w:rFonts w:ascii="Arial" w:hAnsi="Arial" w:cs="Arial"/>
                      <w:sz w:val="20"/>
                      <w:szCs w:val="20"/>
                      <w:lang w:val="es-ES"/>
                    </w:rPr>
                  </w:pPr>
                  <w:r w:rsidRPr="00C3037B"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s-ES"/>
                    </w:rPr>
                    <w:t xml:space="preserve">Volumen: </w:t>
                  </w:r>
                  <w:sdt>
                    <w:sdtPr>
                      <w:rPr>
                        <w:rFonts w:ascii="Arial" w:hAnsi="Arial" w:cs="Arial"/>
                        <w:sz w:val="20"/>
                        <w:szCs w:val="20"/>
                        <w:lang w:val="es-ES"/>
                      </w:rPr>
                      <w:id w:val="-1534640626"/>
                      <w:placeholder>
                        <w:docPart w:val="CF7DFC5083FB48B89BE647990280DADA"/>
                      </w:placeholder>
                      <w:showingPlcHdr/>
                    </w:sdtPr>
                    <w:sdtEndPr/>
                    <w:sdtContent>
                      <w:r w:rsidRPr="00C3037B">
                        <w:rPr>
                          <w:rStyle w:val="Textodelmarcadordeposicin"/>
                          <w:rFonts w:ascii="Arial" w:hAnsi="Arial" w:cs="Arial"/>
                          <w:sz w:val="20"/>
                          <w:szCs w:val="20"/>
                          <w:lang w:val="es-ES"/>
                        </w:rPr>
                        <w:t>Haga clic o toque aquí para escribir texto.</w:t>
                      </w:r>
                    </w:sdtContent>
                  </w:sdt>
                </w:p>
                <w:p w14:paraId="290727D0" w14:textId="77777777" w:rsidR="00703A38" w:rsidRPr="00C3037B" w:rsidRDefault="00703A38" w:rsidP="00703A38">
                  <w:pPr>
                    <w:contextualSpacing/>
                    <w:jc w:val="both"/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s-ES"/>
                    </w:rPr>
                  </w:pPr>
                  <w:r w:rsidRPr="00C3037B"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s-ES"/>
                    </w:rPr>
                    <w:t xml:space="preserve">Páginas: </w:t>
                  </w:r>
                  <w:sdt>
                    <w:sdtPr>
                      <w:rPr>
                        <w:rFonts w:ascii="Arial" w:hAnsi="Arial" w:cs="Arial"/>
                        <w:sz w:val="20"/>
                        <w:szCs w:val="20"/>
                        <w:lang w:val="es-ES"/>
                      </w:rPr>
                      <w:id w:val="-166246293"/>
                      <w:placeholder>
                        <w:docPart w:val="CF7DFC5083FB48B89BE647990280DADA"/>
                      </w:placeholder>
                      <w:showingPlcHdr/>
                    </w:sdtPr>
                    <w:sdtEndPr/>
                    <w:sdtContent>
                      <w:r w:rsidRPr="00C3037B">
                        <w:rPr>
                          <w:rStyle w:val="Textodelmarcadordeposicin"/>
                          <w:rFonts w:ascii="Arial" w:hAnsi="Arial" w:cs="Arial"/>
                          <w:sz w:val="20"/>
                          <w:szCs w:val="20"/>
                          <w:lang w:val="es-ES"/>
                        </w:rPr>
                        <w:t>Haga clic o toque aquí para escribir texto.</w:t>
                      </w:r>
                    </w:sdtContent>
                  </w:sdt>
                </w:p>
                <w:p w14:paraId="128F1AD3" w14:textId="77777777" w:rsidR="00703A38" w:rsidRPr="00C3037B" w:rsidRDefault="00703A38" w:rsidP="00703A38">
                  <w:pPr>
                    <w:contextualSpacing/>
                    <w:jc w:val="both"/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s-ES"/>
                    </w:rPr>
                  </w:pPr>
                  <w:r w:rsidRPr="00C3037B"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s-ES"/>
                    </w:rPr>
                    <w:t xml:space="preserve">DOI: </w:t>
                  </w:r>
                  <w:sdt>
                    <w:sdtPr>
                      <w:rPr>
                        <w:rFonts w:ascii="Arial" w:hAnsi="Arial" w:cs="Arial"/>
                        <w:sz w:val="20"/>
                        <w:szCs w:val="20"/>
                        <w:lang w:val="es-ES"/>
                      </w:rPr>
                      <w:id w:val="909885640"/>
                      <w:placeholder>
                        <w:docPart w:val="002DA2A7AD7248D3A02FEB9596DB690C"/>
                      </w:placeholder>
                      <w:showingPlcHdr/>
                    </w:sdtPr>
                    <w:sdtEndPr/>
                    <w:sdtContent>
                      <w:r w:rsidRPr="00C3037B">
                        <w:rPr>
                          <w:rStyle w:val="Textodelmarcadordeposicin"/>
                          <w:rFonts w:ascii="Arial" w:hAnsi="Arial" w:cs="Arial"/>
                          <w:sz w:val="20"/>
                          <w:szCs w:val="20"/>
                          <w:lang w:val="es-ES"/>
                        </w:rPr>
                        <w:t>Haga clic o toque aquí para escribir el texto.</w:t>
                      </w:r>
                    </w:sdtContent>
                  </w:sdt>
                </w:p>
                <w:p w14:paraId="1704D657" w14:textId="77777777" w:rsidR="00703A38" w:rsidRPr="00C3037B" w:rsidRDefault="00703A38" w:rsidP="00703A38">
                  <w:pPr>
                    <w:contextualSpacing/>
                    <w:jc w:val="both"/>
                    <w:rPr>
                      <w:rFonts w:ascii="Arial" w:hAnsi="Arial" w:cs="Arial"/>
                      <w:sz w:val="20"/>
                      <w:szCs w:val="20"/>
                      <w:lang w:val="es-ES"/>
                    </w:rPr>
                  </w:pPr>
                  <w:r w:rsidRPr="00C3037B"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s-ES"/>
                    </w:rPr>
                    <w:t xml:space="preserve">Factor de impacto en el año de publicación: </w:t>
                  </w:r>
                  <w:sdt>
                    <w:sdtPr>
                      <w:rPr>
                        <w:rFonts w:ascii="Arial" w:hAnsi="Arial" w:cs="Arial"/>
                        <w:sz w:val="20"/>
                        <w:szCs w:val="20"/>
                        <w:lang w:val="es-ES"/>
                      </w:rPr>
                      <w:id w:val="2016881286"/>
                      <w:placeholder>
                        <w:docPart w:val="A1DABA91CC8F4520A9C8D55DDECFCF66"/>
                      </w:placeholder>
                      <w:showingPlcHdr/>
                    </w:sdtPr>
                    <w:sdtEndPr/>
                    <w:sdtContent>
                      <w:r w:rsidRPr="00C3037B">
                        <w:rPr>
                          <w:rStyle w:val="Textodelmarcadordeposicin"/>
                          <w:rFonts w:ascii="Arial" w:hAnsi="Arial" w:cs="Arial"/>
                          <w:sz w:val="20"/>
                          <w:szCs w:val="20"/>
                          <w:lang w:val="es-ES"/>
                        </w:rPr>
                        <w:t>Haga clic o toque aquí para escribir el texto.</w:t>
                      </w:r>
                    </w:sdtContent>
                  </w:sdt>
                  <w:r w:rsidRPr="00C3037B">
                    <w:rPr>
                      <w:rFonts w:ascii="Arial" w:hAnsi="Arial" w:cs="Arial"/>
                      <w:sz w:val="20"/>
                      <w:szCs w:val="20"/>
                      <w:lang w:val="es-ES"/>
                    </w:rPr>
                    <w:t xml:space="preserve"> </w:t>
                  </w:r>
                </w:p>
                <w:p w14:paraId="2F9F783C" w14:textId="77777777" w:rsidR="00703A38" w:rsidRPr="00C3037B" w:rsidRDefault="00703A38" w:rsidP="00703A38">
                  <w:pPr>
                    <w:contextualSpacing/>
                    <w:jc w:val="both"/>
                    <w:rPr>
                      <w:rFonts w:ascii="Arial" w:hAnsi="Arial" w:cs="Arial"/>
                      <w:sz w:val="20"/>
                      <w:szCs w:val="20"/>
                      <w:lang w:val="es-ES"/>
                    </w:rPr>
                  </w:pPr>
                  <w:r w:rsidRPr="00C3037B"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s-ES"/>
                    </w:rPr>
                    <w:t xml:space="preserve">Categoría JCR: </w:t>
                  </w:r>
                  <w:sdt>
                    <w:sdtPr>
                      <w:rPr>
                        <w:rFonts w:ascii="Arial" w:hAnsi="Arial" w:cs="Arial"/>
                        <w:sz w:val="20"/>
                        <w:szCs w:val="20"/>
                        <w:lang w:val="es-ES"/>
                      </w:rPr>
                      <w:id w:val="-1409995186"/>
                      <w:placeholder>
                        <w:docPart w:val="2BB7150D2B4045549820CED16416F891"/>
                      </w:placeholder>
                      <w:showingPlcHdr/>
                    </w:sdtPr>
                    <w:sdtEndPr/>
                    <w:sdtContent>
                      <w:r w:rsidRPr="00C3037B">
                        <w:rPr>
                          <w:rStyle w:val="Textodelmarcadordeposicin"/>
                          <w:rFonts w:ascii="Arial" w:hAnsi="Arial" w:cs="Arial"/>
                          <w:sz w:val="20"/>
                          <w:szCs w:val="20"/>
                          <w:lang w:val="es-ES"/>
                        </w:rPr>
                        <w:t>Haga clic o toque aquí para escribir texto.</w:t>
                      </w:r>
                    </w:sdtContent>
                  </w:sdt>
                </w:p>
                <w:p w14:paraId="13D46B38" w14:textId="77777777" w:rsidR="00703A38" w:rsidRPr="00C3037B" w:rsidRDefault="00703A38" w:rsidP="00703A38">
                  <w:pPr>
                    <w:contextualSpacing/>
                    <w:jc w:val="both"/>
                    <w:rPr>
                      <w:rFonts w:ascii="Arial" w:hAnsi="Arial" w:cs="Arial"/>
                      <w:sz w:val="20"/>
                      <w:szCs w:val="20"/>
                      <w:lang w:val="es-ES"/>
                    </w:rPr>
                  </w:pPr>
                  <w:r w:rsidRPr="00C3037B"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s-ES"/>
                    </w:rPr>
                    <w:t xml:space="preserve">Cuartil JCR en el año de publicación: </w:t>
                  </w:r>
                  <w:sdt>
                    <w:sdtPr>
                      <w:rPr>
                        <w:rFonts w:ascii="Arial" w:hAnsi="Arial" w:cs="Arial"/>
                        <w:sz w:val="20"/>
                        <w:szCs w:val="20"/>
                        <w:lang w:val="es-ES"/>
                      </w:rPr>
                      <w:id w:val="-1336760032"/>
                      <w:placeholder>
                        <w:docPart w:val="F64066D205E9450E85E02142FCC91299"/>
                      </w:placeholder>
                      <w:showingPlcHdr/>
                      <w:dropDownList>
                        <w:listItem w:value="Elija un elemento."/>
                        <w:listItem w:displayText="Q1" w:value="Q1"/>
                        <w:listItem w:displayText="Q2" w:value="Q2"/>
                        <w:listItem w:displayText="Q3" w:value="Q3"/>
                        <w:listItem w:displayText="Q4" w:value="Q4"/>
                      </w:dropDownList>
                    </w:sdtPr>
                    <w:sdtEndPr/>
                    <w:sdtContent>
                      <w:r w:rsidRPr="00C3037B">
                        <w:rPr>
                          <w:rStyle w:val="Textodelmarcadordeposicin"/>
                          <w:rFonts w:ascii="Arial" w:hAnsi="Arial" w:cs="Arial"/>
                          <w:sz w:val="20"/>
                          <w:szCs w:val="20"/>
                          <w:lang w:val="es-ES"/>
                        </w:rPr>
                        <w:t>Seleccione una opción.</w:t>
                      </w:r>
                    </w:sdtContent>
                  </w:sdt>
                </w:p>
                <w:p w14:paraId="5721F984" w14:textId="77777777" w:rsidR="00703A38" w:rsidRPr="00C3037B" w:rsidRDefault="00703A38" w:rsidP="00703A38">
                  <w:pPr>
                    <w:contextualSpacing/>
                    <w:jc w:val="both"/>
                    <w:rPr>
                      <w:rFonts w:ascii="Arial" w:hAnsi="Arial" w:cs="Arial"/>
                      <w:sz w:val="20"/>
                      <w:szCs w:val="20"/>
                      <w:lang w:val="es-ES"/>
                    </w:rPr>
                  </w:pPr>
                </w:p>
              </w:tc>
            </w:tr>
            <w:tr w:rsidR="00703A38" w:rsidRPr="00C3037B" w14:paraId="3B33BB0D" w14:textId="77777777" w:rsidTr="005B03C3">
              <w:tc>
                <w:tcPr>
                  <w:tcW w:w="592" w:type="dxa"/>
                </w:tcPr>
                <w:p w14:paraId="154D45D3" w14:textId="77777777" w:rsidR="00703A38" w:rsidRPr="00C3037B" w:rsidRDefault="00703A38" w:rsidP="00703A38">
                  <w:pPr>
                    <w:contextualSpacing/>
                    <w:jc w:val="both"/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s-ES"/>
                    </w:rPr>
                  </w:pPr>
                  <w:r w:rsidRPr="00C3037B"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s-ES"/>
                    </w:rPr>
                    <w:t>2.</w:t>
                  </w:r>
                </w:p>
              </w:tc>
              <w:tc>
                <w:tcPr>
                  <w:tcW w:w="7035" w:type="dxa"/>
                </w:tcPr>
                <w:p w14:paraId="507C6500" w14:textId="77777777" w:rsidR="00703A38" w:rsidRPr="00C3037B" w:rsidRDefault="00703A38" w:rsidP="00703A38">
                  <w:pPr>
                    <w:contextualSpacing/>
                    <w:jc w:val="both"/>
                    <w:rPr>
                      <w:rFonts w:ascii="Arial" w:hAnsi="Arial" w:cs="Arial"/>
                      <w:sz w:val="20"/>
                      <w:szCs w:val="20"/>
                      <w:lang w:val="es-ES"/>
                    </w:rPr>
                  </w:pPr>
                  <w:r w:rsidRPr="00C3037B"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s-ES"/>
                    </w:rPr>
                    <w:t xml:space="preserve">Revista: </w:t>
                  </w:r>
                  <w:sdt>
                    <w:sdtPr>
                      <w:rPr>
                        <w:rFonts w:ascii="Arial" w:hAnsi="Arial" w:cs="Arial"/>
                        <w:sz w:val="20"/>
                        <w:szCs w:val="20"/>
                        <w:lang w:val="es-ES"/>
                      </w:rPr>
                      <w:id w:val="-1260990203"/>
                      <w:placeholder>
                        <w:docPart w:val="279D26F0FCA9411EAE91FBF1C9D3F2A1"/>
                      </w:placeholder>
                      <w:showingPlcHdr/>
                    </w:sdtPr>
                    <w:sdtEndPr/>
                    <w:sdtContent>
                      <w:r w:rsidRPr="00C3037B">
                        <w:rPr>
                          <w:rStyle w:val="Textodelmarcadordeposicin"/>
                          <w:rFonts w:ascii="Arial" w:hAnsi="Arial" w:cs="Arial"/>
                          <w:sz w:val="20"/>
                          <w:szCs w:val="20"/>
                          <w:lang w:val="es-ES"/>
                        </w:rPr>
                        <w:t>Haga clic o toque aquí para escribir texto.</w:t>
                      </w:r>
                    </w:sdtContent>
                  </w:sdt>
                </w:p>
                <w:p w14:paraId="4F3B976D" w14:textId="77777777" w:rsidR="00703A38" w:rsidRPr="00C3037B" w:rsidRDefault="00703A38" w:rsidP="00703A38">
                  <w:pPr>
                    <w:contextualSpacing/>
                    <w:jc w:val="both"/>
                    <w:rPr>
                      <w:rFonts w:ascii="Arial" w:hAnsi="Arial" w:cs="Arial"/>
                      <w:sz w:val="20"/>
                      <w:szCs w:val="20"/>
                      <w:lang w:val="es-ES"/>
                    </w:rPr>
                  </w:pPr>
                  <w:r w:rsidRPr="00C3037B"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s-ES"/>
                    </w:rPr>
                    <w:t xml:space="preserve">Autores: </w:t>
                  </w:r>
                  <w:sdt>
                    <w:sdtPr>
                      <w:rPr>
                        <w:rFonts w:ascii="Arial" w:hAnsi="Arial" w:cs="Arial"/>
                        <w:sz w:val="20"/>
                        <w:szCs w:val="20"/>
                        <w:lang w:val="es-ES"/>
                      </w:rPr>
                      <w:id w:val="542169480"/>
                      <w:placeholder>
                        <w:docPart w:val="279D26F0FCA9411EAE91FBF1C9D3F2A1"/>
                      </w:placeholder>
                      <w:showingPlcHdr/>
                    </w:sdtPr>
                    <w:sdtEndPr/>
                    <w:sdtContent>
                      <w:r w:rsidRPr="00C3037B">
                        <w:rPr>
                          <w:rStyle w:val="Textodelmarcadordeposicin"/>
                          <w:rFonts w:ascii="Arial" w:hAnsi="Arial" w:cs="Arial"/>
                          <w:sz w:val="20"/>
                          <w:szCs w:val="20"/>
                          <w:lang w:val="es-ES"/>
                        </w:rPr>
                        <w:t>Haga clic o toque aquí para escribir texto.</w:t>
                      </w:r>
                    </w:sdtContent>
                  </w:sdt>
                </w:p>
                <w:p w14:paraId="3C2D160D" w14:textId="77777777" w:rsidR="00703A38" w:rsidRPr="00C3037B" w:rsidRDefault="00703A38" w:rsidP="00703A38">
                  <w:pPr>
                    <w:contextualSpacing/>
                    <w:jc w:val="both"/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s-ES"/>
                    </w:rPr>
                  </w:pPr>
                  <w:r w:rsidRPr="00C3037B"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s-ES"/>
                    </w:rPr>
                    <w:t xml:space="preserve">Título del artículo: </w:t>
                  </w:r>
                  <w:sdt>
                    <w:sdtPr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  <w:lang w:val="es-ES"/>
                      </w:rPr>
                      <w:id w:val="-1367129403"/>
                      <w:placeholder>
                        <w:docPart w:val="1EEEC77A470345EB899E4CC9C9F526BA"/>
                      </w:placeholder>
                      <w:showingPlcHdr/>
                    </w:sdtPr>
                    <w:sdtEndPr/>
                    <w:sdtContent>
                      <w:r w:rsidRPr="00C3037B">
                        <w:rPr>
                          <w:rStyle w:val="Textodelmarcadordeposicin"/>
                          <w:rFonts w:ascii="Arial" w:hAnsi="Arial" w:cs="Arial"/>
                          <w:sz w:val="20"/>
                          <w:szCs w:val="20"/>
                          <w:lang w:val="es-ES"/>
                        </w:rPr>
                        <w:t>Haga clic o toque aquí para escribir texto.</w:t>
                      </w:r>
                    </w:sdtContent>
                  </w:sdt>
                </w:p>
                <w:p w14:paraId="28B3C851" w14:textId="77777777" w:rsidR="00703A38" w:rsidRPr="00C3037B" w:rsidRDefault="00703A38" w:rsidP="00703A38">
                  <w:pPr>
                    <w:contextualSpacing/>
                    <w:jc w:val="both"/>
                    <w:rPr>
                      <w:rFonts w:ascii="Arial" w:hAnsi="Arial" w:cs="Arial"/>
                      <w:sz w:val="20"/>
                      <w:szCs w:val="20"/>
                      <w:lang w:val="es-ES"/>
                    </w:rPr>
                  </w:pPr>
                  <w:r w:rsidRPr="00C3037B"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s-ES"/>
                    </w:rPr>
                    <w:t xml:space="preserve">Año de publicación: </w:t>
                  </w:r>
                  <w:sdt>
                    <w:sdtPr>
                      <w:rPr>
                        <w:rFonts w:ascii="Arial" w:hAnsi="Arial" w:cs="Arial"/>
                        <w:sz w:val="20"/>
                        <w:szCs w:val="20"/>
                        <w:lang w:val="es-ES"/>
                      </w:rPr>
                      <w:id w:val="-960871849"/>
                      <w:placeholder>
                        <w:docPart w:val="A437937EA98D49118219FFBF5F0A61EE"/>
                      </w:placeholder>
                      <w:showingPlcHdr/>
                    </w:sdtPr>
                    <w:sdtEndPr/>
                    <w:sdtContent>
                      <w:r w:rsidRPr="00C3037B">
                        <w:rPr>
                          <w:rStyle w:val="Textodelmarcadordeposicin"/>
                          <w:rFonts w:ascii="Arial" w:hAnsi="Arial" w:cs="Arial"/>
                          <w:sz w:val="20"/>
                          <w:szCs w:val="20"/>
                          <w:lang w:val="es-ES"/>
                        </w:rPr>
                        <w:t>Haga clic o toque aquí para escribir texto.</w:t>
                      </w:r>
                    </w:sdtContent>
                  </w:sdt>
                </w:p>
                <w:p w14:paraId="14188BDE" w14:textId="77777777" w:rsidR="00703A38" w:rsidRPr="00C3037B" w:rsidRDefault="00703A38" w:rsidP="00703A38">
                  <w:pPr>
                    <w:contextualSpacing/>
                    <w:jc w:val="both"/>
                    <w:rPr>
                      <w:rFonts w:ascii="Arial" w:hAnsi="Arial" w:cs="Arial"/>
                      <w:sz w:val="20"/>
                      <w:szCs w:val="20"/>
                      <w:lang w:val="es-ES"/>
                    </w:rPr>
                  </w:pPr>
                  <w:r w:rsidRPr="00C3037B"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s-ES"/>
                    </w:rPr>
                    <w:t xml:space="preserve">Volumen: </w:t>
                  </w:r>
                  <w:sdt>
                    <w:sdtPr>
                      <w:rPr>
                        <w:rFonts w:ascii="Arial" w:hAnsi="Arial" w:cs="Arial"/>
                        <w:sz w:val="20"/>
                        <w:szCs w:val="20"/>
                        <w:lang w:val="es-ES"/>
                      </w:rPr>
                      <w:id w:val="1762785438"/>
                      <w:placeholder>
                        <w:docPart w:val="B5BDACE143A14D8CA8C545DDD8A0A8C3"/>
                      </w:placeholder>
                      <w:showingPlcHdr/>
                    </w:sdtPr>
                    <w:sdtEndPr/>
                    <w:sdtContent>
                      <w:r w:rsidRPr="00C3037B">
                        <w:rPr>
                          <w:rStyle w:val="Textodelmarcadordeposicin"/>
                          <w:rFonts w:ascii="Arial" w:hAnsi="Arial" w:cs="Arial"/>
                          <w:sz w:val="20"/>
                          <w:szCs w:val="20"/>
                          <w:lang w:val="es-ES"/>
                        </w:rPr>
                        <w:t>Haga clic o toque aquí para escribir texto.</w:t>
                      </w:r>
                    </w:sdtContent>
                  </w:sdt>
                </w:p>
                <w:p w14:paraId="0CBA7F38" w14:textId="77777777" w:rsidR="00703A38" w:rsidRPr="00C3037B" w:rsidRDefault="00703A38" w:rsidP="00703A38">
                  <w:pPr>
                    <w:contextualSpacing/>
                    <w:jc w:val="both"/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s-ES"/>
                    </w:rPr>
                  </w:pPr>
                  <w:r w:rsidRPr="00C3037B"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s-ES"/>
                    </w:rPr>
                    <w:t xml:space="preserve">Páginas: </w:t>
                  </w:r>
                  <w:sdt>
                    <w:sdtPr>
                      <w:rPr>
                        <w:rFonts w:ascii="Arial" w:hAnsi="Arial" w:cs="Arial"/>
                        <w:sz w:val="20"/>
                        <w:szCs w:val="20"/>
                        <w:lang w:val="es-ES"/>
                      </w:rPr>
                      <w:id w:val="715011412"/>
                      <w:placeholder>
                        <w:docPart w:val="B5BDACE143A14D8CA8C545DDD8A0A8C3"/>
                      </w:placeholder>
                      <w:showingPlcHdr/>
                    </w:sdtPr>
                    <w:sdtEndPr/>
                    <w:sdtContent>
                      <w:r w:rsidRPr="00C3037B">
                        <w:rPr>
                          <w:rStyle w:val="Textodelmarcadordeposicin"/>
                          <w:rFonts w:ascii="Arial" w:hAnsi="Arial" w:cs="Arial"/>
                          <w:sz w:val="20"/>
                          <w:szCs w:val="20"/>
                          <w:lang w:val="es-ES"/>
                        </w:rPr>
                        <w:t>Haga clic o toque aquí para escribir texto.</w:t>
                      </w:r>
                    </w:sdtContent>
                  </w:sdt>
                </w:p>
                <w:p w14:paraId="69AF4A54" w14:textId="77777777" w:rsidR="00703A38" w:rsidRPr="00C3037B" w:rsidRDefault="00703A38" w:rsidP="00703A38">
                  <w:pPr>
                    <w:contextualSpacing/>
                    <w:jc w:val="both"/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s-ES"/>
                    </w:rPr>
                  </w:pPr>
                  <w:r w:rsidRPr="00C3037B"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s-ES"/>
                    </w:rPr>
                    <w:t xml:space="preserve">DOI: </w:t>
                  </w:r>
                  <w:sdt>
                    <w:sdtPr>
                      <w:rPr>
                        <w:rFonts w:ascii="Arial" w:hAnsi="Arial" w:cs="Arial"/>
                        <w:sz w:val="20"/>
                        <w:szCs w:val="20"/>
                        <w:lang w:val="es-ES"/>
                      </w:rPr>
                      <w:id w:val="-701550754"/>
                      <w:placeholder>
                        <w:docPart w:val="F9F2BA7EEB194A3687875A5A46180712"/>
                      </w:placeholder>
                      <w:showingPlcHdr/>
                    </w:sdtPr>
                    <w:sdtEndPr/>
                    <w:sdtContent>
                      <w:r w:rsidRPr="00C3037B">
                        <w:rPr>
                          <w:rStyle w:val="Textodelmarcadordeposicin"/>
                          <w:rFonts w:ascii="Arial" w:hAnsi="Arial" w:cs="Arial"/>
                          <w:sz w:val="20"/>
                          <w:szCs w:val="20"/>
                          <w:lang w:val="es-ES"/>
                        </w:rPr>
                        <w:t>Haga clic o toque aquí para escribir el texto.</w:t>
                      </w:r>
                    </w:sdtContent>
                  </w:sdt>
                </w:p>
                <w:p w14:paraId="04C36132" w14:textId="77777777" w:rsidR="00703A38" w:rsidRPr="00C3037B" w:rsidRDefault="00703A38" w:rsidP="00703A38">
                  <w:pPr>
                    <w:contextualSpacing/>
                    <w:jc w:val="both"/>
                    <w:rPr>
                      <w:rFonts w:ascii="Arial" w:hAnsi="Arial" w:cs="Arial"/>
                      <w:sz w:val="20"/>
                      <w:szCs w:val="20"/>
                      <w:lang w:val="es-ES"/>
                    </w:rPr>
                  </w:pPr>
                  <w:r w:rsidRPr="00C3037B"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s-ES"/>
                    </w:rPr>
                    <w:t xml:space="preserve">Factor de impacto en el año de publicación: </w:t>
                  </w:r>
                  <w:sdt>
                    <w:sdtPr>
                      <w:rPr>
                        <w:rFonts w:ascii="Arial" w:hAnsi="Arial" w:cs="Arial"/>
                        <w:sz w:val="20"/>
                        <w:szCs w:val="20"/>
                        <w:lang w:val="es-ES"/>
                      </w:rPr>
                      <w:id w:val="749242670"/>
                      <w:placeholder>
                        <w:docPart w:val="67F330A57C284051B9E3A812BBD7FEA5"/>
                      </w:placeholder>
                      <w:showingPlcHdr/>
                    </w:sdtPr>
                    <w:sdtEndPr/>
                    <w:sdtContent>
                      <w:r w:rsidRPr="00C3037B">
                        <w:rPr>
                          <w:rStyle w:val="Textodelmarcadordeposicin"/>
                          <w:rFonts w:ascii="Arial" w:hAnsi="Arial" w:cs="Arial"/>
                          <w:sz w:val="20"/>
                          <w:szCs w:val="20"/>
                          <w:lang w:val="es-ES"/>
                        </w:rPr>
                        <w:t>Haga clic o toque aquí para escribir el texto.</w:t>
                      </w:r>
                    </w:sdtContent>
                  </w:sdt>
                  <w:r w:rsidRPr="00C3037B">
                    <w:rPr>
                      <w:rFonts w:ascii="Arial" w:hAnsi="Arial" w:cs="Arial"/>
                      <w:sz w:val="20"/>
                      <w:szCs w:val="20"/>
                      <w:lang w:val="es-ES"/>
                    </w:rPr>
                    <w:t xml:space="preserve"> </w:t>
                  </w:r>
                </w:p>
                <w:p w14:paraId="5674651F" w14:textId="77777777" w:rsidR="00703A38" w:rsidRPr="00C3037B" w:rsidRDefault="00703A38" w:rsidP="00703A38">
                  <w:pPr>
                    <w:contextualSpacing/>
                    <w:jc w:val="both"/>
                    <w:rPr>
                      <w:rFonts w:ascii="Arial" w:hAnsi="Arial" w:cs="Arial"/>
                      <w:sz w:val="20"/>
                      <w:szCs w:val="20"/>
                      <w:lang w:val="es-ES"/>
                    </w:rPr>
                  </w:pPr>
                  <w:r w:rsidRPr="00C3037B"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s-ES"/>
                    </w:rPr>
                    <w:t xml:space="preserve">Categoría JCR: </w:t>
                  </w:r>
                  <w:sdt>
                    <w:sdtPr>
                      <w:rPr>
                        <w:rFonts w:ascii="Arial" w:hAnsi="Arial" w:cs="Arial"/>
                        <w:sz w:val="20"/>
                        <w:szCs w:val="20"/>
                        <w:lang w:val="es-ES"/>
                      </w:rPr>
                      <w:id w:val="-8992583"/>
                      <w:placeholder>
                        <w:docPart w:val="55B400D0903449AAA010B4761E147387"/>
                      </w:placeholder>
                      <w:showingPlcHdr/>
                    </w:sdtPr>
                    <w:sdtEndPr/>
                    <w:sdtContent>
                      <w:r w:rsidRPr="00C3037B">
                        <w:rPr>
                          <w:rStyle w:val="Textodelmarcadordeposicin"/>
                          <w:rFonts w:ascii="Arial" w:hAnsi="Arial" w:cs="Arial"/>
                          <w:sz w:val="20"/>
                          <w:szCs w:val="20"/>
                          <w:lang w:val="es-ES"/>
                        </w:rPr>
                        <w:t>Haga clic o toque aquí para escribir texto.</w:t>
                      </w:r>
                    </w:sdtContent>
                  </w:sdt>
                </w:p>
                <w:p w14:paraId="4A584BAD" w14:textId="77777777" w:rsidR="00703A38" w:rsidRPr="00C3037B" w:rsidRDefault="00703A38" w:rsidP="00703A38">
                  <w:pPr>
                    <w:contextualSpacing/>
                    <w:jc w:val="both"/>
                    <w:rPr>
                      <w:rFonts w:ascii="Arial" w:hAnsi="Arial" w:cs="Arial"/>
                      <w:sz w:val="20"/>
                      <w:szCs w:val="20"/>
                      <w:lang w:val="es-ES"/>
                    </w:rPr>
                  </w:pPr>
                  <w:r w:rsidRPr="00C3037B"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s-ES"/>
                    </w:rPr>
                    <w:t xml:space="preserve">Cuartil JCR en el año de publicación: </w:t>
                  </w:r>
                  <w:sdt>
                    <w:sdtPr>
                      <w:rPr>
                        <w:rFonts w:ascii="Arial" w:hAnsi="Arial" w:cs="Arial"/>
                        <w:sz w:val="20"/>
                        <w:szCs w:val="20"/>
                        <w:lang w:val="es-ES"/>
                      </w:rPr>
                      <w:id w:val="-1081827800"/>
                      <w:placeholder>
                        <w:docPart w:val="F90A01ED6F4E44A6B777C2BFD9A1117C"/>
                      </w:placeholder>
                      <w:showingPlcHdr/>
                      <w:dropDownList>
                        <w:listItem w:value="Elija un elemento."/>
                        <w:listItem w:displayText="Q1" w:value="Q1"/>
                        <w:listItem w:displayText="Q2" w:value="Q2"/>
                        <w:listItem w:displayText="Q3" w:value="Q3"/>
                        <w:listItem w:displayText="Q4" w:value="Q4"/>
                      </w:dropDownList>
                    </w:sdtPr>
                    <w:sdtEndPr/>
                    <w:sdtContent>
                      <w:r w:rsidRPr="00C3037B">
                        <w:rPr>
                          <w:rStyle w:val="Textodelmarcadordeposicin"/>
                          <w:rFonts w:ascii="Arial" w:hAnsi="Arial" w:cs="Arial"/>
                          <w:sz w:val="20"/>
                          <w:szCs w:val="20"/>
                          <w:lang w:val="es-ES"/>
                        </w:rPr>
                        <w:t>Seleccione una opción.</w:t>
                      </w:r>
                    </w:sdtContent>
                  </w:sdt>
                </w:p>
                <w:p w14:paraId="385BF787" w14:textId="77777777" w:rsidR="00703A38" w:rsidRPr="00C3037B" w:rsidRDefault="00703A38" w:rsidP="00703A38">
                  <w:pPr>
                    <w:contextualSpacing/>
                    <w:jc w:val="both"/>
                    <w:rPr>
                      <w:rFonts w:ascii="Arial" w:hAnsi="Arial" w:cs="Arial"/>
                      <w:sz w:val="20"/>
                      <w:szCs w:val="20"/>
                      <w:lang w:val="es-ES"/>
                    </w:rPr>
                  </w:pPr>
                </w:p>
              </w:tc>
            </w:tr>
            <w:tr w:rsidR="00703A38" w:rsidRPr="00C3037B" w14:paraId="7F86E22C" w14:textId="77777777" w:rsidTr="005B03C3">
              <w:tc>
                <w:tcPr>
                  <w:tcW w:w="592" w:type="dxa"/>
                </w:tcPr>
                <w:p w14:paraId="4A9BC6BA" w14:textId="77777777" w:rsidR="00703A38" w:rsidRPr="00C3037B" w:rsidRDefault="00703A38" w:rsidP="00703A38">
                  <w:pPr>
                    <w:contextualSpacing/>
                    <w:jc w:val="both"/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s-ES"/>
                    </w:rPr>
                  </w:pPr>
                  <w:r w:rsidRPr="00C3037B"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s-ES"/>
                    </w:rPr>
                    <w:t>3.</w:t>
                  </w:r>
                </w:p>
              </w:tc>
              <w:tc>
                <w:tcPr>
                  <w:tcW w:w="7035" w:type="dxa"/>
                </w:tcPr>
                <w:p w14:paraId="5523A1B7" w14:textId="77777777" w:rsidR="00703A38" w:rsidRPr="00C3037B" w:rsidRDefault="00703A38" w:rsidP="00703A38">
                  <w:pPr>
                    <w:contextualSpacing/>
                    <w:jc w:val="both"/>
                    <w:rPr>
                      <w:rFonts w:ascii="Arial" w:hAnsi="Arial" w:cs="Arial"/>
                      <w:sz w:val="20"/>
                      <w:szCs w:val="20"/>
                      <w:lang w:val="es-ES"/>
                    </w:rPr>
                  </w:pPr>
                  <w:r w:rsidRPr="00C3037B"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s-ES"/>
                    </w:rPr>
                    <w:t xml:space="preserve">Revista: </w:t>
                  </w:r>
                  <w:sdt>
                    <w:sdtPr>
                      <w:rPr>
                        <w:rFonts w:ascii="Arial" w:hAnsi="Arial" w:cs="Arial"/>
                        <w:sz w:val="20"/>
                        <w:szCs w:val="20"/>
                        <w:lang w:val="es-ES"/>
                      </w:rPr>
                      <w:id w:val="-1973736897"/>
                      <w:placeholder>
                        <w:docPart w:val="AA2CAD00D629493AA99E9CD50D9A8F9D"/>
                      </w:placeholder>
                      <w:showingPlcHdr/>
                    </w:sdtPr>
                    <w:sdtEndPr/>
                    <w:sdtContent>
                      <w:r w:rsidRPr="00C3037B">
                        <w:rPr>
                          <w:rStyle w:val="Textodelmarcadordeposicin"/>
                          <w:rFonts w:ascii="Arial" w:hAnsi="Arial" w:cs="Arial"/>
                          <w:sz w:val="20"/>
                          <w:szCs w:val="20"/>
                          <w:lang w:val="es-ES"/>
                        </w:rPr>
                        <w:t>Haga clic o toque aquí para escribir texto.</w:t>
                      </w:r>
                    </w:sdtContent>
                  </w:sdt>
                </w:p>
                <w:p w14:paraId="52FFC2A5" w14:textId="77777777" w:rsidR="00703A38" w:rsidRPr="00C3037B" w:rsidRDefault="00703A38" w:rsidP="00703A38">
                  <w:pPr>
                    <w:contextualSpacing/>
                    <w:jc w:val="both"/>
                    <w:rPr>
                      <w:rFonts w:ascii="Arial" w:hAnsi="Arial" w:cs="Arial"/>
                      <w:sz w:val="20"/>
                      <w:szCs w:val="20"/>
                      <w:lang w:val="es-ES"/>
                    </w:rPr>
                  </w:pPr>
                  <w:r w:rsidRPr="00C3037B"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s-ES"/>
                    </w:rPr>
                    <w:t xml:space="preserve">Autores: </w:t>
                  </w:r>
                  <w:sdt>
                    <w:sdtPr>
                      <w:rPr>
                        <w:rFonts w:ascii="Arial" w:hAnsi="Arial" w:cs="Arial"/>
                        <w:sz w:val="20"/>
                        <w:szCs w:val="20"/>
                        <w:lang w:val="es-ES"/>
                      </w:rPr>
                      <w:id w:val="65458880"/>
                      <w:placeholder>
                        <w:docPart w:val="AA2CAD00D629493AA99E9CD50D9A8F9D"/>
                      </w:placeholder>
                      <w:showingPlcHdr/>
                    </w:sdtPr>
                    <w:sdtEndPr/>
                    <w:sdtContent>
                      <w:r w:rsidRPr="00C3037B">
                        <w:rPr>
                          <w:rStyle w:val="Textodelmarcadordeposicin"/>
                          <w:rFonts w:ascii="Arial" w:hAnsi="Arial" w:cs="Arial"/>
                          <w:sz w:val="20"/>
                          <w:szCs w:val="20"/>
                          <w:lang w:val="es-ES"/>
                        </w:rPr>
                        <w:t>Haga clic o toque aquí para escribir texto.</w:t>
                      </w:r>
                    </w:sdtContent>
                  </w:sdt>
                </w:p>
                <w:p w14:paraId="38DB13A0" w14:textId="77777777" w:rsidR="00703A38" w:rsidRPr="00C3037B" w:rsidRDefault="00703A38" w:rsidP="00703A38">
                  <w:pPr>
                    <w:contextualSpacing/>
                    <w:jc w:val="both"/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s-ES"/>
                    </w:rPr>
                  </w:pPr>
                  <w:r w:rsidRPr="00C3037B"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s-ES"/>
                    </w:rPr>
                    <w:t xml:space="preserve">Título del artículo: </w:t>
                  </w:r>
                  <w:sdt>
                    <w:sdtPr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  <w:lang w:val="es-ES"/>
                      </w:rPr>
                      <w:id w:val="1789625706"/>
                      <w:placeholder>
                        <w:docPart w:val="B37996B90B704008A8D1F594356E7C23"/>
                      </w:placeholder>
                      <w:showingPlcHdr/>
                    </w:sdtPr>
                    <w:sdtEndPr/>
                    <w:sdtContent>
                      <w:r w:rsidRPr="00C3037B">
                        <w:rPr>
                          <w:rStyle w:val="Textodelmarcadordeposicin"/>
                          <w:rFonts w:ascii="Arial" w:hAnsi="Arial" w:cs="Arial"/>
                          <w:sz w:val="20"/>
                          <w:szCs w:val="20"/>
                          <w:lang w:val="es-ES"/>
                        </w:rPr>
                        <w:t>Haga clic o toque aquí para escribir texto.</w:t>
                      </w:r>
                    </w:sdtContent>
                  </w:sdt>
                </w:p>
                <w:p w14:paraId="478CB93E" w14:textId="77777777" w:rsidR="00703A38" w:rsidRPr="00C3037B" w:rsidRDefault="00703A38" w:rsidP="00703A38">
                  <w:pPr>
                    <w:contextualSpacing/>
                    <w:jc w:val="both"/>
                    <w:rPr>
                      <w:rFonts w:ascii="Arial" w:hAnsi="Arial" w:cs="Arial"/>
                      <w:sz w:val="20"/>
                      <w:szCs w:val="20"/>
                      <w:lang w:val="es-ES"/>
                    </w:rPr>
                  </w:pPr>
                  <w:r w:rsidRPr="00C3037B"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s-ES"/>
                    </w:rPr>
                    <w:t xml:space="preserve">Año de publicación: </w:t>
                  </w:r>
                  <w:sdt>
                    <w:sdtPr>
                      <w:rPr>
                        <w:rFonts w:ascii="Arial" w:hAnsi="Arial" w:cs="Arial"/>
                        <w:sz w:val="20"/>
                        <w:szCs w:val="20"/>
                        <w:lang w:val="es-ES"/>
                      </w:rPr>
                      <w:id w:val="-1804690233"/>
                      <w:placeholder>
                        <w:docPart w:val="4B208EECB47242C882D9C96BA0C143D9"/>
                      </w:placeholder>
                      <w:showingPlcHdr/>
                    </w:sdtPr>
                    <w:sdtEndPr/>
                    <w:sdtContent>
                      <w:r w:rsidRPr="00C3037B">
                        <w:rPr>
                          <w:rStyle w:val="Textodelmarcadordeposicin"/>
                          <w:rFonts w:ascii="Arial" w:hAnsi="Arial" w:cs="Arial"/>
                          <w:sz w:val="20"/>
                          <w:szCs w:val="20"/>
                          <w:lang w:val="es-ES"/>
                        </w:rPr>
                        <w:t>Haga clic o toque aquí para escribir texto.</w:t>
                      </w:r>
                    </w:sdtContent>
                  </w:sdt>
                </w:p>
                <w:p w14:paraId="7CAB4A60" w14:textId="77777777" w:rsidR="00703A38" w:rsidRPr="00C3037B" w:rsidRDefault="00703A38" w:rsidP="00703A38">
                  <w:pPr>
                    <w:contextualSpacing/>
                    <w:jc w:val="both"/>
                    <w:rPr>
                      <w:rFonts w:ascii="Arial" w:hAnsi="Arial" w:cs="Arial"/>
                      <w:sz w:val="20"/>
                      <w:szCs w:val="20"/>
                      <w:lang w:val="es-ES"/>
                    </w:rPr>
                  </w:pPr>
                  <w:r w:rsidRPr="00C3037B"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s-ES"/>
                    </w:rPr>
                    <w:t xml:space="preserve">Volumen: </w:t>
                  </w:r>
                  <w:sdt>
                    <w:sdtPr>
                      <w:rPr>
                        <w:rFonts w:ascii="Arial" w:hAnsi="Arial" w:cs="Arial"/>
                        <w:sz w:val="20"/>
                        <w:szCs w:val="20"/>
                        <w:lang w:val="es-ES"/>
                      </w:rPr>
                      <w:id w:val="-545607843"/>
                      <w:placeholder>
                        <w:docPart w:val="6DE261DD109E41E5A2E295EB5E1D7E21"/>
                      </w:placeholder>
                      <w:showingPlcHdr/>
                    </w:sdtPr>
                    <w:sdtEndPr/>
                    <w:sdtContent>
                      <w:r w:rsidRPr="00C3037B">
                        <w:rPr>
                          <w:rStyle w:val="Textodelmarcadordeposicin"/>
                          <w:rFonts w:ascii="Arial" w:hAnsi="Arial" w:cs="Arial"/>
                          <w:sz w:val="20"/>
                          <w:szCs w:val="20"/>
                          <w:lang w:val="es-ES"/>
                        </w:rPr>
                        <w:t>Haga clic o toque aquí para escribir texto.</w:t>
                      </w:r>
                    </w:sdtContent>
                  </w:sdt>
                </w:p>
                <w:p w14:paraId="52513052" w14:textId="77777777" w:rsidR="00703A38" w:rsidRPr="00C3037B" w:rsidRDefault="00703A38" w:rsidP="00703A38">
                  <w:pPr>
                    <w:contextualSpacing/>
                    <w:jc w:val="both"/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s-ES"/>
                    </w:rPr>
                  </w:pPr>
                  <w:r w:rsidRPr="00C3037B"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s-ES"/>
                    </w:rPr>
                    <w:t xml:space="preserve">Páginas: </w:t>
                  </w:r>
                  <w:sdt>
                    <w:sdtPr>
                      <w:rPr>
                        <w:rFonts w:ascii="Arial" w:hAnsi="Arial" w:cs="Arial"/>
                        <w:sz w:val="20"/>
                        <w:szCs w:val="20"/>
                        <w:lang w:val="es-ES"/>
                      </w:rPr>
                      <w:id w:val="-127166551"/>
                      <w:placeholder>
                        <w:docPart w:val="6DE261DD109E41E5A2E295EB5E1D7E21"/>
                      </w:placeholder>
                      <w:showingPlcHdr/>
                    </w:sdtPr>
                    <w:sdtEndPr/>
                    <w:sdtContent>
                      <w:r w:rsidRPr="00C3037B">
                        <w:rPr>
                          <w:rStyle w:val="Textodelmarcadordeposicin"/>
                          <w:rFonts w:ascii="Arial" w:hAnsi="Arial" w:cs="Arial"/>
                          <w:sz w:val="20"/>
                          <w:szCs w:val="20"/>
                          <w:lang w:val="es-ES"/>
                        </w:rPr>
                        <w:t>Haga clic o toque aquí para escribir texto.</w:t>
                      </w:r>
                    </w:sdtContent>
                  </w:sdt>
                </w:p>
                <w:p w14:paraId="0FB7A5EA" w14:textId="77777777" w:rsidR="00703A38" w:rsidRPr="00C3037B" w:rsidRDefault="00703A38" w:rsidP="00703A38">
                  <w:pPr>
                    <w:contextualSpacing/>
                    <w:jc w:val="both"/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s-ES"/>
                    </w:rPr>
                  </w:pPr>
                  <w:r w:rsidRPr="00C3037B"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s-ES"/>
                    </w:rPr>
                    <w:lastRenderedPageBreak/>
                    <w:t xml:space="preserve">DOI: </w:t>
                  </w:r>
                  <w:sdt>
                    <w:sdtPr>
                      <w:rPr>
                        <w:rFonts w:ascii="Arial" w:hAnsi="Arial" w:cs="Arial"/>
                        <w:sz w:val="20"/>
                        <w:szCs w:val="20"/>
                        <w:lang w:val="es-ES"/>
                      </w:rPr>
                      <w:id w:val="-715273338"/>
                      <w:placeholder>
                        <w:docPart w:val="F7E51CB1FAB74728988089425406EC62"/>
                      </w:placeholder>
                      <w:showingPlcHdr/>
                    </w:sdtPr>
                    <w:sdtEndPr/>
                    <w:sdtContent>
                      <w:r w:rsidRPr="00C3037B">
                        <w:rPr>
                          <w:rStyle w:val="Textodelmarcadordeposicin"/>
                          <w:rFonts w:ascii="Arial" w:hAnsi="Arial" w:cs="Arial"/>
                          <w:sz w:val="20"/>
                          <w:szCs w:val="20"/>
                          <w:lang w:val="es-ES"/>
                        </w:rPr>
                        <w:t>Haga clic o toque aquí para escribir el texto.</w:t>
                      </w:r>
                    </w:sdtContent>
                  </w:sdt>
                </w:p>
                <w:p w14:paraId="1364B99C" w14:textId="77777777" w:rsidR="00703A38" w:rsidRPr="00C3037B" w:rsidRDefault="00703A38" w:rsidP="00703A38">
                  <w:pPr>
                    <w:contextualSpacing/>
                    <w:jc w:val="both"/>
                    <w:rPr>
                      <w:rFonts w:ascii="Arial" w:hAnsi="Arial" w:cs="Arial"/>
                      <w:sz w:val="20"/>
                      <w:szCs w:val="20"/>
                      <w:lang w:val="es-ES"/>
                    </w:rPr>
                  </w:pPr>
                  <w:r w:rsidRPr="00C3037B"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s-ES"/>
                    </w:rPr>
                    <w:t xml:space="preserve">Factor de impacto en el año de publicación: </w:t>
                  </w:r>
                  <w:sdt>
                    <w:sdtPr>
                      <w:rPr>
                        <w:rFonts w:ascii="Arial" w:hAnsi="Arial" w:cs="Arial"/>
                        <w:sz w:val="20"/>
                        <w:szCs w:val="20"/>
                        <w:lang w:val="es-ES"/>
                      </w:rPr>
                      <w:id w:val="-2140716579"/>
                      <w:placeholder>
                        <w:docPart w:val="0F7B567E4FCD4B758475DD0A627348C9"/>
                      </w:placeholder>
                      <w:showingPlcHdr/>
                    </w:sdtPr>
                    <w:sdtEndPr/>
                    <w:sdtContent>
                      <w:r w:rsidRPr="00C3037B">
                        <w:rPr>
                          <w:rStyle w:val="Textodelmarcadordeposicin"/>
                          <w:rFonts w:ascii="Arial" w:hAnsi="Arial" w:cs="Arial"/>
                          <w:sz w:val="20"/>
                          <w:szCs w:val="20"/>
                          <w:lang w:val="es-ES"/>
                        </w:rPr>
                        <w:t>Haga clic o toque aquí para escribir el texto.</w:t>
                      </w:r>
                    </w:sdtContent>
                  </w:sdt>
                  <w:r w:rsidRPr="00C3037B">
                    <w:rPr>
                      <w:rFonts w:ascii="Arial" w:hAnsi="Arial" w:cs="Arial"/>
                      <w:sz w:val="20"/>
                      <w:szCs w:val="20"/>
                      <w:lang w:val="es-ES"/>
                    </w:rPr>
                    <w:t xml:space="preserve"> </w:t>
                  </w:r>
                </w:p>
                <w:p w14:paraId="1A31409C" w14:textId="77777777" w:rsidR="00703A38" w:rsidRPr="00C3037B" w:rsidRDefault="00703A38" w:rsidP="00703A38">
                  <w:pPr>
                    <w:contextualSpacing/>
                    <w:jc w:val="both"/>
                    <w:rPr>
                      <w:rFonts w:ascii="Arial" w:hAnsi="Arial" w:cs="Arial"/>
                      <w:sz w:val="20"/>
                      <w:szCs w:val="20"/>
                      <w:lang w:val="es-ES"/>
                    </w:rPr>
                  </w:pPr>
                  <w:r w:rsidRPr="00C3037B"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s-ES"/>
                    </w:rPr>
                    <w:t xml:space="preserve">Categoría JCR: </w:t>
                  </w:r>
                  <w:sdt>
                    <w:sdtPr>
                      <w:rPr>
                        <w:rFonts w:ascii="Arial" w:hAnsi="Arial" w:cs="Arial"/>
                        <w:sz w:val="20"/>
                        <w:szCs w:val="20"/>
                        <w:lang w:val="es-ES"/>
                      </w:rPr>
                      <w:id w:val="37952704"/>
                      <w:placeholder>
                        <w:docPart w:val="DE02D622CF05435CA714B4FE8A43FFAB"/>
                      </w:placeholder>
                      <w:showingPlcHdr/>
                    </w:sdtPr>
                    <w:sdtEndPr/>
                    <w:sdtContent>
                      <w:r w:rsidRPr="00C3037B">
                        <w:rPr>
                          <w:rStyle w:val="Textodelmarcadordeposicin"/>
                          <w:rFonts w:ascii="Arial" w:hAnsi="Arial" w:cs="Arial"/>
                          <w:sz w:val="20"/>
                          <w:szCs w:val="20"/>
                          <w:lang w:val="es-ES"/>
                        </w:rPr>
                        <w:t>Haga clic o toque aquí para escribir texto.</w:t>
                      </w:r>
                    </w:sdtContent>
                  </w:sdt>
                </w:p>
                <w:p w14:paraId="6E885738" w14:textId="77777777" w:rsidR="00703A38" w:rsidRPr="00C3037B" w:rsidRDefault="00703A38" w:rsidP="00703A38">
                  <w:pPr>
                    <w:contextualSpacing/>
                    <w:jc w:val="both"/>
                    <w:rPr>
                      <w:rFonts w:ascii="Arial" w:hAnsi="Arial" w:cs="Arial"/>
                      <w:sz w:val="20"/>
                      <w:szCs w:val="20"/>
                      <w:lang w:val="es-ES"/>
                    </w:rPr>
                  </w:pPr>
                  <w:r w:rsidRPr="00C3037B"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s-ES"/>
                    </w:rPr>
                    <w:t xml:space="preserve">Cuartil JCR en el año de publicación: </w:t>
                  </w:r>
                  <w:sdt>
                    <w:sdtPr>
                      <w:rPr>
                        <w:rFonts w:ascii="Arial" w:hAnsi="Arial" w:cs="Arial"/>
                        <w:sz w:val="20"/>
                        <w:szCs w:val="20"/>
                        <w:lang w:val="es-ES"/>
                      </w:rPr>
                      <w:id w:val="1236438914"/>
                      <w:placeholder>
                        <w:docPart w:val="04FA2CBF2598466083CEE41D9C4EEE21"/>
                      </w:placeholder>
                      <w:showingPlcHdr/>
                      <w:dropDownList>
                        <w:listItem w:value="Elija un elemento."/>
                        <w:listItem w:displayText="Q1" w:value="Q1"/>
                        <w:listItem w:displayText="Q2" w:value="Q2"/>
                        <w:listItem w:displayText="Q3" w:value="Q3"/>
                        <w:listItem w:displayText="Q4" w:value="Q4"/>
                      </w:dropDownList>
                    </w:sdtPr>
                    <w:sdtEndPr/>
                    <w:sdtContent>
                      <w:r w:rsidRPr="00C3037B">
                        <w:rPr>
                          <w:rStyle w:val="Textodelmarcadordeposicin"/>
                          <w:rFonts w:ascii="Arial" w:hAnsi="Arial" w:cs="Arial"/>
                          <w:sz w:val="20"/>
                          <w:szCs w:val="20"/>
                          <w:lang w:val="es-ES"/>
                        </w:rPr>
                        <w:t>Seleccione una opción.</w:t>
                      </w:r>
                    </w:sdtContent>
                  </w:sdt>
                </w:p>
              </w:tc>
            </w:tr>
          </w:tbl>
          <w:p w14:paraId="304966B8" w14:textId="09C60F28" w:rsidR="00B74825" w:rsidRPr="00C3037B" w:rsidRDefault="00B74825" w:rsidP="00DE726E">
            <w:pPr>
              <w:spacing w:line="276" w:lineRule="auto"/>
              <w:contextualSpacing/>
              <w:jc w:val="both"/>
              <w:rPr>
                <w:rFonts w:ascii="Aptos" w:hAnsi="Aptos" w:cs="Arial"/>
                <w:b/>
                <w:bCs/>
                <w:lang w:val="es-ES"/>
              </w:rPr>
            </w:pPr>
          </w:p>
        </w:tc>
      </w:tr>
    </w:tbl>
    <w:p w14:paraId="1D683F23" w14:textId="473F7E33" w:rsidR="00C22119" w:rsidRPr="00C3037B" w:rsidRDefault="00C3037B" w:rsidP="00645965">
      <w:pPr>
        <w:pStyle w:val="Prrafodelista"/>
        <w:spacing w:after="0" w:line="276" w:lineRule="auto"/>
        <w:jc w:val="both"/>
        <w:rPr>
          <w:rFonts w:ascii="Aptos" w:hAnsi="Aptos" w:cs="Arial"/>
          <w:lang w:val="es-ES"/>
        </w:rPr>
      </w:pPr>
      <w:sdt>
        <w:sdtPr>
          <w:rPr>
            <w:rFonts w:ascii="Aptos" w:hAnsi="Aptos" w:cs="Arial"/>
            <w:lang w:val="es-ES"/>
          </w:rPr>
          <w:id w:val="-5346587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74825" w:rsidRPr="00C3037B">
            <w:rPr>
              <w:rFonts w:ascii="Aptos" w:eastAsia="MS Gothic" w:hAnsi="Aptos" w:cs="Arial"/>
              <w:lang w:val="es-ES"/>
            </w:rPr>
            <w:t xml:space="preserve">☐ </w:t>
          </w:r>
        </w:sdtContent>
      </w:sdt>
      <w:r w:rsidR="00660A77" w:rsidRPr="00C3037B">
        <w:rPr>
          <w:rFonts w:ascii="Aptos" w:hAnsi="Aptos" w:cs="Arial"/>
          <w:lang w:val="es-ES"/>
        </w:rPr>
        <w:t xml:space="preserve">Reconocer la autoría o coautoría de una patente explotada. </w:t>
      </w:r>
    </w:p>
    <w:p w14:paraId="2D297551" w14:textId="77777777" w:rsidR="00A80F74" w:rsidRPr="00C3037B" w:rsidRDefault="00A80F74" w:rsidP="00645965">
      <w:pPr>
        <w:spacing w:after="0" w:line="240" w:lineRule="auto"/>
        <w:ind w:left="708" w:firstLine="708"/>
        <w:contextualSpacing/>
        <w:jc w:val="both"/>
        <w:rPr>
          <w:rFonts w:ascii="Arial" w:hAnsi="Arial" w:cs="Arial"/>
          <w:sz w:val="20"/>
          <w:szCs w:val="20"/>
          <w:lang w:val="es-ES"/>
        </w:rPr>
      </w:pPr>
      <w:r w:rsidRPr="00C3037B">
        <w:rPr>
          <w:rFonts w:ascii="Arial" w:hAnsi="Arial" w:cs="Arial"/>
          <w:b/>
          <w:bCs/>
          <w:sz w:val="20"/>
          <w:szCs w:val="20"/>
          <w:lang w:val="es-ES"/>
        </w:rPr>
        <w:t xml:space="preserve">Número de patente: </w:t>
      </w:r>
      <w:sdt>
        <w:sdtPr>
          <w:rPr>
            <w:rFonts w:ascii="Arial" w:hAnsi="Arial" w:cs="Arial"/>
            <w:sz w:val="20"/>
            <w:szCs w:val="20"/>
            <w:lang w:val="es-ES"/>
          </w:rPr>
          <w:id w:val="-1741326602"/>
          <w:placeholder>
            <w:docPart w:val="79C9D104A9FF4FC9B678B47C2B670C7B"/>
          </w:placeholder>
          <w:showingPlcHdr/>
        </w:sdtPr>
        <w:sdtEndPr/>
        <w:sdtContent>
          <w:r w:rsidRPr="00C3037B">
            <w:rPr>
              <w:rStyle w:val="Textodelmarcadordeposicin"/>
              <w:rFonts w:ascii="Arial" w:hAnsi="Arial" w:cs="Arial"/>
              <w:lang w:val="es-ES"/>
            </w:rPr>
            <w:t>Haga clic o toque aquí para escribir texto.</w:t>
          </w:r>
        </w:sdtContent>
      </w:sdt>
    </w:p>
    <w:p w14:paraId="2A866FBB" w14:textId="77777777" w:rsidR="00A80F74" w:rsidRPr="00C3037B" w:rsidRDefault="00A80F74" w:rsidP="00645965">
      <w:pPr>
        <w:spacing w:after="0" w:line="240" w:lineRule="auto"/>
        <w:ind w:left="708" w:firstLine="708"/>
        <w:contextualSpacing/>
        <w:jc w:val="both"/>
        <w:rPr>
          <w:rFonts w:ascii="Arial" w:hAnsi="Arial" w:cs="Arial"/>
          <w:sz w:val="20"/>
          <w:szCs w:val="20"/>
          <w:lang w:val="es-ES"/>
        </w:rPr>
      </w:pPr>
      <w:r w:rsidRPr="00C3037B">
        <w:rPr>
          <w:rFonts w:ascii="Arial" w:hAnsi="Arial" w:cs="Arial"/>
          <w:b/>
          <w:bCs/>
          <w:sz w:val="20"/>
          <w:szCs w:val="20"/>
          <w:lang w:val="es-ES"/>
        </w:rPr>
        <w:t xml:space="preserve">Fecha de concesión: </w:t>
      </w:r>
      <w:sdt>
        <w:sdtPr>
          <w:rPr>
            <w:rFonts w:ascii="Arial" w:hAnsi="Arial" w:cs="Arial"/>
            <w:sz w:val="20"/>
            <w:szCs w:val="20"/>
            <w:lang w:val="es-ES"/>
          </w:rPr>
          <w:id w:val="476572852"/>
          <w:placeholder>
            <w:docPart w:val="79C9D104A9FF4FC9B678B47C2B670C7B"/>
          </w:placeholder>
          <w:showingPlcHdr/>
        </w:sdtPr>
        <w:sdtEndPr/>
        <w:sdtContent>
          <w:r w:rsidRPr="00C3037B">
            <w:rPr>
              <w:rStyle w:val="Textodelmarcadordeposicin"/>
              <w:rFonts w:ascii="Arial" w:hAnsi="Arial" w:cs="Arial"/>
              <w:sz w:val="20"/>
              <w:szCs w:val="20"/>
              <w:lang w:val="es-ES"/>
            </w:rPr>
            <w:t>Haga clic o toque aquí para escribir texto.</w:t>
          </w:r>
        </w:sdtContent>
      </w:sdt>
    </w:p>
    <w:p w14:paraId="02792178" w14:textId="77777777" w:rsidR="00A80F74" w:rsidRPr="00C3037B" w:rsidRDefault="00A80F74" w:rsidP="00645965">
      <w:pPr>
        <w:spacing w:after="0" w:line="240" w:lineRule="auto"/>
        <w:ind w:left="708" w:firstLine="708"/>
        <w:contextualSpacing/>
        <w:jc w:val="both"/>
        <w:rPr>
          <w:rFonts w:ascii="Arial" w:hAnsi="Arial" w:cs="Arial"/>
          <w:sz w:val="20"/>
          <w:szCs w:val="20"/>
          <w:lang w:val="es-ES"/>
        </w:rPr>
      </w:pPr>
      <w:r w:rsidRPr="00C3037B">
        <w:rPr>
          <w:rFonts w:ascii="Arial" w:hAnsi="Arial" w:cs="Arial"/>
          <w:b/>
          <w:bCs/>
          <w:sz w:val="20"/>
          <w:szCs w:val="20"/>
          <w:lang w:val="es-ES"/>
        </w:rPr>
        <w:t xml:space="preserve">Entidad titular: </w:t>
      </w:r>
      <w:sdt>
        <w:sdtPr>
          <w:rPr>
            <w:rFonts w:ascii="Arial" w:hAnsi="Arial" w:cs="Arial"/>
            <w:sz w:val="20"/>
            <w:szCs w:val="20"/>
            <w:lang w:val="es-ES"/>
          </w:rPr>
          <w:id w:val="-1676255168"/>
          <w:placeholder>
            <w:docPart w:val="79C9D104A9FF4FC9B678B47C2B670C7B"/>
          </w:placeholder>
          <w:showingPlcHdr/>
        </w:sdtPr>
        <w:sdtEndPr/>
        <w:sdtContent>
          <w:r w:rsidRPr="00C3037B">
            <w:rPr>
              <w:rStyle w:val="Textodelmarcadordeposicin"/>
              <w:rFonts w:ascii="Arial" w:hAnsi="Arial" w:cs="Arial"/>
              <w:sz w:val="20"/>
              <w:szCs w:val="20"/>
              <w:lang w:val="es-ES"/>
            </w:rPr>
            <w:t>Haga clic o toque aquí para escribir texto.</w:t>
          </w:r>
        </w:sdtContent>
      </w:sdt>
    </w:p>
    <w:p w14:paraId="7C05A579" w14:textId="77777777" w:rsidR="00A80F74" w:rsidRPr="00C3037B" w:rsidRDefault="00A80F74" w:rsidP="00645965">
      <w:pPr>
        <w:spacing w:after="0" w:line="240" w:lineRule="auto"/>
        <w:ind w:left="708" w:firstLine="708"/>
        <w:contextualSpacing/>
        <w:jc w:val="both"/>
        <w:rPr>
          <w:rFonts w:ascii="Arial" w:hAnsi="Arial" w:cs="Arial"/>
          <w:sz w:val="20"/>
          <w:szCs w:val="20"/>
          <w:lang w:val="es-ES"/>
        </w:rPr>
      </w:pPr>
      <w:r w:rsidRPr="00C3037B">
        <w:rPr>
          <w:rFonts w:ascii="Arial" w:hAnsi="Arial" w:cs="Arial"/>
          <w:b/>
          <w:bCs/>
          <w:sz w:val="20"/>
          <w:szCs w:val="20"/>
          <w:lang w:val="es-ES"/>
        </w:rPr>
        <w:t xml:space="preserve">Entidad explotadora: </w:t>
      </w:r>
      <w:sdt>
        <w:sdtPr>
          <w:rPr>
            <w:rFonts w:ascii="Arial" w:hAnsi="Arial" w:cs="Arial"/>
            <w:sz w:val="20"/>
            <w:szCs w:val="20"/>
            <w:lang w:val="es-ES"/>
          </w:rPr>
          <w:id w:val="703445231"/>
          <w:placeholder>
            <w:docPart w:val="79C9D104A9FF4FC9B678B47C2B670C7B"/>
          </w:placeholder>
          <w:showingPlcHdr/>
        </w:sdtPr>
        <w:sdtEndPr/>
        <w:sdtContent>
          <w:r w:rsidRPr="00C3037B">
            <w:rPr>
              <w:rStyle w:val="Textodelmarcadordeposicin"/>
              <w:rFonts w:ascii="Arial" w:hAnsi="Arial" w:cs="Arial"/>
              <w:sz w:val="20"/>
              <w:szCs w:val="20"/>
              <w:lang w:val="es-ES"/>
            </w:rPr>
            <w:t>Haga clic o pulse aquí para introducir texto.</w:t>
          </w:r>
        </w:sdtContent>
      </w:sdt>
    </w:p>
    <w:p w14:paraId="1E76B477" w14:textId="7FAA0B97" w:rsidR="00D57FC4" w:rsidRPr="00C3037B" w:rsidRDefault="00A80F74" w:rsidP="00645965">
      <w:pPr>
        <w:pStyle w:val="Prrafodelista"/>
        <w:spacing w:after="0" w:line="276" w:lineRule="auto"/>
        <w:ind w:firstLine="696"/>
        <w:jc w:val="both"/>
        <w:rPr>
          <w:rFonts w:ascii="Aptos" w:hAnsi="Aptos" w:cs="Arial"/>
          <w:lang w:val="es-ES"/>
        </w:rPr>
      </w:pPr>
      <w:r w:rsidRPr="00C3037B">
        <w:rPr>
          <w:rFonts w:ascii="Arial" w:hAnsi="Arial" w:cs="Arial"/>
          <w:b/>
          <w:bCs/>
          <w:sz w:val="20"/>
          <w:szCs w:val="20"/>
          <w:lang w:val="es-ES"/>
        </w:rPr>
        <w:t xml:space="preserve">País de concesión o territorio: </w:t>
      </w:r>
      <w:sdt>
        <w:sdtPr>
          <w:rPr>
            <w:rFonts w:ascii="Arial" w:hAnsi="Arial" w:cs="Arial"/>
            <w:sz w:val="20"/>
            <w:szCs w:val="20"/>
            <w:lang w:val="es-ES"/>
          </w:rPr>
          <w:id w:val="823778426"/>
          <w:placeholder>
            <w:docPart w:val="79C9D104A9FF4FC9B678B47C2B670C7B"/>
          </w:placeholder>
          <w:showingPlcHdr/>
        </w:sdtPr>
        <w:sdtEndPr>
          <w:rPr>
            <w:sz w:val="22"/>
            <w:szCs w:val="22"/>
          </w:rPr>
        </w:sdtEndPr>
        <w:sdtContent>
          <w:r w:rsidRPr="00C3037B">
            <w:rPr>
              <w:rStyle w:val="Textodelmarcadordeposicin"/>
              <w:rFonts w:ascii="Arial" w:hAnsi="Arial" w:cs="Arial"/>
              <w:sz w:val="20"/>
              <w:szCs w:val="20"/>
              <w:lang w:val="es-ES"/>
            </w:rPr>
            <w:t>Haga clic o toque aquí para escribir el texto.</w:t>
          </w:r>
        </w:sdtContent>
      </w:sdt>
    </w:p>
    <w:p w14:paraId="48BC6ABF" w14:textId="6A37A106" w:rsidR="00A80F74" w:rsidRPr="00C3037B" w:rsidRDefault="00A80F74" w:rsidP="00645965">
      <w:pPr>
        <w:pStyle w:val="Prrafodelista"/>
        <w:spacing w:after="0" w:line="276" w:lineRule="auto"/>
        <w:jc w:val="both"/>
        <w:rPr>
          <w:rFonts w:ascii="Aptos" w:hAnsi="Aptos" w:cs="Arial"/>
          <w:lang w:val="es-ES"/>
        </w:rPr>
      </w:pPr>
    </w:p>
    <w:p w14:paraId="16111726" w14:textId="08882CA0" w:rsidR="00971CBB" w:rsidRPr="00C3037B" w:rsidRDefault="00C3037B" w:rsidP="00645965">
      <w:pPr>
        <w:pStyle w:val="Prrafodelista"/>
        <w:spacing w:after="0" w:line="276" w:lineRule="auto"/>
        <w:jc w:val="both"/>
        <w:rPr>
          <w:rFonts w:ascii="Aptos" w:hAnsi="Aptos" w:cs="Arial"/>
          <w:lang w:val="es-ES"/>
        </w:rPr>
      </w:pPr>
      <w:sdt>
        <w:sdtPr>
          <w:rPr>
            <w:rFonts w:ascii="Aptos" w:hAnsi="Aptos" w:cs="Arial"/>
            <w:lang w:val="es-ES"/>
          </w:rPr>
          <w:id w:val="3202386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80F74" w:rsidRPr="00C3037B">
            <w:rPr>
              <w:rFonts w:ascii="Aptos" w:eastAsia="MS Gothic" w:hAnsi="Aptos" w:cs="Arial"/>
              <w:lang w:val="es-ES"/>
            </w:rPr>
            <w:t xml:space="preserve">☐ </w:t>
          </w:r>
        </w:sdtContent>
      </w:sdt>
      <w:r w:rsidR="00971CBB" w:rsidRPr="00C3037B">
        <w:rPr>
          <w:rFonts w:ascii="Aptos" w:hAnsi="Aptos" w:cs="Arial"/>
          <w:lang w:val="es-ES"/>
        </w:rPr>
        <w:t xml:space="preserve">Haber dirigido una tesis doctoral en los últimos seis años, calificada como </w:t>
      </w:r>
      <w:r w:rsidR="00971CBB" w:rsidRPr="00C3037B">
        <w:rPr>
          <w:rFonts w:ascii="Aptos" w:hAnsi="Aptos" w:cs="Arial"/>
          <w:b/>
          <w:bCs/>
          <w:i/>
          <w:iCs/>
          <w:lang w:val="es-ES"/>
        </w:rPr>
        <w:t xml:space="preserve">«sobresaliente </w:t>
      </w:r>
      <w:r>
        <w:rPr>
          <w:rFonts w:ascii="Aptos" w:hAnsi="Aptos" w:cs="Arial"/>
          <w:b/>
          <w:bCs/>
          <w:i/>
          <w:iCs/>
          <w:lang w:val="es-ES"/>
        </w:rPr>
        <w:t>cum laude</w:t>
      </w:r>
      <w:r w:rsidR="00971CBB" w:rsidRPr="00C3037B">
        <w:rPr>
          <w:rFonts w:ascii="Aptos" w:hAnsi="Aptos" w:cs="Arial"/>
          <w:b/>
          <w:bCs/>
          <w:i/>
          <w:iCs/>
          <w:lang w:val="es-ES"/>
        </w:rPr>
        <w:t>» o «</w:t>
      </w:r>
      <w:r>
        <w:rPr>
          <w:rFonts w:ascii="Aptos" w:hAnsi="Aptos" w:cs="Arial"/>
          <w:b/>
          <w:bCs/>
          <w:i/>
          <w:iCs/>
          <w:lang w:val="es-ES"/>
        </w:rPr>
        <w:t>apto cum laude</w:t>
      </w:r>
      <w:r w:rsidR="00971CBB" w:rsidRPr="00C3037B">
        <w:rPr>
          <w:rFonts w:ascii="Aptos" w:hAnsi="Aptos" w:cs="Arial"/>
          <w:lang w:val="es-ES"/>
        </w:rPr>
        <w:t xml:space="preserve">» (o </w:t>
      </w:r>
      <w:r w:rsidR="000B284E" w:rsidRPr="00C3037B">
        <w:rPr>
          <w:rFonts w:ascii="Aptos" w:hAnsi="Aptos" w:cs="Arial"/>
          <w:lang w:val="es-ES"/>
        </w:rPr>
        <w:t xml:space="preserve">una calificación </w:t>
      </w:r>
      <w:r w:rsidR="00971CBB" w:rsidRPr="00C3037B">
        <w:rPr>
          <w:rFonts w:ascii="Aptos" w:hAnsi="Aptos" w:cs="Arial"/>
          <w:lang w:val="es-ES"/>
        </w:rPr>
        <w:t xml:space="preserve">equivalente </w:t>
      </w:r>
      <w:r w:rsidR="000B284E" w:rsidRPr="00C3037B">
        <w:rPr>
          <w:rFonts w:ascii="Aptos" w:hAnsi="Aptos" w:cs="Arial"/>
          <w:lang w:val="es-ES"/>
        </w:rPr>
        <w:t>en otros países</w:t>
      </w:r>
      <w:r w:rsidR="003A6651" w:rsidRPr="00C3037B">
        <w:rPr>
          <w:rFonts w:ascii="Aptos" w:hAnsi="Aptos" w:cs="Arial"/>
          <w:lang w:val="es-ES"/>
        </w:rPr>
        <w:t xml:space="preserve">), que haya dado lugar al menos a </w:t>
      </w:r>
      <w:r w:rsidR="00971CBB" w:rsidRPr="00C3037B">
        <w:rPr>
          <w:rFonts w:ascii="Aptos" w:hAnsi="Aptos" w:cs="Arial"/>
          <w:lang w:val="es-ES"/>
        </w:rPr>
        <w:t>una publicación en revistas indexadas en el JCR o a una contribución equivalente de relevancia en su campo científico según los criterios del CNEAI</w:t>
      </w:r>
    </w:p>
    <w:p w14:paraId="3F56F6AE" w14:textId="77777777" w:rsidR="00645965" w:rsidRPr="00C3037B" w:rsidRDefault="00645965" w:rsidP="00DE726E">
      <w:pPr>
        <w:pStyle w:val="Prrafodelista"/>
        <w:spacing w:after="0" w:line="276" w:lineRule="auto"/>
        <w:rPr>
          <w:rFonts w:ascii="Aptos" w:hAnsi="Aptos" w:cs="Arial"/>
          <w:lang w:val="es-ES"/>
        </w:rPr>
      </w:pPr>
    </w:p>
    <w:p w14:paraId="54EF9292" w14:textId="77777777" w:rsidR="00645965" w:rsidRPr="00C3037B" w:rsidRDefault="00645965" w:rsidP="00645965">
      <w:pPr>
        <w:spacing w:after="0" w:line="240" w:lineRule="auto"/>
        <w:ind w:left="708"/>
        <w:contextualSpacing/>
        <w:rPr>
          <w:rFonts w:ascii="Arial" w:hAnsi="Arial" w:cs="Arial"/>
          <w:sz w:val="20"/>
          <w:szCs w:val="20"/>
          <w:lang w:val="es-ES"/>
        </w:rPr>
      </w:pPr>
      <w:r w:rsidRPr="00C3037B">
        <w:rPr>
          <w:rFonts w:ascii="Arial" w:hAnsi="Arial" w:cs="Arial"/>
          <w:b/>
          <w:bCs/>
          <w:sz w:val="20"/>
          <w:szCs w:val="20"/>
          <w:lang w:val="es-ES"/>
        </w:rPr>
        <w:t xml:space="preserve">Fecha de defensa: </w:t>
      </w:r>
      <w:sdt>
        <w:sdtPr>
          <w:rPr>
            <w:rFonts w:ascii="Arial" w:hAnsi="Arial" w:cs="Arial"/>
            <w:sz w:val="20"/>
            <w:szCs w:val="20"/>
            <w:lang w:val="es-ES"/>
          </w:rPr>
          <w:id w:val="1121197417"/>
          <w:placeholder>
            <w:docPart w:val="D793FD674E9F4268863090EB04D991AD"/>
          </w:placeholder>
          <w:showingPlcHdr/>
        </w:sdtPr>
        <w:sdtEndPr/>
        <w:sdtContent>
          <w:r w:rsidRPr="00C3037B">
            <w:rPr>
              <w:rStyle w:val="Textodelmarcadordeposicin"/>
              <w:rFonts w:ascii="Arial" w:hAnsi="Arial" w:cs="Arial"/>
              <w:sz w:val="20"/>
              <w:szCs w:val="20"/>
              <w:lang w:val="es-ES"/>
            </w:rPr>
            <w:t>Haga clic o pulse aquí para escribir el texto.</w:t>
          </w:r>
        </w:sdtContent>
      </w:sdt>
    </w:p>
    <w:p w14:paraId="05D6DF2F" w14:textId="77777777" w:rsidR="00645965" w:rsidRPr="00C3037B" w:rsidRDefault="00645965" w:rsidP="00645965">
      <w:pPr>
        <w:spacing w:after="0" w:line="240" w:lineRule="auto"/>
        <w:ind w:left="708"/>
        <w:contextualSpacing/>
        <w:rPr>
          <w:rFonts w:ascii="Arial" w:hAnsi="Arial" w:cs="Arial"/>
          <w:sz w:val="20"/>
          <w:szCs w:val="20"/>
          <w:lang w:val="es-ES"/>
        </w:rPr>
      </w:pPr>
      <w:r w:rsidRPr="00C3037B">
        <w:rPr>
          <w:rFonts w:ascii="Arial" w:hAnsi="Arial" w:cs="Arial"/>
          <w:b/>
          <w:bCs/>
          <w:sz w:val="20"/>
          <w:szCs w:val="20"/>
          <w:lang w:val="es-ES"/>
        </w:rPr>
        <w:t xml:space="preserve">Título de la tesis: </w:t>
      </w:r>
      <w:sdt>
        <w:sdtPr>
          <w:rPr>
            <w:rFonts w:ascii="Arial" w:hAnsi="Arial" w:cs="Arial"/>
            <w:sz w:val="20"/>
            <w:szCs w:val="20"/>
            <w:lang w:val="es-ES"/>
          </w:rPr>
          <w:id w:val="-1623143658"/>
          <w:placeholder>
            <w:docPart w:val="D793FD674E9F4268863090EB04D991AD"/>
          </w:placeholder>
          <w:showingPlcHdr/>
        </w:sdtPr>
        <w:sdtEndPr/>
        <w:sdtContent>
          <w:r w:rsidRPr="00C3037B">
            <w:rPr>
              <w:rStyle w:val="Textodelmarcadordeposicin"/>
              <w:rFonts w:ascii="Arial" w:hAnsi="Arial" w:cs="Arial"/>
              <w:sz w:val="20"/>
              <w:szCs w:val="20"/>
              <w:lang w:val="es-ES"/>
            </w:rPr>
            <w:t>Haga clic o pulse aquí para escribir el texto.</w:t>
          </w:r>
        </w:sdtContent>
      </w:sdt>
    </w:p>
    <w:p w14:paraId="1F3CB005" w14:textId="77777777" w:rsidR="00645965" w:rsidRPr="00C3037B" w:rsidRDefault="00645965" w:rsidP="00645965">
      <w:pPr>
        <w:spacing w:after="0" w:line="240" w:lineRule="auto"/>
        <w:ind w:left="708"/>
        <w:contextualSpacing/>
        <w:rPr>
          <w:rFonts w:ascii="Arial" w:hAnsi="Arial" w:cs="Arial"/>
          <w:sz w:val="20"/>
          <w:szCs w:val="20"/>
          <w:lang w:val="es-ES"/>
        </w:rPr>
      </w:pPr>
      <w:r w:rsidRPr="00C3037B">
        <w:rPr>
          <w:rFonts w:ascii="Arial" w:hAnsi="Arial" w:cs="Arial"/>
          <w:b/>
          <w:bCs/>
          <w:sz w:val="20"/>
          <w:szCs w:val="20"/>
          <w:lang w:val="es-ES"/>
        </w:rPr>
        <w:t xml:space="preserve">Autor: </w:t>
      </w:r>
      <w:sdt>
        <w:sdtPr>
          <w:rPr>
            <w:rFonts w:ascii="Arial" w:hAnsi="Arial" w:cs="Arial"/>
            <w:sz w:val="20"/>
            <w:szCs w:val="20"/>
            <w:lang w:val="es-ES"/>
          </w:rPr>
          <w:id w:val="-189305493"/>
          <w:placeholder>
            <w:docPart w:val="D793FD674E9F4268863090EB04D991AD"/>
          </w:placeholder>
          <w:showingPlcHdr/>
        </w:sdtPr>
        <w:sdtEndPr/>
        <w:sdtContent>
          <w:r w:rsidRPr="00C3037B">
            <w:rPr>
              <w:rStyle w:val="Textodelmarcadordeposicin"/>
              <w:rFonts w:ascii="Arial" w:hAnsi="Arial" w:cs="Arial"/>
              <w:sz w:val="20"/>
              <w:szCs w:val="20"/>
              <w:lang w:val="es-ES"/>
            </w:rPr>
            <w:t>Haga clic o pulse aquí para escribir el texto.</w:t>
          </w:r>
        </w:sdtContent>
      </w:sdt>
    </w:p>
    <w:p w14:paraId="76396E27" w14:textId="77777777" w:rsidR="00645965" w:rsidRPr="00C3037B" w:rsidRDefault="00645965" w:rsidP="00645965">
      <w:pPr>
        <w:spacing w:after="0" w:line="240" w:lineRule="auto"/>
        <w:ind w:left="708"/>
        <w:contextualSpacing/>
        <w:jc w:val="both"/>
        <w:rPr>
          <w:rFonts w:ascii="Arial" w:hAnsi="Arial" w:cs="Arial"/>
          <w:sz w:val="20"/>
          <w:szCs w:val="20"/>
          <w:lang w:val="es-ES"/>
        </w:rPr>
      </w:pPr>
      <w:r w:rsidRPr="00C3037B">
        <w:rPr>
          <w:rFonts w:ascii="Arial" w:hAnsi="Arial" w:cs="Arial"/>
          <w:b/>
          <w:bCs/>
          <w:sz w:val="20"/>
          <w:szCs w:val="20"/>
          <w:lang w:val="es-ES"/>
        </w:rPr>
        <w:t xml:space="preserve">Calificación: </w:t>
      </w:r>
      <w:sdt>
        <w:sdtPr>
          <w:rPr>
            <w:rFonts w:ascii="Arial" w:hAnsi="Arial" w:cs="Arial"/>
            <w:sz w:val="20"/>
            <w:szCs w:val="20"/>
            <w:lang w:val="es-ES"/>
          </w:rPr>
          <w:id w:val="-1130543295"/>
          <w:placeholder>
            <w:docPart w:val="D793FD674E9F4268863090EB04D991AD"/>
          </w:placeholder>
          <w:showingPlcHdr/>
        </w:sdtPr>
        <w:sdtEndPr/>
        <w:sdtContent>
          <w:r w:rsidRPr="00C3037B">
            <w:rPr>
              <w:rStyle w:val="Textodelmarcadordeposicin"/>
              <w:rFonts w:ascii="Arial" w:hAnsi="Arial" w:cs="Arial"/>
              <w:sz w:val="20"/>
              <w:szCs w:val="20"/>
              <w:lang w:val="es-ES"/>
            </w:rPr>
            <w:t>Haga clic o pulse aquí para escribir el texto.</w:t>
          </w:r>
        </w:sdtContent>
      </w:sdt>
    </w:p>
    <w:p w14:paraId="1443D32B" w14:textId="77777777" w:rsidR="00645965" w:rsidRPr="00C3037B" w:rsidRDefault="00645965" w:rsidP="00645965">
      <w:pPr>
        <w:spacing w:after="0" w:line="240" w:lineRule="auto"/>
        <w:ind w:left="708"/>
        <w:contextualSpacing/>
        <w:rPr>
          <w:rFonts w:ascii="Arial" w:hAnsi="Arial" w:cs="Arial"/>
          <w:b/>
          <w:bCs/>
          <w:sz w:val="20"/>
          <w:szCs w:val="20"/>
          <w:lang w:val="es-ES"/>
        </w:rPr>
      </w:pPr>
      <w:r w:rsidRPr="00C3037B">
        <w:rPr>
          <w:rFonts w:ascii="Arial" w:hAnsi="Arial" w:cs="Arial"/>
          <w:b/>
          <w:bCs/>
          <w:sz w:val="20"/>
          <w:szCs w:val="20"/>
          <w:lang w:val="es-ES"/>
        </w:rPr>
        <w:t>Publicación derivada de la tesis:</w:t>
      </w:r>
    </w:p>
    <w:p w14:paraId="0908DBFC" w14:textId="77777777" w:rsidR="00645965" w:rsidRPr="00C3037B" w:rsidRDefault="00645965" w:rsidP="00645965">
      <w:pPr>
        <w:spacing w:after="0" w:line="240" w:lineRule="auto"/>
        <w:contextualSpacing/>
        <w:rPr>
          <w:rFonts w:ascii="Arial" w:hAnsi="Arial" w:cs="Arial"/>
          <w:lang w:val="es-ES"/>
        </w:rPr>
      </w:pPr>
    </w:p>
    <w:tbl>
      <w:tblPr>
        <w:tblStyle w:val="Tablaconcuadrcula"/>
        <w:tblpPr w:leftFromText="141" w:rightFromText="141" w:vertAnchor="text" w:tblpY="1"/>
        <w:tblOverlap w:val="never"/>
        <w:tblW w:w="835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2"/>
        <w:gridCol w:w="7767"/>
      </w:tblGrid>
      <w:tr w:rsidR="00645965" w:rsidRPr="00C3037B" w14:paraId="6E534465" w14:textId="77777777" w:rsidTr="005B03C3">
        <w:tc>
          <w:tcPr>
            <w:tcW w:w="592" w:type="dxa"/>
          </w:tcPr>
          <w:p w14:paraId="33EC1156" w14:textId="77777777" w:rsidR="00645965" w:rsidRPr="00C3037B" w:rsidRDefault="00645965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>1.</w:t>
            </w:r>
          </w:p>
        </w:tc>
        <w:tc>
          <w:tcPr>
            <w:tcW w:w="7767" w:type="dxa"/>
          </w:tcPr>
          <w:p w14:paraId="0261F254" w14:textId="77777777" w:rsidR="00645965" w:rsidRPr="00C3037B" w:rsidRDefault="00645965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Revista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-591400460"/>
                <w:placeholder>
                  <w:docPart w:val="191B02BB444543E4BB8771BA68658F51"/>
                </w:placeholder>
                <w:showingPlcHdr/>
              </w:sdtPr>
              <w:sdtEndPr/>
              <w:sdtContent>
                <w:r w:rsidRPr="00C3037B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toque aquí para escribir el texto.</w:t>
                </w:r>
              </w:sdtContent>
            </w:sdt>
          </w:p>
          <w:p w14:paraId="029A2B14" w14:textId="77777777" w:rsidR="00645965" w:rsidRPr="00C3037B" w:rsidRDefault="00645965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Autores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-1800995778"/>
                <w:placeholder>
                  <w:docPart w:val="191B02BB444543E4BB8771BA68658F51"/>
                </w:placeholder>
                <w:showingPlcHdr/>
              </w:sdtPr>
              <w:sdtEndPr/>
              <w:sdtContent>
                <w:r w:rsidRPr="00C3037B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pulse aquí para escribir el texto.</w:t>
                </w:r>
              </w:sdtContent>
            </w:sdt>
          </w:p>
          <w:p w14:paraId="6F735856" w14:textId="77777777" w:rsidR="00645965" w:rsidRPr="00C3037B" w:rsidRDefault="00645965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Título del artículo: </w:t>
            </w:r>
            <w:sdt>
              <w:sdtPr>
                <w:rPr>
                  <w:rFonts w:ascii="Arial" w:hAnsi="Arial" w:cs="Arial"/>
                  <w:b/>
                  <w:bCs/>
                  <w:sz w:val="20"/>
                  <w:szCs w:val="20"/>
                  <w:lang w:val="es-ES"/>
                </w:rPr>
                <w:id w:val="1219476530"/>
                <w:placeholder>
                  <w:docPart w:val="F556A4702C5E4C4C9442818447EFE134"/>
                </w:placeholder>
                <w:showingPlcHdr/>
              </w:sdtPr>
              <w:sdtEndPr/>
              <w:sdtContent>
                <w:r w:rsidRPr="00C3037B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pulse aquí para escribir el texto.</w:t>
                </w:r>
              </w:sdtContent>
            </w:sdt>
          </w:p>
          <w:p w14:paraId="3710C350" w14:textId="77777777" w:rsidR="00645965" w:rsidRPr="00C3037B" w:rsidRDefault="00645965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Año de publicación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1070011190"/>
                <w:placeholder>
                  <w:docPart w:val="8833C5B1AFD644E18A2A0BF7C58CE4A9"/>
                </w:placeholder>
                <w:showingPlcHdr/>
              </w:sdtPr>
              <w:sdtEndPr/>
              <w:sdtContent>
                <w:r w:rsidRPr="00C3037B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toque aquí para escribir el texto.</w:t>
                </w:r>
              </w:sdtContent>
            </w:sdt>
          </w:p>
          <w:p w14:paraId="1921B1CD" w14:textId="77777777" w:rsidR="00645965" w:rsidRPr="00C3037B" w:rsidRDefault="00645965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Volumen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1352060928"/>
                <w:placeholder>
                  <w:docPart w:val="7FAAB466D03441AABD291E9E4448F8F6"/>
                </w:placeholder>
                <w:showingPlcHdr/>
              </w:sdtPr>
              <w:sdtEndPr/>
              <w:sdtContent>
                <w:r w:rsidRPr="00C3037B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toque aquí para escribir texto.</w:t>
                </w:r>
              </w:sdtContent>
            </w:sdt>
          </w:p>
          <w:p w14:paraId="3CAEC1DE" w14:textId="77777777" w:rsidR="00645965" w:rsidRPr="00C3037B" w:rsidRDefault="00645965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Páginas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-307252324"/>
                <w:placeholder>
                  <w:docPart w:val="7FAAB466D03441AABD291E9E4448F8F6"/>
                </w:placeholder>
                <w:showingPlcHdr/>
              </w:sdtPr>
              <w:sdtEndPr/>
              <w:sdtContent>
                <w:r w:rsidRPr="00C3037B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toque aquí para escribir texto.</w:t>
                </w:r>
              </w:sdtContent>
            </w:sdt>
          </w:p>
          <w:p w14:paraId="17502490" w14:textId="77777777" w:rsidR="00645965" w:rsidRPr="00C3037B" w:rsidRDefault="00645965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DOI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1123264346"/>
                <w:placeholder>
                  <w:docPart w:val="7A8ABB4DCD524774AB7EFE2BC3D50919"/>
                </w:placeholder>
                <w:showingPlcHdr/>
              </w:sdtPr>
              <w:sdtEndPr/>
              <w:sdtContent>
                <w:r w:rsidRPr="00C3037B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toque aquí para escribir el texto.</w:t>
                </w:r>
              </w:sdtContent>
            </w:sdt>
          </w:p>
          <w:p w14:paraId="789763A7" w14:textId="77777777" w:rsidR="00645965" w:rsidRPr="00C3037B" w:rsidRDefault="00645965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Factor de impacto en el año de publicación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-982850502"/>
                <w:placeholder>
                  <w:docPart w:val="096A1191A9CB42A4AE9A6EC6219E0898"/>
                </w:placeholder>
                <w:showingPlcHdr/>
              </w:sdtPr>
              <w:sdtEndPr/>
              <w:sdtContent>
                <w:r w:rsidRPr="00C3037B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toque aquí para escribir el texto.</w:t>
                </w:r>
              </w:sdtContent>
            </w:sdt>
            <w:r w:rsidRPr="00C3037B"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</w:p>
          <w:p w14:paraId="62D6F879" w14:textId="77777777" w:rsidR="00645965" w:rsidRPr="00C3037B" w:rsidRDefault="00645965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Categoría JCR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-68502970"/>
                <w:placeholder>
                  <w:docPart w:val="9155C3C42770419F8833F0A88D0ADA28"/>
                </w:placeholder>
                <w:showingPlcHdr/>
              </w:sdtPr>
              <w:sdtEndPr/>
              <w:sdtContent>
                <w:r w:rsidRPr="00C3037B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toque aquí para escribir texto.</w:t>
                </w:r>
              </w:sdtContent>
            </w:sdt>
          </w:p>
          <w:p w14:paraId="6C072F11" w14:textId="77777777" w:rsidR="00645965" w:rsidRPr="00C3037B" w:rsidRDefault="00645965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Cuartil JCR en el año de publicación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2140299360"/>
                <w:placeholder>
                  <w:docPart w:val="331405D00C31486DB73BB27378F80EB8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C3037B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Seleccione una opción.</w:t>
                </w:r>
              </w:sdtContent>
            </w:sdt>
          </w:p>
          <w:p w14:paraId="6AA59BB4" w14:textId="77777777" w:rsidR="00645965" w:rsidRPr="00C3037B" w:rsidRDefault="00645965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</w:tr>
    </w:tbl>
    <w:p w14:paraId="0B73C823" w14:textId="77777777" w:rsidR="00645965" w:rsidRPr="00C3037B" w:rsidRDefault="00645965" w:rsidP="00645965">
      <w:pPr>
        <w:spacing w:after="0" w:line="240" w:lineRule="auto"/>
        <w:contextualSpacing/>
        <w:rPr>
          <w:rFonts w:ascii="Arial" w:hAnsi="Arial" w:cs="Arial"/>
          <w:lang w:val="es-ES"/>
        </w:rPr>
      </w:pPr>
      <w:r w:rsidRPr="00C3037B">
        <w:rPr>
          <w:rFonts w:ascii="Arial" w:hAnsi="Arial" w:cs="Arial"/>
          <w:lang w:val="es-ES"/>
        </w:rPr>
        <w:br w:type="textWrapping" w:clear="all"/>
      </w:r>
    </w:p>
    <w:p w14:paraId="14E3DB03" w14:textId="28B1CE98" w:rsidR="00660A77" w:rsidRPr="00C3037B" w:rsidRDefault="00660A77" w:rsidP="00DE726E">
      <w:pPr>
        <w:pStyle w:val="Prrafodelista"/>
        <w:spacing w:after="0" w:line="276" w:lineRule="auto"/>
        <w:rPr>
          <w:rFonts w:ascii="Aptos" w:hAnsi="Aptos" w:cs="Arial"/>
          <w:lang w:val="es-ES"/>
        </w:rPr>
      </w:pPr>
    </w:p>
    <w:p w14:paraId="007EBE97" w14:textId="77777777" w:rsidR="00EE5656" w:rsidRPr="00C3037B" w:rsidRDefault="00EE5656" w:rsidP="00DE726E">
      <w:pPr>
        <w:spacing w:after="0" w:line="276" w:lineRule="auto"/>
        <w:contextualSpacing/>
        <w:rPr>
          <w:rFonts w:ascii="Aptos" w:hAnsi="Aptos" w:cs="Arial"/>
          <w:lang w:val="es-ES"/>
        </w:rPr>
      </w:pPr>
    </w:p>
    <w:p w14:paraId="1962607A" w14:textId="0E88D08B" w:rsidR="00EE5656" w:rsidRPr="00C3037B" w:rsidRDefault="00EE5656" w:rsidP="003C5D68">
      <w:pPr>
        <w:spacing w:after="0" w:line="276" w:lineRule="auto"/>
        <w:contextualSpacing/>
        <w:jc w:val="right"/>
        <w:rPr>
          <w:rFonts w:ascii="Aptos" w:hAnsi="Aptos" w:cs="Arial"/>
          <w:lang w:val="es-ES"/>
        </w:rPr>
      </w:pPr>
      <w:r w:rsidRPr="00C3037B">
        <w:rPr>
          <w:rFonts w:ascii="Aptos" w:hAnsi="Aptos" w:cs="Arial"/>
          <w:lang w:val="es-ES"/>
        </w:rPr>
        <w:t xml:space="preserve">Y para que así </w:t>
      </w:r>
      <w:r w:rsidR="00C3037B">
        <w:rPr>
          <w:rFonts w:ascii="Aptos" w:hAnsi="Aptos" w:cs="Arial"/>
          <w:lang w:val="es-ES"/>
        </w:rPr>
        <w:t>conste</w:t>
      </w:r>
      <w:r w:rsidRPr="00C3037B">
        <w:rPr>
          <w:rFonts w:ascii="Aptos" w:hAnsi="Aptos" w:cs="Arial"/>
          <w:lang w:val="es-ES"/>
        </w:rPr>
        <w:t>, firmo e</w:t>
      </w:r>
      <w:r w:rsidR="00C3037B">
        <w:rPr>
          <w:rFonts w:ascii="Aptos" w:hAnsi="Aptos" w:cs="Arial"/>
          <w:lang w:val="es-ES"/>
        </w:rPr>
        <w:t xml:space="preserve">l presente </w:t>
      </w:r>
      <w:bookmarkStart w:id="0" w:name="_GoBack"/>
      <w:bookmarkEnd w:id="0"/>
      <w:r w:rsidRPr="00C3037B">
        <w:rPr>
          <w:rFonts w:ascii="Aptos" w:hAnsi="Aptos" w:cs="Arial"/>
          <w:lang w:val="es-ES"/>
        </w:rPr>
        <w:t>documento,</w:t>
      </w:r>
    </w:p>
    <w:p w14:paraId="6E1BF5F2" w14:textId="77777777" w:rsidR="00EE5656" w:rsidRPr="00C3037B" w:rsidRDefault="00EE5656" w:rsidP="003C5D68">
      <w:pPr>
        <w:spacing w:after="0" w:line="276" w:lineRule="auto"/>
        <w:contextualSpacing/>
        <w:jc w:val="right"/>
        <w:rPr>
          <w:rFonts w:ascii="Aptos" w:hAnsi="Aptos" w:cs="Arial"/>
          <w:lang w:val="es-ES"/>
        </w:rPr>
      </w:pPr>
    </w:p>
    <w:p w14:paraId="2BE55426" w14:textId="77777777" w:rsidR="00EE5656" w:rsidRPr="00C3037B" w:rsidRDefault="00EE5656" w:rsidP="003C5D68">
      <w:pPr>
        <w:spacing w:after="0" w:line="276" w:lineRule="auto"/>
        <w:contextualSpacing/>
        <w:jc w:val="right"/>
        <w:rPr>
          <w:rFonts w:ascii="Aptos" w:hAnsi="Aptos" w:cs="Arial"/>
          <w:lang w:val="es-ES"/>
        </w:rPr>
      </w:pPr>
      <w:r w:rsidRPr="00C3037B">
        <w:rPr>
          <w:rFonts w:ascii="Aptos" w:hAnsi="Aptos" w:cs="Arial"/>
          <w:lang w:val="es-ES"/>
        </w:rPr>
        <w:t xml:space="preserve">Lugar y fecha: </w:t>
      </w:r>
    </w:p>
    <w:p w14:paraId="22F325FD" w14:textId="77777777" w:rsidR="00EE5656" w:rsidRPr="00C3037B" w:rsidRDefault="00EE5656" w:rsidP="003C5D68">
      <w:pPr>
        <w:spacing w:after="0" w:line="276" w:lineRule="auto"/>
        <w:contextualSpacing/>
        <w:jc w:val="right"/>
        <w:rPr>
          <w:rFonts w:ascii="Aptos" w:hAnsi="Aptos" w:cs="Arial"/>
          <w:lang w:val="es-ES"/>
        </w:rPr>
      </w:pPr>
      <w:r w:rsidRPr="00C3037B">
        <w:rPr>
          <w:rFonts w:ascii="Aptos" w:hAnsi="Aptos" w:cs="Arial"/>
          <w:lang w:val="es-ES"/>
        </w:rPr>
        <w:t>Firma:</w:t>
      </w:r>
    </w:p>
    <w:sectPr w:rsidR="00EE5656" w:rsidRPr="00C3037B" w:rsidSect="00EA1C99">
      <w:headerReference w:type="default" r:id="rId10"/>
      <w:pgSz w:w="11906" w:h="16838"/>
      <w:pgMar w:top="1985" w:right="1701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FA18E68" w14:textId="77777777" w:rsidR="003429D5" w:rsidRPr="00722C64" w:rsidRDefault="003429D5" w:rsidP="005360FC">
      <w:pPr>
        <w:spacing w:after="0" w:line="240" w:lineRule="auto"/>
      </w:pPr>
      <w:r w:rsidRPr="00722C64">
        <w:separator/>
      </w:r>
    </w:p>
  </w:endnote>
  <w:endnote w:type="continuationSeparator" w:id="0">
    <w:p w14:paraId="38515113" w14:textId="77777777" w:rsidR="003429D5" w:rsidRPr="00722C64" w:rsidRDefault="003429D5" w:rsidP="005360FC">
      <w:pPr>
        <w:spacing w:after="0" w:line="240" w:lineRule="auto"/>
      </w:pPr>
      <w:r w:rsidRPr="00722C64">
        <w:continuationSeparator/>
      </w:r>
    </w:p>
  </w:endnote>
  <w:endnote w:type="continuationNotice" w:id="1">
    <w:p w14:paraId="749B05EF" w14:textId="77777777" w:rsidR="003429D5" w:rsidRPr="00722C64" w:rsidRDefault="003429D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altName w:val="Arial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5E4050" w14:textId="77777777" w:rsidR="003429D5" w:rsidRPr="00722C64" w:rsidRDefault="003429D5" w:rsidP="005360FC">
      <w:pPr>
        <w:spacing w:after="0" w:line="240" w:lineRule="auto"/>
      </w:pPr>
      <w:r w:rsidRPr="00722C64">
        <w:separator/>
      </w:r>
    </w:p>
  </w:footnote>
  <w:footnote w:type="continuationSeparator" w:id="0">
    <w:p w14:paraId="7DCE647B" w14:textId="77777777" w:rsidR="003429D5" w:rsidRPr="00722C64" w:rsidRDefault="003429D5" w:rsidP="005360FC">
      <w:pPr>
        <w:spacing w:after="0" w:line="240" w:lineRule="auto"/>
      </w:pPr>
      <w:r w:rsidRPr="00722C64">
        <w:continuationSeparator/>
      </w:r>
    </w:p>
  </w:footnote>
  <w:footnote w:type="continuationNotice" w:id="1">
    <w:p w14:paraId="6349EAB9" w14:textId="77777777" w:rsidR="003429D5" w:rsidRPr="00722C64" w:rsidRDefault="003429D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776FA6" w14:textId="02781270" w:rsidR="00140655" w:rsidRPr="00B429B4" w:rsidRDefault="00140655" w:rsidP="00140655">
    <w:pPr>
      <w:rPr>
        <w:rFonts w:cstheme="minorHAnsi"/>
      </w:rPr>
    </w:pPr>
    <w:r w:rsidRPr="00B429B4">
      <w:rPr>
        <w:rFonts w:cstheme="minorHAnsi"/>
        <w:color w:val="FF31CC"/>
        <w:sz w:val="23"/>
        <w:szCs w:val="23"/>
      </w:rPr>
      <w:t xml:space="preserve">Programa </w:t>
    </w:r>
    <w:r w:rsidR="00C3037B">
      <w:rPr>
        <w:rFonts w:cstheme="minorHAnsi"/>
        <w:color w:val="FF31CC"/>
        <w:sz w:val="23"/>
        <w:szCs w:val="23"/>
      </w:rPr>
      <w:t>O</w:t>
    </w:r>
    <w:r w:rsidRPr="00B429B4">
      <w:rPr>
        <w:rFonts w:cstheme="minorHAnsi"/>
        <w:color w:val="FF31CC"/>
        <w:sz w:val="23"/>
        <w:szCs w:val="23"/>
      </w:rPr>
      <w:t xml:space="preserve">ficial de </w:t>
    </w:r>
    <w:r w:rsidR="00C3037B">
      <w:rPr>
        <w:rFonts w:cstheme="minorHAnsi"/>
        <w:color w:val="FF31CC"/>
        <w:sz w:val="23"/>
        <w:szCs w:val="23"/>
      </w:rPr>
      <w:t>D</w:t>
    </w:r>
    <w:r w:rsidRPr="00B429B4">
      <w:rPr>
        <w:rFonts w:cstheme="minorHAnsi"/>
        <w:color w:val="FF31CC"/>
        <w:sz w:val="23"/>
        <w:szCs w:val="23"/>
      </w:rPr>
      <w:t xml:space="preserve">octorado en Ciencias Sociales y </w:t>
    </w:r>
    <w:r w:rsidR="00990361">
      <w:rPr>
        <w:rFonts w:cstheme="minorHAnsi"/>
        <w:color w:val="FF31CC"/>
        <w:sz w:val="23"/>
        <w:szCs w:val="23"/>
      </w:rPr>
      <w:t>Envejecimiento</w:t>
    </w:r>
  </w:p>
  <w:p w14:paraId="32B3319F" w14:textId="6ABA7E4C" w:rsidR="005360FC" w:rsidRPr="00722C64" w:rsidRDefault="005360FC" w:rsidP="005360FC">
    <w:pPr>
      <w:pStyle w:val="Encabezado"/>
    </w:pPr>
    <w:r w:rsidRPr="00722C64">
      <w:rPr>
        <w:noProof/>
        <w:lang w:val="es-ES" w:eastAsia="es-ES"/>
      </w:rPr>
      <w:drawing>
        <wp:anchor distT="0" distB="0" distL="114300" distR="114300" simplePos="0" relativeHeight="251658241" behindDoc="1" locked="0" layoutInCell="1" allowOverlap="1" wp14:anchorId="1F837283" wp14:editId="10CCC596">
          <wp:simplePos x="0" y="0"/>
          <wp:positionH relativeFrom="column">
            <wp:posOffset>-635</wp:posOffset>
          </wp:positionH>
          <wp:positionV relativeFrom="paragraph">
            <wp:posOffset>143510</wp:posOffset>
          </wp:positionV>
          <wp:extent cx="1749425" cy="175260"/>
          <wp:effectExtent l="0" t="0" r="3175" b="0"/>
          <wp:wrapNone/>
          <wp:docPr id="15" name="Imagen 15" descr="letra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 descr="letra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9425" cy="1752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22C64">
      <w:rPr>
        <w:noProof/>
        <w:lang w:val="es-ES" w:eastAsia="es-ES"/>
      </w:rPr>
      <w:drawing>
        <wp:anchor distT="0" distB="0" distL="114300" distR="114300" simplePos="0" relativeHeight="251658240" behindDoc="1" locked="0" layoutInCell="1" allowOverlap="1" wp14:anchorId="1AC4D599" wp14:editId="0C431AB6">
          <wp:simplePos x="0" y="0"/>
          <wp:positionH relativeFrom="column">
            <wp:posOffset>-746760</wp:posOffset>
          </wp:positionH>
          <wp:positionV relativeFrom="paragraph">
            <wp:posOffset>29210</wp:posOffset>
          </wp:positionV>
          <wp:extent cx="673100" cy="349885"/>
          <wp:effectExtent l="0" t="0" r="0" b="0"/>
          <wp:wrapNone/>
          <wp:docPr id="14" name="Imagen 14" descr="simbol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 descr="simbol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3100" cy="3498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AE00428" w14:textId="77777777" w:rsidR="005360FC" w:rsidRDefault="005360FC">
    <w:pPr>
      <w:pStyle w:val="Encabezado"/>
    </w:pPr>
  </w:p>
  <w:p w14:paraId="2B245AD8" w14:textId="77777777" w:rsidR="007134F5" w:rsidRPr="00722C64" w:rsidRDefault="007134F5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BE109E"/>
    <w:multiLevelType w:val="hybridMultilevel"/>
    <w:tmpl w:val="63B8ED3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1C0DAD"/>
    <w:multiLevelType w:val="hybridMultilevel"/>
    <w:tmpl w:val="AD12365E"/>
    <w:lvl w:ilvl="0" w:tplc="944CC7B2">
      <w:start w:val="1"/>
      <w:numFmt w:val="lowerRoman"/>
      <w:lvlText w:val="%1)"/>
      <w:lvlJc w:val="left"/>
      <w:pPr>
        <w:ind w:left="1080" w:hanging="720"/>
      </w:pPr>
      <w:rPr>
        <w:rFonts w:ascii="MS Gothic" w:eastAsia="MS Gothic" w:hAnsi="MS Gothic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7CB242B"/>
    <w:multiLevelType w:val="hybridMultilevel"/>
    <w:tmpl w:val="AEF0CE42"/>
    <w:lvl w:ilvl="0" w:tplc="A5A675C6">
      <w:numFmt w:val="bullet"/>
      <w:lvlText w:val="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CC33CB8"/>
    <w:multiLevelType w:val="multilevel"/>
    <w:tmpl w:val="2708D2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714C3FA0"/>
    <w:multiLevelType w:val="hybridMultilevel"/>
    <w:tmpl w:val="DC24F26E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A2658DC"/>
    <w:multiLevelType w:val="hybridMultilevel"/>
    <w:tmpl w:val="774C3B2C"/>
    <w:lvl w:ilvl="0" w:tplc="D9BA4ADE">
      <w:start w:val="1"/>
      <w:numFmt w:val="upperLetter"/>
      <w:lvlText w:val="%1)"/>
      <w:lvlJc w:val="left"/>
      <w:pPr>
        <w:ind w:left="720" w:hanging="360"/>
      </w:pPr>
      <w:rPr>
        <w:rFonts w:ascii="MS Gothic" w:eastAsia="MS Gothic" w:hAnsi="MS Gothic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5"/>
  </w:num>
  <w:num w:numId="3">
    <w:abstractNumId w:val="1"/>
  </w:num>
  <w:num w:numId="4">
    <w:abstractNumId w:val="0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UwsDA0NLO0MDExMjdS0lEKTi0uzszPAykwqwUA3Pl5kSwAAAA="/>
  </w:docVars>
  <w:rsids>
    <w:rsidRoot w:val="005360FC"/>
    <w:rsid w:val="00007340"/>
    <w:rsid w:val="00024E95"/>
    <w:rsid w:val="00050CCF"/>
    <w:rsid w:val="00062921"/>
    <w:rsid w:val="0008274F"/>
    <w:rsid w:val="00093567"/>
    <w:rsid w:val="000B284E"/>
    <w:rsid w:val="000B4608"/>
    <w:rsid w:val="000B57E1"/>
    <w:rsid w:val="000E1673"/>
    <w:rsid w:val="000E33E7"/>
    <w:rsid w:val="00123B11"/>
    <w:rsid w:val="00140655"/>
    <w:rsid w:val="001437F2"/>
    <w:rsid w:val="00146E02"/>
    <w:rsid w:val="0015172D"/>
    <w:rsid w:val="00187E90"/>
    <w:rsid w:val="001A7144"/>
    <w:rsid w:val="001D3DC5"/>
    <w:rsid w:val="001E1E46"/>
    <w:rsid w:val="001E787A"/>
    <w:rsid w:val="002326EC"/>
    <w:rsid w:val="002409D3"/>
    <w:rsid w:val="00275FFF"/>
    <w:rsid w:val="002961C6"/>
    <w:rsid w:val="00296B1E"/>
    <w:rsid w:val="002B768D"/>
    <w:rsid w:val="002D1AC4"/>
    <w:rsid w:val="002D4799"/>
    <w:rsid w:val="002E6989"/>
    <w:rsid w:val="002F1B59"/>
    <w:rsid w:val="002F7E57"/>
    <w:rsid w:val="00330D38"/>
    <w:rsid w:val="00342534"/>
    <w:rsid w:val="003429D5"/>
    <w:rsid w:val="003555E9"/>
    <w:rsid w:val="003849FC"/>
    <w:rsid w:val="00386B60"/>
    <w:rsid w:val="0039629E"/>
    <w:rsid w:val="003A6651"/>
    <w:rsid w:val="003B2D0A"/>
    <w:rsid w:val="003B52F9"/>
    <w:rsid w:val="003C5D68"/>
    <w:rsid w:val="003D3C12"/>
    <w:rsid w:val="004453B0"/>
    <w:rsid w:val="00456215"/>
    <w:rsid w:val="004628E8"/>
    <w:rsid w:val="00464014"/>
    <w:rsid w:val="00473E62"/>
    <w:rsid w:val="004B24AB"/>
    <w:rsid w:val="004B2F4F"/>
    <w:rsid w:val="004E2AFA"/>
    <w:rsid w:val="004F46A5"/>
    <w:rsid w:val="0052329A"/>
    <w:rsid w:val="005360FC"/>
    <w:rsid w:val="005464E3"/>
    <w:rsid w:val="0056487C"/>
    <w:rsid w:val="005705D3"/>
    <w:rsid w:val="0057617E"/>
    <w:rsid w:val="00577480"/>
    <w:rsid w:val="00586F9E"/>
    <w:rsid w:val="005A4A10"/>
    <w:rsid w:val="00627E22"/>
    <w:rsid w:val="0063362F"/>
    <w:rsid w:val="00645160"/>
    <w:rsid w:val="00645965"/>
    <w:rsid w:val="0065347D"/>
    <w:rsid w:val="00656510"/>
    <w:rsid w:val="00660A77"/>
    <w:rsid w:val="006A6A69"/>
    <w:rsid w:val="006B57E4"/>
    <w:rsid w:val="006C222C"/>
    <w:rsid w:val="006D4788"/>
    <w:rsid w:val="006E7F81"/>
    <w:rsid w:val="006F5957"/>
    <w:rsid w:val="00703A38"/>
    <w:rsid w:val="007134F5"/>
    <w:rsid w:val="00716CBC"/>
    <w:rsid w:val="00717EE5"/>
    <w:rsid w:val="00720FF6"/>
    <w:rsid w:val="00722C64"/>
    <w:rsid w:val="007233F4"/>
    <w:rsid w:val="0075097C"/>
    <w:rsid w:val="00757DA1"/>
    <w:rsid w:val="00764283"/>
    <w:rsid w:val="007673CB"/>
    <w:rsid w:val="007C0CA9"/>
    <w:rsid w:val="007E20D9"/>
    <w:rsid w:val="007F190B"/>
    <w:rsid w:val="00813517"/>
    <w:rsid w:val="00816393"/>
    <w:rsid w:val="0081758A"/>
    <w:rsid w:val="0083153E"/>
    <w:rsid w:val="0084006D"/>
    <w:rsid w:val="00857C2A"/>
    <w:rsid w:val="00860F75"/>
    <w:rsid w:val="008621D4"/>
    <w:rsid w:val="00867705"/>
    <w:rsid w:val="008D31FC"/>
    <w:rsid w:val="008D7FA7"/>
    <w:rsid w:val="008F55F5"/>
    <w:rsid w:val="008F5B32"/>
    <w:rsid w:val="00901057"/>
    <w:rsid w:val="0092542C"/>
    <w:rsid w:val="00955168"/>
    <w:rsid w:val="00955B7E"/>
    <w:rsid w:val="00956FB0"/>
    <w:rsid w:val="00971CBB"/>
    <w:rsid w:val="00990361"/>
    <w:rsid w:val="00994E71"/>
    <w:rsid w:val="009A7878"/>
    <w:rsid w:val="009B19D7"/>
    <w:rsid w:val="009C4EA7"/>
    <w:rsid w:val="009D602C"/>
    <w:rsid w:val="009E75FB"/>
    <w:rsid w:val="009F550A"/>
    <w:rsid w:val="009F692A"/>
    <w:rsid w:val="00A12E4F"/>
    <w:rsid w:val="00A13019"/>
    <w:rsid w:val="00A25B56"/>
    <w:rsid w:val="00A40EA0"/>
    <w:rsid w:val="00A5270C"/>
    <w:rsid w:val="00A80F74"/>
    <w:rsid w:val="00A928E3"/>
    <w:rsid w:val="00AA1EAD"/>
    <w:rsid w:val="00AA2A16"/>
    <w:rsid w:val="00AB53E4"/>
    <w:rsid w:val="00AD2530"/>
    <w:rsid w:val="00AE14D1"/>
    <w:rsid w:val="00B04CA0"/>
    <w:rsid w:val="00B16B1F"/>
    <w:rsid w:val="00B17888"/>
    <w:rsid w:val="00B23ECC"/>
    <w:rsid w:val="00B33620"/>
    <w:rsid w:val="00B43BCA"/>
    <w:rsid w:val="00B54AD7"/>
    <w:rsid w:val="00B60B36"/>
    <w:rsid w:val="00B6750B"/>
    <w:rsid w:val="00B74825"/>
    <w:rsid w:val="00B85FAA"/>
    <w:rsid w:val="00BB4625"/>
    <w:rsid w:val="00BC3D06"/>
    <w:rsid w:val="00BD1FAD"/>
    <w:rsid w:val="00C149D0"/>
    <w:rsid w:val="00C22119"/>
    <w:rsid w:val="00C27748"/>
    <w:rsid w:val="00C3037B"/>
    <w:rsid w:val="00C337FB"/>
    <w:rsid w:val="00C35846"/>
    <w:rsid w:val="00C63B7B"/>
    <w:rsid w:val="00CD4FFB"/>
    <w:rsid w:val="00CD71D8"/>
    <w:rsid w:val="00CE2AFB"/>
    <w:rsid w:val="00D00303"/>
    <w:rsid w:val="00D020FE"/>
    <w:rsid w:val="00D275FC"/>
    <w:rsid w:val="00D429EE"/>
    <w:rsid w:val="00D57FC4"/>
    <w:rsid w:val="00D700E2"/>
    <w:rsid w:val="00D8223A"/>
    <w:rsid w:val="00D920F8"/>
    <w:rsid w:val="00DA374C"/>
    <w:rsid w:val="00DB1AEA"/>
    <w:rsid w:val="00DB5C8F"/>
    <w:rsid w:val="00DE5580"/>
    <w:rsid w:val="00DE726E"/>
    <w:rsid w:val="00E1701B"/>
    <w:rsid w:val="00E42DB9"/>
    <w:rsid w:val="00E464AE"/>
    <w:rsid w:val="00E506F1"/>
    <w:rsid w:val="00E7114D"/>
    <w:rsid w:val="00EA1C99"/>
    <w:rsid w:val="00EA534A"/>
    <w:rsid w:val="00EC6779"/>
    <w:rsid w:val="00EE5656"/>
    <w:rsid w:val="00EF07C5"/>
    <w:rsid w:val="00EF09A8"/>
    <w:rsid w:val="00F00923"/>
    <w:rsid w:val="00F0783F"/>
    <w:rsid w:val="00F178E7"/>
    <w:rsid w:val="00F50055"/>
    <w:rsid w:val="00F573B0"/>
    <w:rsid w:val="00F613FA"/>
    <w:rsid w:val="00F77C1C"/>
    <w:rsid w:val="00FC3902"/>
    <w:rsid w:val="00FD26FB"/>
    <w:rsid w:val="00FF52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43729D8"/>
  <w15:chartTrackingRefBased/>
  <w15:docId w15:val="{610966C1-4099-40B6-AFBC-E70897F468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E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D602C"/>
    <w:rPr>
      <w:lang w:val="gl-ES"/>
    </w:rPr>
  </w:style>
  <w:style w:type="paragraph" w:styleId="Ttulo1">
    <w:name w:val="heading 1"/>
    <w:basedOn w:val="Normal"/>
    <w:next w:val="Normal"/>
    <w:link w:val="Ttulo1Car"/>
    <w:uiPriority w:val="9"/>
    <w:qFormat/>
    <w:rsid w:val="005360F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5360F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5360F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5360F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5360F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5360F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5360F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5360F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5360F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5360F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5360F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5360F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5360FC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5360FC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5360FC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5360FC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5360FC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5360FC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ar"/>
    <w:uiPriority w:val="10"/>
    <w:qFormat/>
    <w:rsid w:val="005360F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5360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qFormat/>
    <w:rsid w:val="005360F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5360F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">
    <w:name w:val="Quote"/>
    <w:basedOn w:val="Normal"/>
    <w:next w:val="Normal"/>
    <w:link w:val="CitaCar"/>
    <w:uiPriority w:val="29"/>
    <w:qFormat/>
    <w:rsid w:val="005360F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5360FC"/>
    <w:rPr>
      <w:i/>
      <w:iCs/>
      <w:color w:val="404040" w:themeColor="text1" w:themeTint="BF"/>
    </w:rPr>
  </w:style>
  <w:style w:type="paragraph" w:styleId="Prrafodelista">
    <w:name w:val="List Paragraph"/>
    <w:basedOn w:val="Normal"/>
    <w:uiPriority w:val="34"/>
    <w:qFormat/>
    <w:rsid w:val="005360FC"/>
    <w:pPr>
      <w:ind w:left="720"/>
      <w:contextualSpacing/>
    </w:pPr>
  </w:style>
  <w:style w:type="character" w:styleId="nfasisintenso">
    <w:name w:val="Intense Emphasis"/>
    <w:basedOn w:val="Fuentedeprrafopredeter"/>
    <w:uiPriority w:val="21"/>
    <w:qFormat/>
    <w:rsid w:val="005360FC"/>
    <w:rPr>
      <w:i/>
      <w:iCs/>
      <w:color w:val="0F4761" w:themeColor="accent1" w:themeShade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5360F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5360FC"/>
    <w:rPr>
      <w:i/>
      <w:iCs/>
      <w:color w:val="0F4761" w:themeColor="accent1" w:themeShade="BF"/>
    </w:rPr>
  </w:style>
  <w:style w:type="character" w:styleId="Referenciaintensa">
    <w:name w:val="Intense Reference"/>
    <w:basedOn w:val="Fuentedeprrafopredeter"/>
    <w:uiPriority w:val="32"/>
    <w:qFormat/>
    <w:rsid w:val="005360FC"/>
    <w:rPr>
      <w:b/>
      <w:bCs/>
      <w:smallCaps/>
      <w:color w:val="0F4761" w:themeColor="accent1" w:themeShade="BF"/>
      <w:spacing w:val="5"/>
    </w:rPr>
  </w:style>
  <w:style w:type="paragraph" w:styleId="Encabezado">
    <w:name w:val="header"/>
    <w:basedOn w:val="Normal"/>
    <w:link w:val="EncabezadoCar"/>
    <w:unhideWhenUsed/>
    <w:rsid w:val="005360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5360FC"/>
  </w:style>
  <w:style w:type="paragraph" w:styleId="Piedepgina">
    <w:name w:val="footer"/>
    <w:basedOn w:val="Normal"/>
    <w:link w:val="PiedepginaCar"/>
    <w:uiPriority w:val="99"/>
    <w:unhideWhenUsed/>
    <w:rsid w:val="005360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360FC"/>
  </w:style>
  <w:style w:type="table" w:styleId="Tablaconcuadrcula">
    <w:name w:val="Table Grid"/>
    <w:basedOn w:val="Tablanormal"/>
    <w:uiPriority w:val="39"/>
    <w:rsid w:val="005360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5360F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917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2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6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B92B42-5A79-4B70-A147-CACAA4CE41C5}"/>
      </w:docPartPr>
      <w:docPartBody>
        <w:p w:rsidR="008E4ECE" w:rsidRDefault="00D24DF1"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F86D26429844A9CAFAEAD426B1434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60220A-6F6E-40A3-ACF0-7D78BE228D42}"/>
      </w:docPartPr>
      <w:docPartBody>
        <w:p w:rsidR="008E4ECE" w:rsidRDefault="00D24DF1" w:rsidP="00D24DF1">
          <w:pPr>
            <w:pStyle w:val="9F86D26429844A9CAFAEAD426B1434B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FFD5EC7F6CA4A6D8285C8F02EBF89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2B2CDC-EF1E-487D-BF93-4B2410E7FCF8}"/>
      </w:docPartPr>
      <w:docPartBody>
        <w:p w:rsidR="008E4ECE" w:rsidRDefault="008E4ECE" w:rsidP="008E4ECE">
          <w:pPr>
            <w:pStyle w:val="5FFD5EC7F6CA4A6D8285C8F02EBF892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A24575F77324709A4DADF3E929BCA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00B193-6C05-4787-8D5F-D81B0818ECC6}"/>
      </w:docPartPr>
      <w:docPartBody>
        <w:p w:rsidR="008E4ECE" w:rsidRDefault="008E4ECE" w:rsidP="008E4ECE">
          <w:pPr>
            <w:pStyle w:val="5A24575F77324709A4DADF3E929BCA1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5BF33FB7EE242C990957EBF58CADE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9D0ABA-2F9F-4B41-8A87-31E45F3F04F2}"/>
      </w:docPartPr>
      <w:docPartBody>
        <w:p w:rsidR="008E4ECE" w:rsidRDefault="008E4ECE" w:rsidP="008E4ECE">
          <w:pPr>
            <w:pStyle w:val="65BF33FB7EE242C990957EBF58CADE10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6D593A4A7724DCDA9DB08D4343901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93E9D7-AB3A-46FA-8093-A1F52E157393}"/>
      </w:docPartPr>
      <w:docPartBody>
        <w:p w:rsidR="00657891" w:rsidRDefault="00657891" w:rsidP="00657891">
          <w:pPr>
            <w:pStyle w:val="A6D593A4A7724DCDA9DB08D434390119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CA0259509884D80A5B25A7909A89B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AA85AC-42C4-46CB-95B6-B41CCB58C642}"/>
      </w:docPartPr>
      <w:docPartBody>
        <w:p w:rsidR="00657891" w:rsidRDefault="00657891" w:rsidP="00657891">
          <w:pPr>
            <w:pStyle w:val="3CA0259509884D80A5B25A7909A89BB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68B3B7464FD40E69C5FEED56E8EB8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C37DBB-FEA0-4CF4-901A-5B7D147E1F10}"/>
      </w:docPartPr>
      <w:docPartBody>
        <w:p w:rsidR="00657891" w:rsidRDefault="00657891" w:rsidP="00657891">
          <w:pPr>
            <w:pStyle w:val="968B3B7464FD40E69C5FEED56E8EB8CB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41CFA79F09446B4929FDF1875D0A8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2E0BEC-D96F-4E38-A6C4-B80186DCAEA0}"/>
      </w:docPartPr>
      <w:docPartBody>
        <w:p w:rsidR="00657891" w:rsidRDefault="00657891" w:rsidP="00657891">
          <w:pPr>
            <w:pStyle w:val="141CFA79F09446B4929FDF1875D0A8B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F32170FF0A64C02A324A07979F5A8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94A8ED-A19A-463A-89AD-51EFDBAD4E62}"/>
      </w:docPartPr>
      <w:docPartBody>
        <w:p w:rsidR="00657891" w:rsidRDefault="00657891" w:rsidP="00657891">
          <w:pPr>
            <w:pStyle w:val="DF32170FF0A64C02A324A07979F5A8F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759ACE94796345609B5633920B006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595871-A126-468F-8849-30DD46395A6C}"/>
      </w:docPartPr>
      <w:docPartBody>
        <w:p w:rsidR="00657891" w:rsidRDefault="00657891" w:rsidP="00657891">
          <w:pPr>
            <w:pStyle w:val="759ACE94796345609B5633920B006F3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DF82C4C4927499E868A369250E758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AC6A2E-490A-4C95-AA8C-75ED4A74E09B}"/>
      </w:docPartPr>
      <w:docPartBody>
        <w:p w:rsidR="00657891" w:rsidRDefault="00657891" w:rsidP="00657891">
          <w:pPr>
            <w:pStyle w:val="3DF82C4C4927499E868A369250E758B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8CFB87631C9418A872CBE8FBC05FF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CC0163-3CC1-4A9C-BEAC-384832271F4D}"/>
      </w:docPartPr>
      <w:docPartBody>
        <w:p w:rsidR="00657891" w:rsidRDefault="00657891" w:rsidP="00657891">
          <w:pPr>
            <w:pStyle w:val="08CFB87631C9418A872CBE8FBC05FFFE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24176F570EDA490C9AD772C6CFFC4A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D7CF11-EB31-4EFC-8D12-E2135F60D3D1}"/>
      </w:docPartPr>
      <w:docPartBody>
        <w:p w:rsidR="00657891" w:rsidRDefault="00657891" w:rsidP="00657891">
          <w:pPr>
            <w:pStyle w:val="24176F570EDA490C9AD772C6CFFC4A4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636BB9EED284BF7A88F3893D1EE09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A27076-09B9-49A2-976E-DA620511FD0B}"/>
      </w:docPartPr>
      <w:docPartBody>
        <w:p w:rsidR="00657891" w:rsidRDefault="00657891" w:rsidP="00657891">
          <w:pPr>
            <w:pStyle w:val="C636BB9EED284BF7A88F3893D1EE09A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5BE6FCCD16A4695B3C2E28E41853B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242425-EF64-40C8-901E-918555D58059}"/>
      </w:docPartPr>
      <w:docPartBody>
        <w:p w:rsidR="00657891" w:rsidRDefault="00657891" w:rsidP="00657891">
          <w:pPr>
            <w:pStyle w:val="55BE6FCCD16A4695B3C2E28E41853B0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514D5C6122D445784BF8EC40572B4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1C3B95-EEEB-4A67-87F9-1D78797649D0}"/>
      </w:docPartPr>
      <w:docPartBody>
        <w:p w:rsidR="00657891" w:rsidRDefault="00657891" w:rsidP="00657891">
          <w:pPr>
            <w:pStyle w:val="0514D5C6122D445784BF8EC40572B40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DAE7DAA9476445AAA3B8F3E5C76C6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C56E4B-6147-46B5-8108-AC4E05DF1262}"/>
      </w:docPartPr>
      <w:docPartBody>
        <w:p w:rsidR="00657891" w:rsidRDefault="00657891" w:rsidP="00657891">
          <w:pPr>
            <w:pStyle w:val="1DAE7DAA9476445AAA3B8F3E5C76C64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89A5F1D02C6842D19D7F709957487E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F8A616-555A-4B6C-A399-3ECE743E45AC}"/>
      </w:docPartPr>
      <w:docPartBody>
        <w:p w:rsidR="00657891" w:rsidRDefault="00657891" w:rsidP="00657891">
          <w:pPr>
            <w:pStyle w:val="89A5F1D02C6842D19D7F709957487EA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9B71B165FC14E03862A85C10CC7FB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7B3285-3782-486A-9B4F-E5C6C99E7AD1}"/>
      </w:docPartPr>
      <w:docPartBody>
        <w:p w:rsidR="00657891" w:rsidRDefault="00657891" w:rsidP="00657891">
          <w:pPr>
            <w:pStyle w:val="19B71B165FC14E03862A85C10CC7FB81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FE4A3A3C85D4A0BB7886321FEB7F3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09CF54-2F52-401D-9C7E-BEA9BAB3D111}"/>
      </w:docPartPr>
      <w:docPartBody>
        <w:p w:rsidR="00657891" w:rsidRDefault="00657891" w:rsidP="00657891">
          <w:pPr>
            <w:pStyle w:val="5FE4A3A3C85D4A0BB7886321FEB7F3CB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7BD5C6EF3F3949C09BB4DDA2C4F245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C8FD84-82B2-4E9B-AF68-183ECD35540D}"/>
      </w:docPartPr>
      <w:docPartBody>
        <w:p w:rsidR="00657891" w:rsidRDefault="00657891" w:rsidP="00657891">
          <w:pPr>
            <w:pStyle w:val="7BD5C6EF3F3949C09BB4DDA2C4F24500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EF14B06953C413880FBD470A070D8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E56EF3-0EF9-4C06-8679-50595471A422}"/>
      </w:docPartPr>
      <w:docPartBody>
        <w:p w:rsidR="00657891" w:rsidRDefault="00657891" w:rsidP="00657891">
          <w:pPr>
            <w:pStyle w:val="DEF14B06953C413880FBD470A070D8C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D73A163D29149CB9CDF82DFF73BB4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4C93D6-731C-4C53-8596-F059343C1524}"/>
      </w:docPartPr>
      <w:docPartBody>
        <w:p w:rsidR="00657891" w:rsidRDefault="00657891" w:rsidP="00657891">
          <w:pPr>
            <w:pStyle w:val="ED73A163D29149CB9CDF82DFF73BB44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70C03180247F4D0D8927B307A88DA2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BD8E44-EBFE-4EBB-9967-878FC5A11937}"/>
      </w:docPartPr>
      <w:docPartBody>
        <w:p w:rsidR="00657891" w:rsidRDefault="00657891" w:rsidP="00657891">
          <w:pPr>
            <w:pStyle w:val="70C03180247F4D0D8927B307A88DA2E2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8CB2C7A2CBDF44A6BCE621B0762B88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9E4A89-2090-43C1-B3F6-14D73D683B9F}"/>
      </w:docPartPr>
      <w:docPartBody>
        <w:p w:rsidR="00657891" w:rsidRDefault="00657891" w:rsidP="00657891">
          <w:pPr>
            <w:pStyle w:val="8CB2C7A2CBDF44A6BCE621B0762B88EA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756E980BF20B47679C12B0DF732111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11DCF6-A495-43FD-A28A-EF80FC07C2B6}"/>
      </w:docPartPr>
      <w:docPartBody>
        <w:p w:rsidR="00657891" w:rsidRDefault="00657891" w:rsidP="00657891">
          <w:pPr>
            <w:pStyle w:val="756E980BF20B47679C12B0DF7321119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73CD484822974508BB96FAE8D8816F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010263-F4F8-48A3-B8F7-B4469B4776CA}"/>
      </w:docPartPr>
      <w:docPartBody>
        <w:p w:rsidR="00657891" w:rsidRDefault="00657891" w:rsidP="00657891">
          <w:pPr>
            <w:pStyle w:val="73CD484822974508BB96FAE8D8816F3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DF81647627E444BB297E7017889DB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953898-D4D0-4240-959B-219058A709F7}"/>
      </w:docPartPr>
      <w:docPartBody>
        <w:p w:rsidR="00657891" w:rsidRDefault="00657891" w:rsidP="00657891">
          <w:pPr>
            <w:pStyle w:val="6DF81647627E444BB297E7017889DB39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247C93936B464739B90113CE783126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8DB8AA-5FA8-49F3-83E4-CCE41C571AFC}"/>
      </w:docPartPr>
      <w:docPartBody>
        <w:p w:rsidR="00657891" w:rsidRDefault="00657891" w:rsidP="00657891">
          <w:pPr>
            <w:pStyle w:val="247C93936B464739B90113CE7831260B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62AE29A09014DE793D2DA980FD604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E1610D-9F68-425A-A8EA-6422F74FC2D0}"/>
      </w:docPartPr>
      <w:docPartBody>
        <w:p w:rsidR="00657891" w:rsidRDefault="00657891" w:rsidP="00657891">
          <w:pPr>
            <w:pStyle w:val="662AE29A09014DE793D2DA980FD604F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97B648A7AA04B9993CC0254188D30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82B4C8-6C3E-49BB-9536-9C28A82B9C70}"/>
      </w:docPartPr>
      <w:docPartBody>
        <w:p w:rsidR="00657891" w:rsidRDefault="00657891" w:rsidP="00657891">
          <w:pPr>
            <w:pStyle w:val="697B648A7AA04B9993CC0254188D300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10ABE1F38DC479D9EC0F862E93648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839A6E-3863-408D-B398-AD61CB88E1BC}"/>
      </w:docPartPr>
      <w:docPartBody>
        <w:p w:rsidR="00657891" w:rsidRDefault="00657891" w:rsidP="00657891">
          <w:pPr>
            <w:pStyle w:val="610ABE1F38DC479D9EC0F862E936480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E71C938F2BD40049CD6C2630436A4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9957D6-683B-4CCD-80FD-0ABC689619CB}"/>
      </w:docPartPr>
      <w:docPartBody>
        <w:p w:rsidR="00657891" w:rsidRDefault="00657891" w:rsidP="00657891">
          <w:pPr>
            <w:pStyle w:val="3E71C938F2BD40049CD6C2630436A47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DFF5940D800494CB8F54853D57A50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D8A5CA-DA2A-413D-A62A-FE921C7D1C45}"/>
      </w:docPartPr>
      <w:docPartBody>
        <w:p w:rsidR="00657891" w:rsidRDefault="00657891" w:rsidP="00657891">
          <w:pPr>
            <w:pStyle w:val="9DFF5940D800494CB8F54853D57A505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3BE1EFB64EB405499F9782FF49D74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80CF4B-0ABC-43CF-AA2B-040DAF8D885E}"/>
      </w:docPartPr>
      <w:docPartBody>
        <w:p w:rsidR="00657891" w:rsidRDefault="00657891" w:rsidP="00657891">
          <w:pPr>
            <w:pStyle w:val="93BE1EFB64EB405499F9782FF49D740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A66490FF5DD4E719026ECF016A6E4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2E0AC2-21F6-4C8B-84F6-33475D0B8DCE}"/>
      </w:docPartPr>
      <w:docPartBody>
        <w:p w:rsidR="00657891" w:rsidRDefault="00657891" w:rsidP="00657891">
          <w:pPr>
            <w:pStyle w:val="9A66490FF5DD4E719026ECF016A6E4A7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F5727B78978740E1B66492FCAF160A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DBCBA6-0163-42D3-A8C6-3C6030D2BF03}"/>
      </w:docPartPr>
      <w:docPartBody>
        <w:p w:rsidR="00657891" w:rsidRDefault="00657891" w:rsidP="00657891">
          <w:pPr>
            <w:pStyle w:val="F5727B78978740E1B66492FCAF160A82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7E3F44EBA514D9A944E19FFE4B335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CC01FC-BB32-4127-A5C2-1CFD33E818AE}"/>
      </w:docPartPr>
      <w:docPartBody>
        <w:p w:rsidR="00657891" w:rsidRDefault="00657891" w:rsidP="00657891">
          <w:pPr>
            <w:pStyle w:val="67E3F44EBA514D9A944E19FFE4B3354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0031969789E48E0B3B03C6F1D4417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0A27A2-B334-4950-8FEF-991EFB0D510C}"/>
      </w:docPartPr>
      <w:docPartBody>
        <w:p w:rsidR="00657891" w:rsidRDefault="00657891" w:rsidP="00657891">
          <w:pPr>
            <w:pStyle w:val="C0031969789E48E0B3B03C6F1D4417FB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606C3B9E39245F6AF3AA781CE96F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BAC3EE-F4DD-48E2-BAD1-050361FFDDAC}"/>
      </w:docPartPr>
      <w:docPartBody>
        <w:p w:rsidR="00657891" w:rsidRDefault="00657891" w:rsidP="00657891">
          <w:pPr>
            <w:pStyle w:val="4606C3B9E39245F6AF3AA781CE96FCE9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4DC4EE4AA7C476BAFC079F263144A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DDD1A5-268C-454F-972B-838BF8EBE866}"/>
      </w:docPartPr>
      <w:docPartBody>
        <w:p w:rsidR="00657891" w:rsidRDefault="00657891" w:rsidP="00657891">
          <w:pPr>
            <w:pStyle w:val="A4DC4EE4AA7C476BAFC079F263144AA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3948632DEE748878A5ED1EAD6F8B2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057789-BF46-47CF-BCD1-669C2984BB10}"/>
      </w:docPartPr>
      <w:docPartBody>
        <w:p w:rsidR="00657891" w:rsidRDefault="00657891" w:rsidP="00657891">
          <w:pPr>
            <w:pStyle w:val="13948632DEE748878A5ED1EAD6F8B25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B58170434F848A1B93F90C1659317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305AF5-9E9D-4FAE-BF61-BF9C4D8CFE31}"/>
      </w:docPartPr>
      <w:docPartBody>
        <w:p w:rsidR="00657891" w:rsidRDefault="00657891" w:rsidP="00657891">
          <w:pPr>
            <w:pStyle w:val="AB58170434F848A1B93F90C165931731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BB84011A2B94BC698B4F941F4EC8C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53AD21-D995-430C-B804-21BEDE78653E}"/>
      </w:docPartPr>
      <w:docPartBody>
        <w:p w:rsidR="00657891" w:rsidRDefault="00657891" w:rsidP="00657891">
          <w:pPr>
            <w:pStyle w:val="FBB84011A2B94BC698B4F941F4EC8CA7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1390DFF0C7CE49CE8CA02A27C0DD6F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16AC6C-E341-4F90-9C48-CDE49E59C56D}"/>
      </w:docPartPr>
      <w:docPartBody>
        <w:p w:rsidR="00657891" w:rsidRDefault="00657891" w:rsidP="00657891">
          <w:pPr>
            <w:pStyle w:val="1390DFF0C7CE49CE8CA02A27C0DD6FF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376F34CB9964D4EB558A456E2D78B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05C9C8-F76E-4280-B5BC-ABF1D3CC2963}"/>
      </w:docPartPr>
      <w:docPartBody>
        <w:p w:rsidR="00657891" w:rsidRDefault="00657891" w:rsidP="00657891">
          <w:pPr>
            <w:pStyle w:val="D376F34CB9964D4EB558A456E2D78B4E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9617D99E764460DBED07CB1CCCD9F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237F39-E7DB-474D-A14E-0353E9C4AD11}"/>
      </w:docPartPr>
      <w:docPartBody>
        <w:p w:rsidR="00657891" w:rsidRDefault="00657891" w:rsidP="00657891">
          <w:pPr>
            <w:pStyle w:val="C9617D99E764460DBED07CB1CCCD9FD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B3F80FEE6DF42B9B63878EE5C9AE6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EC16F7-5393-42CC-A8D9-B25F4DCABA68}"/>
      </w:docPartPr>
      <w:docPartBody>
        <w:p w:rsidR="00657891" w:rsidRDefault="00657891" w:rsidP="00657891">
          <w:pPr>
            <w:pStyle w:val="FB3F80FEE6DF42B9B63878EE5C9AE6B2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F7DFC5083FB48B89BE647990280DA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951940-1417-4504-BCC4-A8FFB2FEADB8}"/>
      </w:docPartPr>
      <w:docPartBody>
        <w:p w:rsidR="00657891" w:rsidRDefault="00657891" w:rsidP="00657891">
          <w:pPr>
            <w:pStyle w:val="CF7DFC5083FB48B89BE647990280DADA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02DA2A7AD7248D3A02FEB9596DB69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5C3AA2-9F4A-4EF4-A0A5-2D1DEF9CFD25}"/>
      </w:docPartPr>
      <w:docPartBody>
        <w:p w:rsidR="00657891" w:rsidRDefault="00657891" w:rsidP="00657891">
          <w:pPr>
            <w:pStyle w:val="002DA2A7AD7248D3A02FEB9596DB690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1DABA91CC8F4520A9C8D55DDECFCF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353D0B-F0B3-408D-AA38-7E2BD4C6388B}"/>
      </w:docPartPr>
      <w:docPartBody>
        <w:p w:rsidR="00657891" w:rsidRDefault="00657891" w:rsidP="00657891">
          <w:pPr>
            <w:pStyle w:val="A1DABA91CC8F4520A9C8D55DDECFCF6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2BB7150D2B4045549820CED16416F8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84A728-3EDC-46EB-83D8-A2ED53412B78}"/>
      </w:docPartPr>
      <w:docPartBody>
        <w:p w:rsidR="00657891" w:rsidRDefault="00657891" w:rsidP="00657891">
          <w:pPr>
            <w:pStyle w:val="2BB7150D2B4045549820CED16416F891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64066D205E9450E85E02142FCC912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AFA0D1-2E81-4DDB-8941-845637A41A89}"/>
      </w:docPartPr>
      <w:docPartBody>
        <w:p w:rsidR="00657891" w:rsidRDefault="00657891" w:rsidP="00657891">
          <w:pPr>
            <w:pStyle w:val="F64066D205E9450E85E02142FCC91299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279D26F0FCA9411EAE91FBF1C9D3F2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A974D5-A8EC-48B1-9C6E-5ADD2E3AF82D}"/>
      </w:docPartPr>
      <w:docPartBody>
        <w:p w:rsidR="00657891" w:rsidRDefault="00657891" w:rsidP="00657891">
          <w:pPr>
            <w:pStyle w:val="279D26F0FCA9411EAE91FBF1C9D3F2A1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EEEC77A470345EB899E4CC9C9F526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34B49C-6036-4368-A5D1-23E8CD250446}"/>
      </w:docPartPr>
      <w:docPartBody>
        <w:p w:rsidR="00657891" w:rsidRDefault="00657891" w:rsidP="00657891">
          <w:pPr>
            <w:pStyle w:val="1EEEC77A470345EB899E4CC9C9F526BA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437937EA98D49118219FFBF5F0A61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5B58D6-A112-407F-AEEB-11130B70DEE0}"/>
      </w:docPartPr>
      <w:docPartBody>
        <w:p w:rsidR="00657891" w:rsidRDefault="00657891" w:rsidP="00657891">
          <w:pPr>
            <w:pStyle w:val="A437937EA98D49118219FFBF5F0A61EE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B5BDACE143A14D8CA8C545DDD8A0A8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CFC0A7-AC1F-45D7-B3B4-2B28AA90A902}"/>
      </w:docPartPr>
      <w:docPartBody>
        <w:p w:rsidR="00657891" w:rsidRDefault="00657891" w:rsidP="00657891">
          <w:pPr>
            <w:pStyle w:val="B5BDACE143A14D8CA8C545DDD8A0A8C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9F2BA7EEB194A3687875A5A461807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253F6B-87F6-4EF8-88C2-02EAE2DD5BD3}"/>
      </w:docPartPr>
      <w:docPartBody>
        <w:p w:rsidR="00657891" w:rsidRDefault="00657891" w:rsidP="00657891">
          <w:pPr>
            <w:pStyle w:val="F9F2BA7EEB194A3687875A5A46180712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7F330A57C284051B9E3A812BBD7FE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5E9A65-D76B-491A-820C-142CF36865A3}"/>
      </w:docPartPr>
      <w:docPartBody>
        <w:p w:rsidR="00657891" w:rsidRDefault="00657891" w:rsidP="00657891">
          <w:pPr>
            <w:pStyle w:val="67F330A57C284051B9E3A812BBD7FEA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5B400D0903449AAA010B4761E1473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ABE749-6EF0-490B-BB8B-5C10DA2C484B}"/>
      </w:docPartPr>
      <w:docPartBody>
        <w:p w:rsidR="00657891" w:rsidRDefault="00657891" w:rsidP="00657891">
          <w:pPr>
            <w:pStyle w:val="55B400D0903449AAA010B4761E14738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90A01ED6F4E44A6B777C2BFD9A111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D6C623-B5B3-4BA4-9637-ACB4A9A7761A}"/>
      </w:docPartPr>
      <w:docPartBody>
        <w:p w:rsidR="00657891" w:rsidRDefault="00657891" w:rsidP="00657891">
          <w:pPr>
            <w:pStyle w:val="F90A01ED6F4E44A6B777C2BFD9A1117C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AA2CAD00D629493AA99E9CD50D9A8F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D58A33-E71A-4F9C-945F-228B7128777D}"/>
      </w:docPartPr>
      <w:docPartBody>
        <w:p w:rsidR="00657891" w:rsidRDefault="00657891" w:rsidP="00657891">
          <w:pPr>
            <w:pStyle w:val="AA2CAD00D629493AA99E9CD50D9A8F9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B37996B90B704008A8D1F594356E7C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268D99-93B0-4D20-824C-2E02CFFBD36F}"/>
      </w:docPartPr>
      <w:docPartBody>
        <w:p w:rsidR="00657891" w:rsidRDefault="00657891" w:rsidP="00657891">
          <w:pPr>
            <w:pStyle w:val="B37996B90B704008A8D1F594356E7C2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B208EECB47242C882D9C96BA0C143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1BA28C-907A-4F20-8EA2-FE127B01FF3F}"/>
      </w:docPartPr>
      <w:docPartBody>
        <w:p w:rsidR="00657891" w:rsidRDefault="00657891" w:rsidP="00657891">
          <w:pPr>
            <w:pStyle w:val="4B208EECB47242C882D9C96BA0C143D9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DE261DD109E41E5A2E295EB5E1D7E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E45243-7F6F-41CF-AC4B-49E542F38834}"/>
      </w:docPartPr>
      <w:docPartBody>
        <w:p w:rsidR="00657891" w:rsidRDefault="00657891" w:rsidP="00657891">
          <w:pPr>
            <w:pStyle w:val="6DE261DD109E41E5A2E295EB5E1D7E21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7E51CB1FAB74728988089425406E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04CFF1-F6FC-4040-A596-DB89C2784635}"/>
      </w:docPartPr>
      <w:docPartBody>
        <w:p w:rsidR="00657891" w:rsidRDefault="00657891" w:rsidP="00657891">
          <w:pPr>
            <w:pStyle w:val="F7E51CB1FAB74728988089425406EC62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F7B567E4FCD4B758475DD0A627348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CBBA8A-F1BB-4E04-B5E0-9DCAE0A810AA}"/>
      </w:docPartPr>
      <w:docPartBody>
        <w:p w:rsidR="00657891" w:rsidRDefault="00657891" w:rsidP="00657891">
          <w:pPr>
            <w:pStyle w:val="0F7B567E4FCD4B758475DD0A627348C9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E02D622CF05435CA714B4FE8A43FF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4623B2-2F2D-45C0-B75D-EA63FDE7B7B4}"/>
      </w:docPartPr>
      <w:docPartBody>
        <w:p w:rsidR="00657891" w:rsidRDefault="00657891" w:rsidP="00657891">
          <w:pPr>
            <w:pStyle w:val="DE02D622CF05435CA714B4FE8A43FFAB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4FA2CBF2598466083CEE41D9C4EEE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972CD7-7C5D-46A5-9F5D-C6D4C5C768A4}"/>
      </w:docPartPr>
      <w:docPartBody>
        <w:p w:rsidR="00657891" w:rsidRDefault="00657891" w:rsidP="00657891">
          <w:pPr>
            <w:pStyle w:val="04FA2CBF2598466083CEE41D9C4EEE21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79C9D104A9FF4FC9B678B47C2B670C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F37919-97A6-478B-8BD0-B1A435E603F8}"/>
      </w:docPartPr>
      <w:docPartBody>
        <w:p w:rsidR="00657891" w:rsidRDefault="00657891" w:rsidP="00657891">
          <w:pPr>
            <w:pStyle w:val="79C9D104A9FF4FC9B678B47C2B670C7B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793FD674E9F4268863090EB04D991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785BE3-CEE0-457B-B4CB-A7814BCD9C7A}"/>
      </w:docPartPr>
      <w:docPartBody>
        <w:p w:rsidR="00657891" w:rsidRDefault="00657891" w:rsidP="00657891">
          <w:pPr>
            <w:pStyle w:val="D793FD674E9F4268863090EB04D991A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91B02BB444543E4BB8771BA68658F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C9F540-B8AC-4443-B965-DCFD4F226D7B}"/>
      </w:docPartPr>
      <w:docPartBody>
        <w:p w:rsidR="00657891" w:rsidRDefault="00657891" w:rsidP="00657891">
          <w:pPr>
            <w:pStyle w:val="191B02BB444543E4BB8771BA68658F51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556A4702C5E4C4C9442818447EFE1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722A60-BCE9-4984-AD91-8E66B3625A3F}"/>
      </w:docPartPr>
      <w:docPartBody>
        <w:p w:rsidR="00657891" w:rsidRDefault="00657891" w:rsidP="00657891">
          <w:pPr>
            <w:pStyle w:val="F556A4702C5E4C4C9442818447EFE13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8833C5B1AFD644E18A2A0BF7C58CE4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ECC514-FE2D-499B-A8C8-72F98C602101}"/>
      </w:docPartPr>
      <w:docPartBody>
        <w:p w:rsidR="00657891" w:rsidRDefault="00657891" w:rsidP="00657891">
          <w:pPr>
            <w:pStyle w:val="8833C5B1AFD644E18A2A0BF7C58CE4A9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7FAAB466D03441AABD291E9E4448F8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C03826-7C14-4721-9AB2-CAAF1F2FF470}"/>
      </w:docPartPr>
      <w:docPartBody>
        <w:p w:rsidR="00657891" w:rsidRDefault="00657891" w:rsidP="00657891">
          <w:pPr>
            <w:pStyle w:val="7FAAB466D03441AABD291E9E4448F8F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7A8ABB4DCD524774AB7EFE2BC3D509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933C36-05CB-4E87-A7CE-3FBEA6E26C51}"/>
      </w:docPartPr>
      <w:docPartBody>
        <w:p w:rsidR="00657891" w:rsidRDefault="00657891" w:rsidP="00657891">
          <w:pPr>
            <w:pStyle w:val="7A8ABB4DCD524774AB7EFE2BC3D50919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96A1191A9CB42A4AE9A6EC6219E08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527F9C-2987-4CA4-A993-1B2531E84244}"/>
      </w:docPartPr>
      <w:docPartBody>
        <w:p w:rsidR="00657891" w:rsidRDefault="00657891" w:rsidP="00657891">
          <w:pPr>
            <w:pStyle w:val="096A1191A9CB42A4AE9A6EC6219E089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155C3C42770419F8833F0A88D0ADA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5E1A4A-C3B5-4535-84D7-FF8BAFACEB64}"/>
      </w:docPartPr>
      <w:docPartBody>
        <w:p w:rsidR="00657891" w:rsidRDefault="00657891" w:rsidP="00657891">
          <w:pPr>
            <w:pStyle w:val="9155C3C42770419F8833F0A88D0ADA2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31405D00C31486DB73BB27378F80E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3C5F40-9E81-4A56-834B-04E54AA0797C}"/>
      </w:docPartPr>
      <w:docPartBody>
        <w:p w:rsidR="00657891" w:rsidRDefault="00657891" w:rsidP="00657891">
          <w:pPr>
            <w:pStyle w:val="331405D00C31486DB73BB27378F80EB8"/>
          </w:pPr>
          <w:r w:rsidRPr="00D56B51">
            <w:rPr>
              <w:rStyle w:val="Textodelmarcadordeposicin"/>
            </w:rPr>
            <w:t>Elija un elemen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altName w:val="Arial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24DF1"/>
    <w:rsid w:val="00021566"/>
    <w:rsid w:val="000800E6"/>
    <w:rsid w:val="0008274F"/>
    <w:rsid w:val="000E33E7"/>
    <w:rsid w:val="00123B11"/>
    <w:rsid w:val="00160D49"/>
    <w:rsid w:val="001D12F8"/>
    <w:rsid w:val="001D6E65"/>
    <w:rsid w:val="003555E9"/>
    <w:rsid w:val="00464014"/>
    <w:rsid w:val="004A5818"/>
    <w:rsid w:val="004D5768"/>
    <w:rsid w:val="00502791"/>
    <w:rsid w:val="00657891"/>
    <w:rsid w:val="006607F2"/>
    <w:rsid w:val="00665C06"/>
    <w:rsid w:val="00717EE5"/>
    <w:rsid w:val="00760C68"/>
    <w:rsid w:val="00795BF8"/>
    <w:rsid w:val="007E7277"/>
    <w:rsid w:val="008621D4"/>
    <w:rsid w:val="00867705"/>
    <w:rsid w:val="008A277A"/>
    <w:rsid w:val="008D6516"/>
    <w:rsid w:val="008E4ECE"/>
    <w:rsid w:val="0094416A"/>
    <w:rsid w:val="009640DB"/>
    <w:rsid w:val="00A25B56"/>
    <w:rsid w:val="00A458B9"/>
    <w:rsid w:val="00A91505"/>
    <w:rsid w:val="00AB53E4"/>
    <w:rsid w:val="00B87076"/>
    <w:rsid w:val="00C93718"/>
    <w:rsid w:val="00C959EB"/>
    <w:rsid w:val="00D020FE"/>
    <w:rsid w:val="00D24DF1"/>
    <w:rsid w:val="00D920F8"/>
    <w:rsid w:val="00E115B7"/>
    <w:rsid w:val="00E34B41"/>
    <w:rsid w:val="00E42DB9"/>
    <w:rsid w:val="00EA534A"/>
    <w:rsid w:val="00F343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s-ES" w:eastAsia="es-E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657891"/>
    <w:rPr>
      <w:color w:val="666666"/>
    </w:rPr>
  </w:style>
  <w:style w:type="paragraph" w:customStyle="1" w:styleId="9F86D26429844A9CAFAEAD426B1434B4">
    <w:name w:val="9F86D26429844A9CAFAEAD426B1434B4"/>
    <w:rsid w:val="00D24DF1"/>
    <w:pPr>
      <w:spacing w:line="259" w:lineRule="auto"/>
    </w:pPr>
    <w:rPr>
      <w:rFonts w:eastAsiaTheme="minorHAnsi"/>
      <w:sz w:val="22"/>
      <w:szCs w:val="22"/>
      <w:lang w:eastAsia="en-US"/>
    </w:rPr>
  </w:style>
  <w:style w:type="paragraph" w:customStyle="1" w:styleId="5FFD5EC7F6CA4A6D8285C8F02EBF8927">
    <w:name w:val="5FFD5EC7F6CA4A6D8285C8F02EBF8927"/>
    <w:rsid w:val="008E4ECE"/>
  </w:style>
  <w:style w:type="paragraph" w:customStyle="1" w:styleId="5A24575F77324709A4DADF3E929BCA13">
    <w:name w:val="5A24575F77324709A4DADF3E929BCA13"/>
    <w:rsid w:val="008E4ECE"/>
  </w:style>
  <w:style w:type="paragraph" w:customStyle="1" w:styleId="65BF33FB7EE242C990957EBF58CADE10">
    <w:name w:val="65BF33FB7EE242C990957EBF58CADE10"/>
    <w:rsid w:val="008E4ECE"/>
  </w:style>
  <w:style w:type="paragraph" w:customStyle="1" w:styleId="A6D593A4A7724DCDA9DB08D434390119">
    <w:name w:val="A6D593A4A7724DCDA9DB08D434390119"/>
    <w:rsid w:val="00657891"/>
  </w:style>
  <w:style w:type="paragraph" w:customStyle="1" w:styleId="3CA0259509884D80A5B25A7909A89BB5">
    <w:name w:val="3CA0259509884D80A5B25A7909A89BB5"/>
    <w:rsid w:val="00657891"/>
  </w:style>
  <w:style w:type="paragraph" w:customStyle="1" w:styleId="968B3B7464FD40E69C5FEED56E8EB8CB">
    <w:name w:val="968B3B7464FD40E69C5FEED56E8EB8CB"/>
    <w:rsid w:val="00657891"/>
  </w:style>
  <w:style w:type="paragraph" w:customStyle="1" w:styleId="141CFA79F09446B4929FDF1875D0A8B4">
    <w:name w:val="141CFA79F09446B4929FDF1875D0A8B4"/>
    <w:rsid w:val="00657891"/>
  </w:style>
  <w:style w:type="paragraph" w:customStyle="1" w:styleId="DF32170FF0A64C02A324A07979F5A8F5">
    <w:name w:val="DF32170FF0A64C02A324A07979F5A8F5"/>
    <w:rsid w:val="00657891"/>
  </w:style>
  <w:style w:type="paragraph" w:customStyle="1" w:styleId="759ACE94796345609B5633920B006F3F">
    <w:name w:val="759ACE94796345609B5633920B006F3F"/>
    <w:rsid w:val="00657891"/>
  </w:style>
  <w:style w:type="paragraph" w:customStyle="1" w:styleId="3DF82C4C4927499E868A369250E758B8">
    <w:name w:val="3DF82C4C4927499E868A369250E758B8"/>
    <w:rsid w:val="00657891"/>
  </w:style>
  <w:style w:type="paragraph" w:customStyle="1" w:styleId="08CFB87631C9418A872CBE8FBC05FFFE">
    <w:name w:val="08CFB87631C9418A872CBE8FBC05FFFE"/>
    <w:rsid w:val="00657891"/>
  </w:style>
  <w:style w:type="paragraph" w:customStyle="1" w:styleId="24176F570EDA490C9AD772C6CFFC4A44">
    <w:name w:val="24176F570EDA490C9AD772C6CFFC4A44"/>
    <w:rsid w:val="00657891"/>
  </w:style>
  <w:style w:type="paragraph" w:customStyle="1" w:styleId="C636BB9EED284BF7A88F3893D1EE09A7">
    <w:name w:val="C636BB9EED284BF7A88F3893D1EE09A7"/>
    <w:rsid w:val="00657891"/>
  </w:style>
  <w:style w:type="paragraph" w:customStyle="1" w:styleId="55BE6FCCD16A4695B3C2E28E41853B08">
    <w:name w:val="55BE6FCCD16A4695B3C2E28E41853B08"/>
    <w:rsid w:val="00657891"/>
  </w:style>
  <w:style w:type="paragraph" w:customStyle="1" w:styleId="0514D5C6122D445784BF8EC40572B40D">
    <w:name w:val="0514D5C6122D445784BF8EC40572B40D"/>
    <w:rsid w:val="00657891"/>
  </w:style>
  <w:style w:type="paragraph" w:customStyle="1" w:styleId="1DAE7DAA9476445AAA3B8F3E5C76C644">
    <w:name w:val="1DAE7DAA9476445AAA3B8F3E5C76C644"/>
    <w:rsid w:val="00657891"/>
  </w:style>
  <w:style w:type="paragraph" w:customStyle="1" w:styleId="89A5F1D02C6842D19D7F709957487EAC">
    <w:name w:val="89A5F1D02C6842D19D7F709957487EAC"/>
    <w:rsid w:val="00657891"/>
  </w:style>
  <w:style w:type="paragraph" w:customStyle="1" w:styleId="19B71B165FC14E03862A85C10CC7FB81">
    <w:name w:val="19B71B165FC14E03862A85C10CC7FB81"/>
    <w:rsid w:val="00657891"/>
  </w:style>
  <w:style w:type="paragraph" w:customStyle="1" w:styleId="5FE4A3A3C85D4A0BB7886321FEB7F3CB">
    <w:name w:val="5FE4A3A3C85D4A0BB7886321FEB7F3CB"/>
    <w:rsid w:val="00657891"/>
  </w:style>
  <w:style w:type="paragraph" w:customStyle="1" w:styleId="7BD5C6EF3F3949C09BB4DDA2C4F24500">
    <w:name w:val="7BD5C6EF3F3949C09BB4DDA2C4F24500"/>
    <w:rsid w:val="00657891"/>
  </w:style>
  <w:style w:type="paragraph" w:customStyle="1" w:styleId="DEF14B06953C413880FBD470A070D8C8">
    <w:name w:val="DEF14B06953C413880FBD470A070D8C8"/>
    <w:rsid w:val="00657891"/>
  </w:style>
  <w:style w:type="paragraph" w:customStyle="1" w:styleId="ED73A163D29149CB9CDF82DFF73BB444">
    <w:name w:val="ED73A163D29149CB9CDF82DFF73BB444"/>
    <w:rsid w:val="00657891"/>
  </w:style>
  <w:style w:type="paragraph" w:customStyle="1" w:styleId="70C03180247F4D0D8927B307A88DA2E2">
    <w:name w:val="70C03180247F4D0D8927B307A88DA2E2"/>
    <w:rsid w:val="00657891"/>
  </w:style>
  <w:style w:type="paragraph" w:customStyle="1" w:styleId="8CB2C7A2CBDF44A6BCE621B0762B88EA">
    <w:name w:val="8CB2C7A2CBDF44A6BCE621B0762B88EA"/>
    <w:rsid w:val="00657891"/>
  </w:style>
  <w:style w:type="paragraph" w:customStyle="1" w:styleId="756E980BF20B47679C12B0DF73211198">
    <w:name w:val="756E980BF20B47679C12B0DF73211198"/>
    <w:rsid w:val="00657891"/>
  </w:style>
  <w:style w:type="paragraph" w:customStyle="1" w:styleId="73CD484822974508BB96FAE8D8816F38">
    <w:name w:val="73CD484822974508BB96FAE8D8816F38"/>
    <w:rsid w:val="00657891"/>
  </w:style>
  <w:style w:type="paragraph" w:customStyle="1" w:styleId="6DF81647627E444BB297E7017889DB39">
    <w:name w:val="6DF81647627E444BB297E7017889DB39"/>
    <w:rsid w:val="00657891"/>
  </w:style>
  <w:style w:type="paragraph" w:customStyle="1" w:styleId="247C93936B464739B90113CE7831260B">
    <w:name w:val="247C93936B464739B90113CE7831260B"/>
    <w:rsid w:val="00657891"/>
  </w:style>
  <w:style w:type="paragraph" w:customStyle="1" w:styleId="662AE29A09014DE793D2DA980FD604F4">
    <w:name w:val="662AE29A09014DE793D2DA980FD604F4"/>
    <w:rsid w:val="00657891"/>
  </w:style>
  <w:style w:type="paragraph" w:customStyle="1" w:styleId="697B648A7AA04B9993CC0254188D300C">
    <w:name w:val="697B648A7AA04B9993CC0254188D300C"/>
    <w:rsid w:val="00657891"/>
  </w:style>
  <w:style w:type="paragraph" w:customStyle="1" w:styleId="610ABE1F38DC479D9EC0F862E9364807">
    <w:name w:val="610ABE1F38DC479D9EC0F862E9364807"/>
    <w:rsid w:val="00657891"/>
  </w:style>
  <w:style w:type="paragraph" w:customStyle="1" w:styleId="3E71C938F2BD40049CD6C2630436A47D">
    <w:name w:val="3E71C938F2BD40049CD6C2630436A47D"/>
    <w:rsid w:val="00657891"/>
  </w:style>
  <w:style w:type="paragraph" w:customStyle="1" w:styleId="9DFF5940D800494CB8F54853D57A5058">
    <w:name w:val="9DFF5940D800494CB8F54853D57A5058"/>
    <w:rsid w:val="00657891"/>
  </w:style>
  <w:style w:type="paragraph" w:customStyle="1" w:styleId="93BE1EFB64EB405499F9782FF49D740F">
    <w:name w:val="93BE1EFB64EB405499F9782FF49D740F"/>
    <w:rsid w:val="00657891"/>
  </w:style>
  <w:style w:type="paragraph" w:customStyle="1" w:styleId="9A66490FF5DD4E719026ECF016A6E4A7">
    <w:name w:val="9A66490FF5DD4E719026ECF016A6E4A7"/>
    <w:rsid w:val="00657891"/>
  </w:style>
  <w:style w:type="paragraph" w:customStyle="1" w:styleId="F5727B78978740E1B66492FCAF160A82">
    <w:name w:val="F5727B78978740E1B66492FCAF160A82"/>
    <w:rsid w:val="00657891"/>
  </w:style>
  <w:style w:type="paragraph" w:customStyle="1" w:styleId="67E3F44EBA514D9A944E19FFE4B3354D">
    <w:name w:val="67E3F44EBA514D9A944E19FFE4B3354D"/>
    <w:rsid w:val="00657891"/>
  </w:style>
  <w:style w:type="paragraph" w:customStyle="1" w:styleId="C0031969789E48E0B3B03C6F1D4417FB">
    <w:name w:val="C0031969789E48E0B3B03C6F1D4417FB"/>
    <w:rsid w:val="00657891"/>
  </w:style>
  <w:style w:type="paragraph" w:customStyle="1" w:styleId="4606C3B9E39245F6AF3AA781CE96FCE9">
    <w:name w:val="4606C3B9E39245F6AF3AA781CE96FCE9"/>
    <w:rsid w:val="00657891"/>
  </w:style>
  <w:style w:type="paragraph" w:customStyle="1" w:styleId="A4DC4EE4AA7C476BAFC079F263144AAC">
    <w:name w:val="A4DC4EE4AA7C476BAFC079F263144AAC"/>
    <w:rsid w:val="00657891"/>
  </w:style>
  <w:style w:type="paragraph" w:customStyle="1" w:styleId="13948632DEE748878A5ED1EAD6F8B258">
    <w:name w:val="13948632DEE748878A5ED1EAD6F8B258"/>
    <w:rsid w:val="00657891"/>
  </w:style>
  <w:style w:type="paragraph" w:customStyle="1" w:styleId="AB58170434F848A1B93F90C165931731">
    <w:name w:val="AB58170434F848A1B93F90C165931731"/>
    <w:rsid w:val="00657891"/>
  </w:style>
  <w:style w:type="paragraph" w:customStyle="1" w:styleId="FBB84011A2B94BC698B4F941F4EC8CA7">
    <w:name w:val="FBB84011A2B94BC698B4F941F4EC8CA7"/>
    <w:rsid w:val="00657891"/>
  </w:style>
  <w:style w:type="paragraph" w:customStyle="1" w:styleId="1390DFF0C7CE49CE8CA02A27C0DD6FF5">
    <w:name w:val="1390DFF0C7CE49CE8CA02A27C0DD6FF5"/>
    <w:rsid w:val="00657891"/>
  </w:style>
  <w:style w:type="paragraph" w:customStyle="1" w:styleId="F01CC50D300A406F8D6065DFB67BD93C">
    <w:name w:val="F01CC50D300A406F8D6065DFB67BD93C"/>
    <w:rsid w:val="00657891"/>
  </w:style>
  <w:style w:type="paragraph" w:customStyle="1" w:styleId="D376F34CB9964D4EB558A456E2D78B4E">
    <w:name w:val="D376F34CB9964D4EB558A456E2D78B4E"/>
    <w:rsid w:val="00657891"/>
  </w:style>
  <w:style w:type="paragraph" w:customStyle="1" w:styleId="C9617D99E764460DBED07CB1CCCD9FD3">
    <w:name w:val="C9617D99E764460DBED07CB1CCCD9FD3"/>
    <w:rsid w:val="00657891"/>
  </w:style>
  <w:style w:type="paragraph" w:customStyle="1" w:styleId="FB3F80FEE6DF42B9B63878EE5C9AE6B2">
    <w:name w:val="FB3F80FEE6DF42B9B63878EE5C9AE6B2"/>
    <w:rsid w:val="00657891"/>
  </w:style>
  <w:style w:type="paragraph" w:customStyle="1" w:styleId="CF7DFC5083FB48B89BE647990280DADA">
    <w:name w:val="CF7DFC5083FB48B89BE647990280DADA"/>
    <w:rsid w:val="00657891"/>
  </w:style>
  <w:style w:type="paragraph" w:customStyle="1" w:styleId="002DA2A7AD7248D3A02FEB9596DB690C">
    <w:name w:val="002DA2A7AD7248D3A02FEB9596DB690C"/>
    <w:rsid w:val="00657891"/>
  </w:style>
  <w:style w:type="paragraph" w:customStyle="1" w:styleId="A1DABA91CC8F4520A9C8D55DDECFCF66">
    <w:name w:val="A1DABA91CC8F4520A9C8D55DDECFCF66"/>
    <w:rsid w:val="00657891"/>
  </w:style>
  <w:style w:type="paragraph" w:customStyle="1" w:styleId="2BB7150D2B4045549820CED16416F891">
    <w:name w:val="2BB7150D2B4045549820CED16416F891"/>
    <w:rsid w:val="00657891"/>
  </w:style>
  <w:style w:type="paragraph" w:customStyle="1" w:styleId="F64066D205E9450E85E02142FCC91299">
    <w:name w:val="F64066D205E9450E85E02142FCC91299"/>
    <w:rsid w:val="00657891"/>
  </w:style>
  <w:style w:type="paragraph" w:customStyle="1" w:styleId="279D26F0FCA9411EAE91FBF1C9D3F2A1">
    <w:name w:val="279D26F0FCA9411EAE91FBF1C9D3F2A1"/>
    <w:rsid w:val="00657891"/>
  </w:style>
  <w:style w:type="paragraph" w:customStyle="1" w:styleId="1EEEC77A470345EB899E4CC9C9F526BA">
    <w:name w:val="1EEEC77A470345EB899E4CC9C9F526BA"/>
    <w:rsid w:val="00657891"/>
  </w:style>
  <w:style w:type="paragraph" w:customStyle="1" w:styleId="A437937EA98D49118219FFBF5F0A61EE">
    <w:name w:val="A437937EA98D49118219FFBF5F0A61EE"/>
    <w:rsid w:val="00657891"/>
  </w:style>
  <w:style w:type="paragraph" w:customStyle="1" w:styleId="B5BDACE143A14D8CA8C545DDD8A0A8C3">
    <w:name w:val="B5BDACE143A14D8CA8C545DDD8A0A8C3"/>
    <w:rsid w:val="00657891"/>
  </w:style>
  <w:style w:type="paragraph" w:customStyle="1" w:styleId="F9F2BA7EEB194A3687875A5A46180712">
    <w:name w:val="F9F2BA7EEB194A3687875A5A46180712"/>
    <w:rsid w:val="00657891"/>
  </w:style>
  <w:style w:type="paragraph" w:customStyle="1" w:styleId="67F330A57C284051B9E3A812BBD7FEA5">
    <w:name w:val="67F330A57C284051B9E3A812BBD7FEA5"/>
    <w:rsid w:val="00657891"/>
  </w:style>
  <w:style w:type="paragraph" w:customStyle="1" w:styleId="55B400D0903449AAA010B4761E147387">
    <w:name w:val="55B400D0903449AAA010B4761E147387"/>
    <w:rsid w:val="00657891"/>
  </w:style>
  <w:style w:type="paragraph" w:customStyle="1" w:styleId="F90A01ED6F4E44A6B777C2BFD9A1117C">
    <w:name w:val="F90A01ED6F4E44A6B777C2BFD9A1117C"/>
    <w:rsid w:val="00657891"/>
  </w:style>
  <w:style w:type="paragraph" w:customStyle="1" w:styleId="AA2CAD00D629493AA99E9CD50D9A8F9D">
    <w:name w:val="AA2CAD00D629493AA99E9CD50D9A8F9D"/>
    <w:rsid w:val="00657891"/>
  </w:style>
  <w:style w:type="paragraph" w:customStyle="1" w:styleId="B37996B90B704008A8D1F594356E7C23">
    <w:name w:val="B37996B90B704008A8D1F594356E7C23"/>
    <w:rsid w:val="00657891"/>
  </w:style>
  <w:style w:type="paragraph" w:customStyle="1" w:styleId="4B208EECB47242C882D9C96BA0C143D9">
    <w:name w:val="4B208EECB47242C882D9C96BA0C143D9"/>
    <w:rsid w:val="00657891"/>
  </w:style>
  <w:style w:type="paragraph" w:customStyle="1" w:styleId="6DE261DD109E41E5A2E295EB5E1D7E21">
    <w:name w:val="6DE261DD109E41E5A2E295EB5E1D7E21"/>
    <w:rsid w:val="00657891"/>
  </w:style>
  <w:style w:type="paragraph" w:customStyle="1" w:styleId="F7E51CB1FAB74728988089425406EC62">
    <w:name w:val="F7E51CB1FAB74728988089425406EC62"/>
    <w:rsid w:val="00657891"/>
  </w:style>
  <w:style w:type="paragraph" w:customStyle="1" w:styleId="0F7B567E4FCD4B758475DD0A627348C9">
    <w:name w:val="0F7B567E4FCD4B758475DD0A627348C9"/>
    <w:rsid w:val="00657891"/>
  </w:style>
  <w:style w:type="paragraph" w:customStyle="1" w:styleId="DE02D622CF05435CA714B4FE8A43FFAB">
    <w:name w:val="DE02D622CF05435CA714B4FE8A43FFAB"/>
    <w:rsid w:val="00657891"/>
  </w:style>
  <w:style w:type="paragraph" w:customStyle="1" w:styleId="04FA2CBF2598466083CEE41D9C4EEE21">
    <w:name w:val="04FA2CBF2598466083CEE41D9C4EEE21"/>
    <w:rsid w:val="00657891"/>
  </w:style>
  <w:style w:type="paragraph" w:customStyle="1" w:styleId="79C9D104A9FF4FC9B678B47C2B670C7B">
    <w:name w:val="79C9D104A9FF4FC9B678B47C2B670C7B"/>
    <w:rsid w:val="00657891"/>
  </w:style>
  <w:style w:type="paragraph" w:customStyle="1" w:styleId="D793FD674E9F4268863090EB04D991AD">
    <w:name w:val="D793FD674E9F4268863090EB04D991AD"/>
    <w:rsid w:val="00657891"/>
  </w:style>
  <w:style w:type="paragraph" w:customStyle="1" w:styleId="191B02BB444543E4BB8771BA68658F51">
    <w:name w:val="191B02BB444543E4BB8771BA68658F51"/>
    <w:rsid w:val="00657891"/>
  </w:style>
  <w:style w:type="paragraph" w:customStyle="1" w:styleId="F556A4702C5E4C4C9442818447EFE134">
    <w:name w:val="F556A4702C5E4C4C9442818447EFE134"/>
    <w:rsid w:val="00657891"/>
  </w:style>
  <w:style w:type="paragraph" w:customStyle="1" w:styleId="8833C5B1AFD644E18A2A0BF7C58CE4A9">
    <w:name w:val="8833C5B1AFD644E18A2A0BF7C58CE4A9"/>
    <w:rsid w:val="00657891"/>
  </w:style>
  <w:style w:type="paragraph" w:customStyle="1" w:styleId="7FAAB466D03441AABD291E9E4448F8F6">
    <w:name w:val="7FAAB466D03441AABD291E9E4448F8F6"/>
    <w:rsid w:val="00657891"/>
  </w:style>
  <w:style w:type="paragraph" w:customStyle="1" w:styleId="7A8ABB4DCD524774AB7EFE2BC3D50919">
    <w:name w:val="7A8ABB4DCD524774AB7EFE2BC3D50919"/>
    <w:rsid w:val="00657891"/>
  </w:style>
  <w:style w:type="paragraph" w:customStyle="1" w:styleId="096A1191A9CB42A4AE9A6EC6219E0898">
    <w:name w:val="096A1191A9CB42A4AE9A6EC6219E0898"/>
    <w:rsid w:val="00657891"/>
  </w:style>
  <w:style w:type="paragraph" w:customStyle="1" w:styleId="9155C3C42770419F8833F0A88D0ADA28">
    <w:name w:val="9155C3C42770419F8833F0A88D0ADA28"/>
    <w:rsid w:val="00657891"/>
  </w:style>
  <w:style w:type="paragraph" w:customStyle="1" w:styleId="331405D00C31486DB73BB27378F80EB8">
    <w:name w:val="331405D00C31486DB73BB27378F80EB8"/>
    <w:rsid w:val="0065789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606fb71-feb9-463d-82c8-35ef54fa658c" xsi:nil="true"/>
    <lcf76f155ced4ddcb4097134ff3c332f xmlns="89998b65-0d8f-4d01-a28d-84e6a58e50f1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C50B4B6A095C847873C3243432DD20A" ma:contentTypeVersion="14" ma:contentTypeDescription="Crear nuevo documento." ma:contentTypeScope="" ma:versionID="9dd01874a40a3b3027e4ddeba6f6d24c">
  <xsd:schema xmlns:xsd="http://www.w3.org/2001/XMLSchema" xmlns:xs="http://www.w3.org/2001/XMLSchema" xmlns:p="http://schemas.microsoft.com/office/2006/metadata/properties" xmlns:ns2="89998b65-0d8f-4d01-a28d-84e6a58e50f1" xmlns:ns3="6606fb71-feb9-463d-82c8-35ef54fa658c" targetNamespace="http://schemas.microsoft.com/office/2006/metadata/properties" ma:root="true" ma:fieldsID="6dcd179ab03cbfca9b02ebfcc5547433" ns2:_="" ns3:_="">
    <xsd:import namespace="89998b65-0d8f-4d01-a28d-84e6a58e50f1"/>
    <xsd:import namespace="6606fb71-feb9-463d-82c8-35ef54fa65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998b65-0d8f-4d01-a28d-84e6a58e50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Etiquetas de imagen" ma:readOnly="false" ma:fieldId="{5cf76f15-5ced-4ddc-b409-7134ff3c332f}" ma:taxonomyMulti="true" ma:sspId="fc408bdd-cd0c-4f6d-91f0-56bd57e0e9d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06fb71-feb9-463d-82c8-35ef54fa658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45a0ec77-7663-49ca-92dd-3d04697c6805}" ma:internalName="TaxCatchAll" ma:showField="CatchAllData" ma:web="6606fb71-feb9-463d-82c8-35ef54fa658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5AB91E3-8762-480E-881B-B046D0BA85AE}">
  <ds:schemaRefs>
    <ds:schemaRef ds:uri="http://purl.org/dc/elements/1.1/"/>
    <ds:schemaRef ds:uri="http://schemas.microsoft.com/office/2006/metadata/properties"/>
    <ds:schemaRef ds:uri="6606fb71-feb9-463d-82c8-35ef54fa658c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http://schemas.microsoft.com/office/2006/documentManagement/types"/>
    <ds:schemaRef ds:uri="http://purl.org/dc/terms/"/>
    <ds:schemaRef ds:uri="http://purl.org/dc/dcmitype/"/>
    <ds:schemaRef ds:uri="89998b65-0d8f-4d01-a28d-84e6a58e50f1"/>
  </ds:schemaRefs>
</ds:datastoreItem>
</file>

<file path=customXml/itemProps2.xml><?xml version="1.0" encoding="utf-8"?>
<ds:datastoreItem xmlns:ds="http://schemas.openxmlformats.org/officeDocument/2006/customXml" ds:itemID="{25921643-AFCD-4C8F-9C4F-87E78A0F0D6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95D563E-C965-4713-A978-A5C2CC1FDB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998b65-0d8f-4d01-a28d-84e6a58e50f1"/>
    <ds:schemaRef ds:uri="6606fb71-feb9-463d-82c8-35ef54fa65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1415</Words>
  <Characters>7784</Characters>
  <Application>Microsoft Office Word</Application>
  <DocSecurity>0</DocSecurity>
  <Lines>64</Lines>
  <Paragraphs>1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ia Pértega Díaz</dc:creator>
  <cp:keywords>, docId:A6529ED000918BE53D24808673DF7867</cp:keywords>
  <dc:description/>
  <cp:lastModifiedBy>Ana Maseda</cp:lastModifiedBy>
  <cp:revision>3</cp:revision>
  <dcterms:created xsi:type="dcterms:W3CDTF">2025-10-27T11:25:00Z</dcterms:created>
  <dcterms:modified xsi:type="dcterms:W3CDTF">2026-04-16T0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50B4B6A095C847873C3243432DD20A</vt:lpwstr>
  </property>
  <property fmtid="{D5CDD505-2E9C-101B-9397-08002B2CF9AE}" pid="3" name="MediaServiceImageTags">
    <vt:lpwstr/>
  </property>
  <property fmtid="{D5CDD505-2E9C-101B-9397-08002B2CF9AE}" pid="4" name="GrammarlyDocumentId">
    <vt:lpwstr>1d9e80ac6aa798c2d3f79471e653a8bcde2993ca0c4afdcde7be7831567fc051</vt:lpwstr>
  </property>
</Properties>
</file>